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15468" w14:textId="77777777" w:rsidR="003666D1" w:rsidRDefault="00943713" w:rsidP="000B1B6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ịc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ả</w:t>
      </w:r>
      <w:r w:rsidR="005308FA">
        <w:rPr>
          <w:rFonts w:ascii="Times New Roman" w:hAnsi="Times New Roman" w:cs="Times New Roman"/>
        </w:rPr>
        <w:t>n</w:t>
      </w:r>
      <w:proofErr w:type="spellEnd"/>
      <w:r w:rsidR="005308FA">
        <w:rPr>
          <w:rFonts w:ascii="Times New Roman" w:hAnsi="Times New Roman" w:cs="Times New Roman"/>
        </w:rPr>
        <w:t xml:space="preserve"> Test </w:t>
      </w:r>
      <w:proofErr w:type="spellStart"/>
      <w:r w:rsidR="005308FA">
        <w:rPr>
          <w:rFonts w:ascii="Times New Roman" w:hAnsi="Times New Roman" w:cs="Times New Roman"/>
        </w:rPr>
        <w:t>eLMS</w:t>
      </w:r>
      <w:proofErr w:type="spellEnd"/>
      <w:r w:rsidR="005308FA">
        <w:rPr>
          <w:rFonts w:ascii="Times New Roman" w:hAnsi="Times New Roman" w:cs="Times New Roman"/>
        </w:rPr>
        <w:t xml:space="preserve"> Cor</w:t>
      </w:r>
      <w:r>
        <w:rPr>
          <w:rFonts w:ascii="Times New Roman" w:hAnsi="Times New Roman" w:cs="Times New Roman"/>
        </w:rPr>
        <w:t>e</w:t>
      </w:r>
    </w:p>
    <w:p w14:paraId="42D01D0E" w14:textId="77777777" w:rsidR="00943713" w:rsidRDefault="00943713" w:rsidP="000B1B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</w:t>
      </w:r>
      <w:r w:rsidR="00202FD2">
        <w:rPr>
          <w:rFonts w:ascii="Times New Roman" w:hAnsi="Times New Roman" w:cs="Times New Roman"/>
        </w:rPr>
        <w:t xml:space="preserve"> ……</w:t>
      </w:r>
      <w:r>
        <w:rPr>
          <w:rFonts w:ascii="Times New Roman" w:hAnsi="Times New Roman" w:cs="Times New Roman"/>
        </w:rPr>
        <w:t>/12/2020</w:t>
      </w:r>
    </w:p>
    <w:p w14:paraId="44F784EB" w14:textId="77777777" w:rsidR="003B0DF7" w:rsidRDefault="00816ACA" w:rsidP="000B1B62">
      <w:pPr>
        <w:rPr>
          <w:rFonts w:ascii="Times New Roman" w:hAnsi="Times New Roman" w:cs="Times New Roman"/>
        </w:rPr>
      </w:pPr>
      <w:hyperlink r:id="rId5" w:history="1">
        <w:r w:rsidR="003B0DF7" w:rsidRPr="00F713AB">
          <w:rPr>
            <w:rStyle w:val="Siuktni"/>
            <w:rFonts w:ascii="Times New Roman" w:hAnsi="Times New Roman" w:cs="Times New Roman"/>
          </w:rPr>
          <w:t>http://app.asworg.com/</w:t>
        </w:r>
      </w:hyperlink>
    </w:p>
    <w:p w14:paraId="66B2F540" w14:textId="77777777" w:rsidR="003B0DF7" w:rsidRDefault="003B0DF7" w:rsidP="000B1B62">
      <w:pPr>
        <w:rPr>
          <w:rFonts w:ascii="Times New Roman" w:hAnsi="Times New Roman" w:cs="Times New Roman"/>
        </w:rPr>
      </w:pPr>
    </w:p>
    <w:tbl>
      <w:tblPr>
        <w:tblStyle w:val="LiBang"/>
        <w:tblW w:w="14390" w:type="dxa"/>
        <w:tblLayout w:type="fixed"/>
        <w:tblLook w:val="04A0" w:firstRow="1" w:lastRow="0" w:firstColumn="1" w:lastColumn="0" w:noHBand="0" w:noVBand="1"/>
      </w:tblPr>
      <w:tblGrid>
        <w:gridCol w:w="588"/>
        <w:gridCol w:w="1127"/>
        <w:gridCol w:w="2510"/>
        <w:gridCol w:w="4860"/>
        <w:gridCol w:w="5305"/>
      </w:tblGrid>
      <w:tr w:rsidR="0047640B" w:rsidRPr="00B764C0" w14:paraId="7C54899E" w14:textId="77777777" w:rsidTr="00202FD2">
        <w:trPr>
          <w:trHeight w:val="593"/>
        </w:trPr>
        <w:tc>
          <w:tcPr>
            <w:tcW w:w="588" w:type="dxa"/>
          </w:tcPr>
          <w:p w14:paraId="7A7775D5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764C0">
              <w:rPr>
                <w:rFonts w:ascii="Times New Roman" w:hAnsi="Times New Roman" w:cs="Times New Roman"/>
                <w:b/>
              </w:rPr>
              <w:t>#</w:t>
            </w:r>
          </w:p>
        </w:tc>
        <w:tc>
          <w:tcPr>
            <w:tcW w:w="1127" w:type="dxa"/>
          </w:tcPr>
          <w:p w14:paraId="53F0678F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764C0">
              <w:rPr>
                <w:rFonts w:ascii="Times New Roman" w:hAnsi="Times New Roman" w:cs="Times New Roman"/>
                <w:b/>
              </w:rPr>
              <w:t>Tính</w:t>
            </w:r>
            <w:proofErr w:type="spellEnd"/>
            <w:r w:rsidRPr="00B764C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764C0">
              <w:rPr>
                <w:rFonts w:ascii="Times New Roman" w:hAnsi="Times New Roman" w:cs="Times New Roman"/>
                <w:b/>
              </w:rPr>
              <w:t>năng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510" w:type="dxa"/>
          </w:tcPr>
          <w:p w14:paraId="48C1CA77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Vùng</w:t>
            </w:r>
            <w:proofErr w:type="spellEnd"/>
            <w:r w:rsidR="00276F88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4860" w:type="dxa"/>
          </w:tcPr>
          <w:p w14:paraId="4D811830" w14:textId="77777777"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764C0">
              <w:rPr>
                <w:rFonts w:ascii="Times New Roman" w:hAnsi="Times New Roman" w:cs="Times New Roman"/>
                <w:b/>
              </w:rPr>
              <w:t>Hình</w:t>
            </w:r>
            <w:proofErr w:type="spellEnd"/>
            <w:r w:rsidRPr="00B764C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764C0">
              <w:rPr>
                <w:rFonts w:ascii="Times New Roman" w:hAnsi="Times New Roman" w:cs="Times New Roman"/>
                <w:b/>
              </w:rPr>
              <w:t>ảnh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5305" w:type="dxa"/>
          </w:tcPr>
          <w:p w14:paraId="6C89C4EC" w14:textId="77777777" w:rsidR="00D015CC" w:rsidRPr="00B764C0" w:rsidRDefault="00274219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xét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&amp; Ý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kiế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điều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hỉnh</w:t>
            </w:r>
            <w:proofErr w:type="spellEnd"/>
            <w:r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ổ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sung</w:t>
            </w:r>
          </w:p>
        </w:tc>
      </w:tr>
      <w:tr w:rsidR="0047640B" w14:paraId="52E89DDB" w14:textId="77777777" w:rsidTr="00F70481">
        <w:tc>
          <w:tcPr>
            <w:tcW w:w="588" w:type="dxa"/>
          </w:tcPr>
          <w:p w14:paraId="52306437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I</w:t>
            </w:r>
          </w:p>
        </w:tc>
        <w:tc>
          <w:tcPr>
            <w:tcW w:w="3637" w:type="dxa"/>
            <w:gridSpan w:val="2"/>
          </w:tcPr>
          <w:p w14:paraId="25816886" w14:textId="77777777" w:rsidR="00336283" w:rsidRPr="002B63B3" w:rsidRDefault="00336283" w:rsidP="00336283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B63B3">
              <w:rPr>
                <w:rFonts w:ascii="Times New Roman" w:hAnsi="Times New Roman" w:cs="Times New Roman"/>
                <w:b/>
              </w:rPr>
              <w:t>Khác</w:t>
            </w:r>
            <w:proofErr w:type="spellEnd"/>
          </w:p>
        </w:tc>
        <w:tc>
          <w:tcPr>
            <w:tcW w:w="4860" w:type="dxa"/>
          </w:tcPr>
          <w:p w14:paraId="7093AEA6" w14:textId="77777777" w:rsidR="00336283" w:rsidRDefault="00202FD2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8/01/2021</w:t>
            </w:r>
          </w:p>
        </w:tc>
        <w:tc>
          <w:tcPr>
            <w:tcW w:w="5305" w:type="dxa"/>
          </w:tcPr>
          <w:p w14:paraId="6CA00B91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</w:tr>
      <w:tr w:rsidR="0047640B" w14:paraId="4411FAC7" w14:textId="77777777" w:rsidTr="00F70481">
        <w:tc>
          <w:tcPr>
            <w:tcW w:w="588" w:type="dxa"/>
          </w:tcPr>
          <w:p w14:paraId="40FCAEDA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27" w:type="dxa"/>
          </w:tcPr>
          <w:p w14:paraId="38CCC84C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ệ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ố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ộ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</w:p>
        </w:tc>
        <w:tc>
          <w:tcPr>
            <w:tcW w:w="2510" w:type="dxa"/>
          </w:tcPr>
          <w:p w14:paraId="232CE30E" w14:textId="77777777" w:rsidR="00336283" w:rsidRDefault="008C065B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ng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Khá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T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áo</w:t>
            </w:r>
            <w:proofErr w:type="spellEnd"/>
          </w:p>
        </w:tc>
        <w:tc>
          <w:tcPr>
            <w:tcW w:w="4860" w:type="dxa"/>
          </w:tcPr>
          <w:p w14:paraId="0C0F4297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407A5EAA" w14:textId="77777777" w:rsidR="00336283" w:rsidRPr="00DF084C" w:rsidRDefault="00310B9C" w:rsidP="00310B9C">
            <w:pPr>
              <w:pStyle w:val="oancuaDanhsach"/>
              <w:numPr>
                <w:ilvl w:val="0"/>
                <w:numId w:val="4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Đườ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dẫn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: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iết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lập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chu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bá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pk? </w:t>
            </w:r>
          </w:p>
          <w:p w14:paraId="318E885C" w14:textId="77777777" w:rsidR="00310B9C" w:rsidRPr="00DF084C" w:rsidRDefault="00310B9C" w:rsidP="00DF084C">
            <w:pPr>
              <w:pStyle w:val="oancuaDanhsach"/>
              <w:numPr>
                <w:ilvl w:val="0"/>
                <w:numId w:val="4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với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ính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nă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13 -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bá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ự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qua email (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iết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lập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chu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bá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) ở 2.QLHocvien? Ở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gramStart"/>
            <w:r w:rsidRPr="00DF084C">
              <w:rPr>
                <w:rFonts w:ascii="Times New Roman" w:hAnsi="Times New Roman" w:cs="Times New Roman"/>
                <w:color w:val="FF0000"/>
              </w:rPr>
              <w:t>2.QLHocVien</w:t>
            </w:r>
            <w:proofErr w:type="gram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gửi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ự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bá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kết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quả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ập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á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điểm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i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kiểm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ra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hóa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đơn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hu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, chi) qua mail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F084C">
              <w:rPr>
                <w:rFonts w:ascii="Times New Roman" w:hAnsi="Times New Roman" w:cs="Times New Roman"/>
                <w:color w:val="FF0000"/>
              </w:rPr>
              <w:t>từng</w:t>
            </w:r>
            <w:proofErr w:type="spellEnd"/>
            <w:r w:rsidRPr="00DF084C">
              <w:rPr>
                <w:rFonts w:ascii="Times New Roman" w:hAnsi="Times New Roman" w:cs="Times New Roman"/>
                <w:color w:val="FF0000"/>
              </w:rPr>
              <w:t xml:space="preserve"> HV?</w:t>
            </w:r>
          </w:p>
        </w:tc>
      </w:tr>
      <w:tr w:rsidR="0047640B" w14:paraId="0C2779AC" w14:textId="77777777" w:rsidTr="00F70481">
        <w:tc>
          <w:tcPr>
            <w:tcW w:w="588" w:type="dxa"/>
          </w:tcPr>
          <w:p w14:paraId="00CE7778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27" w:type="dxa"/>
          </w:tcPr>
          <w:p w14:paraId="0BC9DB89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à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online</w:t>
            </w:r>
          </w:p>
        </w:tc>
        <w:tc>
          <w:tcPr>
            <w:tcW w:w="2510" w:type="dxa"/>
          </w:tcPr>
          <w:p w14:paraId="59F7DF4D" w14:textId="77777777" w:rsidR="00336283" w:rsidRDefault="008F6011" w:rsidP="00141CB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</w:t>
            </w:r>
            <w:r w:rsidR="00141CBA">
              <w:rPr>
                <w:rFonts w:ascii="Times New Roman" w:hAnsi="Times New Roman" w:cs="Times New Roman"/>
              </w:rPr>
              <w:t>p</w:t>
            </w:r>
            <w:proofErr w:type="spellEnd"/>
            <w:r w:rsidR="00141CB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141CBA">
              <w:rPr>
                <w:rFonts w:ascii="Times New Roman" w:hAnsi="Times New Roman" w:cs="Times New Roman"/>
              </w:rPr>
              <w:t>chung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Th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Online</w:t>
            </w:r>
          </w:p>
        </w:tc>
        <w:tc>
          <w:tcPr>
            <w:tcW w:w="4860" w:type="dxa"/>
          </w:tcPr>
          <w:p w14:paraId="153E6BB9" w14:textId="77777777" w:rsidR="00336283" w:rsidRDefault="00D935AE" w:rsidP="00D935AE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ính</w:t>
            </w:r>
            <w:proofErr w:type="spellEnd"/>
          </w:p>
          <w:p w14:paraId="16B752CE" w14:textId="77777777" w:rsidR="00D935AE" w:rsidRPr="00D935AE" w:rsidRDefault="00D935AE" w:rsidP="00D935AE">
            <w:pPr>
              <w:ind w:left="-18"/>
              <w:rPr>
                <w:rFonts w:ascii="Times New Roman" w:hAnsi="Times New Roman" w:cs="Times New Roman"/>
              </w:rPr>
            </w:pPr>
            <w:r>
              <w:object w:dxaOrig="7275" w:dyaOrig="7335" w14:anchorId="3257053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2pt;height:171.5pt" o:ole="">
                  <v:imagedata r:id="rId6" o:title=""/>
                </v:shape>
                <o:OLEObject Type="Embed" ProgID="PBrush" ShapeID="_x0000_i1025" DrawAspect="Content" ObjectID="_1673874819" r:id="rId7"/>
              </w:object>
            </w:r>
          </w:p>
          <w:p w14:paraId="11F05DF7" w14:textId="77777777" w:rsidR="00D20AFB" w:rsidRDefault="00D20AFB" w:rsidP="00D935AE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er</w:t>
            </w:r>
          </w:p>
          <w:p w14:paraId="4D5177E4" w14:textId="77777777" w:rsidR="00D935AE" w:rsidRDefault="00D935AE" w:rsidP="00D20AFB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name</w:t>
            </w:r>
            <w:r w:rsidR="00BE640D">
              <w:rPr>
                <w:rFonts w:ascii="Times New Roman" w:hAnsi="Times New Roman" w:cs="Times New Roman"/>
              </w:rPr>
              <w:t xml:space="preserve"> </w:t>
            </w:r>
            <w:r w:rsidR="00BE640D" w:rsidRPr="00BE640D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="00BE640D" w:rsidRPr="00BE640D">
              <w:rPr>
                <w:rFonts w:ascii="Times New Roman" w:hAnsi="Times New Roman" w:cs="Times New Roman"/>
                <w:color w:val="3333FF"/>
              </w:rPr>
              <w:t xml:space="preserve"> Okie</w:t>
            </w:r>
          </w:p>
          <w:p w14:paraId="49713148" w14:textId="77777777" w:rsidR="00D935AE" w:rsidRDefault="00D935AE" w:rsidP="00D935AE">
            <w:pPr>
              <w:ind w:left="-18"/>
            </w:pPr>
            <w:r>
              <w:object w:dxaOrig="4875" w:dyaOrig="7140" w14:anchorId="4F711E46">
                <v:shape id="_x0000_i1026" type="#_x0000_t75" style="width:233pt;height:155.5pt" o:ole="">
                  <v:imagedata r:id="rId8" o:title=""/>
                </v:shape>
                <o:OLEObject Type="Embed" ProgID="PBrush" ShapeID="_x0000_i1026" DrawAspect="Content" ObjectID="_1673874820" r:id="rId9"/>
              </w:object>
            </w:r>
          </w:p>
          <w:p w14:paraId="167C6DA0" w14:textId="77777777" w:rsidR="00D935AE" w:rsidRDefault="00BE640D" w:rsidP="00D935AE">
            <w:pPr>
              <w:ind w:left="-18"/>
            </w:pPr>
            <w:r>
              <w:object w:dxaOrig="7170" w:dyaOrig="4470" w14:anchorId="41A33BD8">
                <v:shape id="_x0000_i1027" type="#_x0000_t75" style="width:231.5pt;height:144.5pt" o:ole="">
                  <v:imagedata r:id="rId10" o:title=""/>
                </v:shape>
                <o:OLEObject Type="Embed" ProgID="PBrush" ShapeID="_x0000_i1027" DrawAspect="Content" ObjectID="_1673874821" r:id="rId11"/>
              </w:object>
            </w:r>
          </w:p>
          <w:p w14:paraId="3E865E21" w14:textId="77777777" w:rsidR="00BE640D" w:rsidRPr="00D935AE" w:rsidRDefault="00BE640D" w:rsidP="00D935AE">
            <w:pPr>
              <w:ind w:left="-18"/>
              <w:rPr>
                <w:rFonts w:ascii="Times New Roman" w:hAnsi="Times New Roman" w:cs="Times New Roman"/>
              </w:rPr>
            </w:pPr>
            <w:r>
              <w:object w:dxaOrig="3900" w:dyaOrig="3345" w14:anchorId="2E3BB432">
                <v:shape id="_x0000_i1028" type="#_x0000_t75" style="width:195.5pt;height:167pt" o:ole="">
                  <v:imagedata r:id="rId12" o:title=""/>
                </v:shape>
                <o:OLEObject Type="Embed" ProgID="PBrush" ShapeID="_x0000_i1028" DrawAspect="Content" ObjectID="_1673874822" r:id="rId13"/>
              </w:object>
            </w:r>
          </w:p>
          <w:p w14:paraId="43D5EB02" w14:textId="77777777" w:rsidR="00D935AE" w:rsidRDefault="0070689E" w:rsidP="00D935AE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“New” </w:t>
            </w:r>
            <w:r w:rsidRPr="0070689E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70689E">
              <w:rPr>
                <w:rFonts w:ascii="Times New Roman" w:hAnsi="Times New Roman" w:cs="Times New Roman"/>
                <w:color w:val="3333FF"/>
              </w:rPr>
              <w:t xml:space="preserve"> Okie</w:t>
            </w:r>
          </w:p>
          <w:p w14:paraId="00A58F76" w14:textId="77777777" w:rsidR="0070689E" w:rsidRDefault="0070689E" w:rsidP="0070689E">
            <w:pPr>
              <w:ind w:left="-18"/>
            </w:pPr>
            <w:r>
              <w:object w:dxaOrig="6915" w:dyaOrig="4335" w14:anchorId="437CBD21">
                <v:shape id="_x0000_i1029" type="#_x0000_t75" style="width:231.5pt;height:145.5pt" o:ole="">
                  <v:imagedata r:id="rId14" o:title=""/>
                </v:shape>
                <o:OLEObject Type="Embed" ProgID="PBrush" ShapeID="_x0000_i1029" DrawAspect="Content" ObjectID="_1673874823" r:id="rId15"/>
              </w:object>
            </w:r>
          </w:p>
          <w:p w14:paraId="6A7D4C46" w14:textId="77777777" w:rsidR="0070689E" w:rsidRPr="0070689E" w:rsidRDefault="0070689E" w:rsidP="0070689E">
            <w:pPr>
              <w:ind w:left="-18"/>
              <w:rPr>
                <w:rFonts w:ascii="Times New Roman" w:hAnsi="Times New Roman" w:cs="Times New Roman"/>
              </w:rPr>
            </w:pPr>
            <w:r>
              <w:object w:dxaOrig="4335" w:dyaOrig="2910" w14:anchorId="23706219">
                <v:shape id="_x0000_i1030" type="#_x0000_t75" style="width:216.5pt;height:146pt" o:ole="">
                  <v:imagedata r:id="rId16" o:title=""/>
                </v:shape>
                <o:OLEObject Type="Embed" ProgID="PBrush" ShapeID="_x0000_i1030" DrawAspect="Content" ObjectID="_1673874824" r:id="rId17"/>
              </w:object>
            </w:r>
          </w:p>
          <w:p w14:paraId="63E4124A" w14:textId="77777777" w:rsidR="006C5CF9" w:rsidRPr="006C5CF9" w:rsidRDefault="00267D79" w:rsidP="006C5CF9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Upload”</w:t>
            </w:r>
            <w:r w:rsidR="006C5CF9">
              <w:rPr>
                <w:rFonts w:ascii="Times New Roman" w:hAnsi="Times New Roman" w:cs="Times New Roman"/>
              </w:rPr>
              <w:t xml:space="preserve"> \”</w:t>
            </w:r>
            <w:proofErr w:type="spellStart"/>
            <w:r w:rsidR="006C5CF9">
              <w:rPr>
                <w:rFonts w:ascii="Times New Roman" w:hAnsi="Times New Roman" w:cs="Times New Roman"/>
              </w:rPr>
              <w:t>Sách</w:t>
            </w:r>
            <w:proofErr w:type="spellEnd"/>
            <w:r w:rsidR="006C5C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C5CF9">
              <w:rPr>
                <w:rFonts w:ascii="Times New Roman" w:hAnsi="Times New Roman" w:cs="Times New Roman"/>
              </w:rPr>
              <w:t>tham</w:t>
            </w:r>
            <w:proofErr w:type="spellEnd"/>
            <w:r w:rsidR="006C5C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C5CF9">
              <w:rPr>
                <w:rFonts w:ascii="Times New Roman" w:hAnsi="Times New Roman" w:cs="Times New Roman"/>
              </w:rPr>
              <w:t>khảo</w:t>
            </w:r>
            <w:proofErr w:type="spellEnd"/>
            <w:r w:rsidR="006C5CF9">
              <w:rPr>
                <w:rFonts w:ascii="Times New Roman" w:hAnsi="Times New Roman" w:cs="Times New Roman"/>
              </w:rPr>
              <w:t>”</w:t>
            </w:r>
          </w:p>
          <w:p w14:paraId="3F9E85A9" w14:textId="77777777" w:rsidR="00267D79" w:rsidRDefault="006C5CF9" w:rsidP="006C5CF9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le Word</w:t>
            </w:r>
          </w:p>
          <w:p w14:paraId="3F7A89FF" w14:textId="77777777" w:rsidR="006C5CF9" w:rsidRPr="006C5CF9" w:rsidRDefault="006C5CF9" w:rsidP="006C5CF9">
            <w:pPr>
              <w:ind w:left="72"/>
              <w:rPr>
                <w:rFonts w:ascii="Times New Roman" w:hAnsi="Times New Roman" w:cs="Times New Roman"/>
              </w:rPr>
            </w:pPr>
            <w:r>
              <w:object w:dxaOrig="6915" w:dyaOrig="6810" w14:anchorId="29701B05">
                <v:shape id="_x0000_i1031" type="#_x0000_t75" style="width:231.5pt;height:2in" o:ole="">
                  <v:imagedata r:id="rId18" o:title=""/>
                </v:shape>
                <o:OLEObject Type="Embed" ProgID="PBrush" ShapeID="_x0000_i1031" DrawAspect="Content" ObjectID="_1673874825" r:id="rId19"/>
              </w:object>
            </w:r>
            <w:r>
              <w:t xml:space="preserve"> </w:t>
            </w:r>
            <w:r>
              <w:object w:dxaOrig="8865" w:dyaOrig="5115" w14:anchorId="4CC962A9">
                <v:shape id="_x0000_i1032" type="#_x0000_t75" style="width:226.5pt;height:119pt" o:ole="">
                  <v:imagedata r:id="rId20" o:title=""/>
                </v:shape>
                <o:OLEObject Type="Embed" ProgID="PBrush" ShapeID="_x0000_i1032" DrawAspect="Content" ObjectID="_1673874826" r:id="rId21"/>
              </w:object>
            </w:r>
          </w:p>
          <w:p w14:paraId="5B0CE12A" w14:textId="77777777" w:rsidR="006C5CF9" w:rsidRDefault="006C5CF9" w:rsidP="006C5CF9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DF</w:t>
            </w:r>
          </w:p>
          <w:p w14:paraId="1826E6D2" w14:textId="77777777" w:rsidR="0022590B" w:rsidRDefault="0022590B" w:rsidP="0022590B">
            <w:pPr>
              <w:ind w:left="72"/>
            </w:pPr>
            <w:r>
              <w:object w:dxaOrig="7215" w:dyaOrig="7290" w14:anchorId="64DAD10C">
                <v:shape id="_x0000_i1033" type="#_x0000_t75" style="width:231.5pt;height:122pt" o:ole="">
                  <v:imagedata r:id="rId22" o:title=""/>
                </v:shape>
                <o:OLEObject Type="Embed" ProgID="PBrush" ShapeID="_x0000_i1033" DrawAspect="Content" ObjectID="_1673874827" r:id="rId23"/>
              </w:object>
            </w:r>
          </w:p>
          <w:p w14:paraId="2771C29C" w14:textId="77777777" w:rsidR="008623C7" w:rsidRPr="0022590B" w:rsidRDefault="008623C7" w:rsidP="0022590B">
            <w:pPr>
              <w:ind w:left="72"/>
              <w:rPr>
                <w:rFonts w:ascii="Times New Roman" w:hAnsi="Times New Roman" w:cs="Times New Roman"/>
              </w:rPr>
            </w:pPr>
            <w:r>
              <w:object w:dxaOrig="13080" w:dyaOrig="5100" w14:anchorId="3992A987">
                <v:shape id="_x0000_i1034" type="#_x0000_t75" style="width:233pt;height:91pt" o:ole="">
                  <v:imagedata r:id="rId24" o:title=""/>
                </v:shape>
                <o:OLEObject Type="Embed" ProgID="PBrush" ShapeID="_x0000_i1034" DrawAspect="Content" ObjectID="_1673874828" r:id="rId25"/>
              </w:object>
            </w:r>
          </w:p>
          <w:p w14:paraId="5243969D" w14:textId="77777777" w:rsidR="006C5CF9" w:rsidRDefault="006C5CF9" w:rsidP="006C5CF9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cel</w:t>
            </w:r>
          </w:p>
          <w:p w14:paraId="05F5EADE" w14:textId="77777777" w:rsidR="008623C7" w:rsidRDefault="008623C7" w:rsidP="008623C7">
            <w:pPr>
              <w:ind w:left="72"/>
            </w:pPr>
            <w:r>
              <w:object w:dxaOrig="6750" w:dyaOrig="6465" w14:anchorId="4A7E76A9">
                <v:shape id="_x0000_i1035" type="#_x0000_t75" style="width:225pt;height:151pt" o:ole="">
                  <v:imagedata r:id="rId26" o:title=""/>
                </v:shape>
                <o:OLEObject Type="Embed" ProgID="PBrush" ShapeID="_x0000_i1035" DrawAspect="Content" ObjectID="_1673874829" r:id="rId27"/>
              </w:object>
            </w:r>
          </w:p>
          <w:p w14:paraId="463FF45B" w14:textId="77777777" w:rsidR="008623C7" w:rsidRPr="008623C7" w:rsidRDefault="008623C7" w:rsidP="008623C7">
            <w:pPr>
              <w:ind w:left="72"/>
              <w:rPr>
                <w:rFonts w:ascii="Times New Roman" w:hAnsi="Times New Roman" w:cs="Times New Roman"/>
              </w:rPr>
            </w:pPr>
            <w:r>
              <w:object w:dxaOrig="17610" w:dyaOrig="5310" w14:anchorId="709B0A55">
                <v:shape id="_x0000_i1036" type="#_x0000_t75" style="width:231.5pt;height:69.5pt" o:ole="">
                  <v:imagedata r:id="rId28" o:title=""/>
                </v:shape>
                <o:OLEObject Type="Embed" ProgID="PBrush" ShapeID="_x0000_i1036" DrawAspect="Content" ObjectID="_1673874830" r:id="rId29"/>
              </w:object>
            </w:r>
          </w:p>
          <w:p w14:paraId="1E8E1942" w14:textId="77777777" w:rsidR="006C5CF9" w:rsidRDefault="006C5CF9" w:rsidP="006C5CF9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ảnh</w:t>
            </w:r>
            <w:proofErr w:type="spellEnd"/>
          </w:p>
          <w:p w14:paraId="4C6BB66B" w14:textId="77777777" w:rsidR="008623C7" w:rsidRDefault="008623C7" w:rsidP="008623C7">
            <w:r>
              <w:object w:dxaOrig="6810" w:dyaOrig="6300" w14:anchorId="06E85006">
                <v:shape id="_x0000_i1037" type="#_x0000_t75" style="width:232pt;height:163pt" o:ole="">
                  <v:imagedata r:id="rId30" o:title=""/>
                </v:shape>
                <o:OLEObject Type="Embed" ProgID="PBrush" ShapeID="_x0000_i1037" DrawAspect="Content" ObjectID="_1673874831" r:id="rId31"/>
              </w:object>
            </w:r>
          </w:p>
          <w:p w14:paraId="5B41FE9C" w14:textId="77777777" w:rsidR="008623C7" w:rsidRPr="008623C7" w:rsidRDefault="008623C7" w:rsidP="008623C7">
            <w:pPr>
              <w:rPr>
                <w:rFonts w:ascii="Times New Roman" w:hAnsi="Times New Roman" w:cs="Times New Roman"/>
              </w:rPr>
            </w:pPr>
            <w:r>
              <w:object w:dxaOrig="4320" w:dyaOrig="1483" w14:anchorId="1952B473">
                <v:shape id="_x0000_i1038" type="#_x0000_t75" style="width:3in;height:74pt" o:ole="">
                  <v:imagedata r:id="rId32" o:title=""/>
                </v:shape>
                <o:OLEObject Type="Embed" ProgID="PBrush" ShapeID="_x0000_i1038" DrawAspect="Content" ObjectID="_1673874832" r:id="rId33"/>
              </w:object>
            </w:r>
          </w:p>
          <w:p w14:paraId="0DD19B6A" w14:textId="77777777" w:rsidR="0022590B" w:rsidRDefault="0022590B" w:rsidP="006C5CF9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erPoint</w:t>
            </w:r>
          </w:p>
          <w:p w14:paraId="3D43E4D6" w14:textId="77777777" w:rsidR="008623C7" w:rsidRDefault="008623C7" w:rsidP="008623C7">
            <w:r>
              <w:object w:dxaOrig="6750" w:dyaOrig="6555" w14:anchorId="14E15115">
                <v:shape id="_x0000_i1039" type="#_x0000_t75" style="width:232pt;height:156pt" o:ole="">
                  <v:imagedata r:id="rId34" o:title=""/>
                </v:shape>
                <o:OLEObject Type="Embed" ProgID="PBrush" ShapeID="_x0000_i1039" DrawAspect="Content" ObjectID="_1673874833" r:id="rId35"/>
              </w:object>
            </w:r>
          </w:p>
          <w:p w14:paraId="70AEA97A" w14:textId="77777777" w:rsidR="008623C7" w:rsidRPr="008623C7" w:rsidRDefault="008623C7" w:rsidP="008623C7">
            <w:pPr>
              <w:rPr>
                <w:rFonts w:ascii="Times New Roman" w:hAnsi="Times New Roman" w:cs="Times New Roman"/>
              </w:rPr>
            </w:pPr>
            <w:r>
              <w:object w:dxaOrig="4320" w:dyaOrig="2372" w14:anchorId="22F05A0A">
                <v:shape id="_x0000_i1040" type="#_x0000_t75" style="width:3in;height:118.5pt" o:ole="">
                  <v:imagedata r:id="rId36" o:title=""/>
                </v:shape>
                <o:OLEObject Type="Embed" ProgID="PBrush" ShapeID="_x0000_i1040" DrawAspect="Content" ObjectID="_1673874834" r:id="rId37"/>
              </w:object>
            </w:r>
          </w:p>
          <w:p w14:paraId="77A88EF3" w14:textId="77777777" w:rsidR="006C5CF9" w:rsidRDefault="006C5CF9" w:rsidP="006C5CF9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3</w:t>
            </w:r>
          </w:p>
          <w:p w14:paraId="1880F432" w14:textId="77777777" w:rsidR="008623C7" w:rsidRDefault="008623C7" w:rsidP="008623C7">
            <w:r>
              <w:object w:dxaOrig="6495" w:dyaOrig="6630" w14:anchorId="79BAE914">
                <v:shape id="_x0000_i1041" type="#_x0000_t75" style="width:233pt;height:159pt" o:ole="">
                  <v:imagedata r:id="rId38" o:title=""/>
                </v:shape>
                <o:OLEObject Type="Embed" ProgID="PBrush" ShapeID="_x0000_i1041" DrawAspect="Content" ObjectID="_1673874835" r:id="rId39"/>
              </w:object>
            </w:r>
          </w:p>
          <w:p w14:paraId="2624D5A4" w14:textId="77777777" w:rsidR="008623C7" w:rsidRPr="008623C7" w:rsidRDefault="008623C7" w:rsidP="008623C7">
            <w:pPr>
              <w:rPr>
                <w:rFonts w:ascii="Times New Roman" w:hAnsi="Times New Roman" w:cs="Times New Roman"/>
              </w:rPr>
            </w:pPr>
            <w:r>
              <w:object w:dxaOrig="4320" w:dyaOrig="2298" w14:anchorId="128C8DFE">
                <v:shape id="_x0000_i1042" type="#_x0000_t75" style="width:3in;height:114.5pt" o:ole="">
                  <v:imagedata r:id="rId40" o:title=""/>
                </v:shape>
                <o:OLEObject Type="Embed" ProgID="PBrush" ShapeID="_x0000_i1042" DrawAspect="Content" ObjectID="_1673874836" r:id="rId41"/>
              </w:object>
            </w:r>
          </w:p>
          <w:p w14:paraId="6E24C63F" w14:textId="77777777" w:rsidR="006C5CF9" w:rsidRDefault="006C5CF9" w:rsidP="006C5CF9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</w:t>
            </w:r>
          </w:p>
          <w:p w14:paraId="13D65EA4" w14:textId="77777777" w:rsidR="008623C7" w:rsidRDefault="008623C7" w:rsidP="008623C7">
            <w:r>
              <w:object w:dxaOrig="6825" w:dyaOrig="6435" w14:anchorId="35300824">
                <v:shape id="_x0000_i1043" type="#_x0000_t75" style="width:232pt;height:166.5pt" o:ole="">
                  <v:imagedata r:id="rId42" o:title=""/>
                </v:shape>
                <o:OLEObject Type="Embed" ProgID="PBrush" ShapeID="_x0000_i1043" DrawAspect="Content" ObjectID="_1673874837" r:id="rId43"/>
              </w:object>
            </w:r>
          </w:p>
          <w:p w14:paraId="21F987E1" w14:textId="77777777" w:rsidR="008623C7" w:rsidRPr="008623C7" w:rsidRDefault="008623C7" w:rsidP="008623C7">
            <w:r>
              <w:rPr>
                <w:noProof/>
              </w:rPr>
              <w:drawing>
                <wp:inline distT="0" distB="0" distL="0" distR="0" wp14:anchorId="0EB50FC5" wp14:editId="532A9F01">
                  <wp:extent cx="2948940" cy="16586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DE9575" w14:textId="77777777" w:rsidR="00267D79" w:rsidRDefault="00266FD8" w:rsidP="00D935AE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Files”</w:t>
            </w:r>
          </w:p>
          <w:p w14:paraId="021897BA" w14:textId="77777777" w:rsidR="0089539F" w:rsidRDefault="0089539F" w:rsidP="0089539F">
            <w:pPr>
              <w:ind w:left="-18"/>
            </w:pPr>
            <w:r>
              <w:object w:dxaOrig="12270" w:dyaOrig="4365" w14:anchorId="2522CA2C">
                <v:shape id="_x0000_i1044" type="#_x0000_t75" style="width:232pt;height:82.5pt" o:ole="">
                  <v:imagedata r:id="rId45" o:title=""/>
                </v:shape>
                <o:OLEObject Type="Embed" ProgID="PBrush" ShapeID="_x0000_i1044" DrawAspect="Content" ObjectID="_1673874838" r:id="rId46"/>
              </w:object>
            </w:r>
          </w:p>
          <w:p w14:paraId="0481758B" w14:textId="77777777" w:rsidR="0089539F" w:rsidRDefault="00EC013C" w:rsidP="0089539F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wnload </w:t>
            </w:r>
            <w:r w:rsidRPr="00EC013C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EC013C">
              <w:rPr>
                <w:rFonts w:ascii="Times New Roman" w:hAnsi="Times New Roman" w:cs="Times New Roman"/>
                <w:color w:val="3333FF"/>
              </w:rPr>
              <w:t xml:space="preserve"> Okie</w:t>
            </w:r>
          </w:p>
          <w:p w14:paraId="75870719" w14:textId="77777777" w:rsidR="0089539F" w:rsidRDefault="00EC013C" w:rsidP="0089539F">
            <w:pPr>
              <w:pStyle w:val="oancuaDanhsach"/>
              <w:numPr>
                <w:ilvl w:val="0"/>
                <w:numId w:val="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Delete </w:t>
            </w:r>
            <w:r w:rsidRPr="004C4ED1">
              <w:rPr>
                <w:rFonts w:ascii="Times New Roman" w:hAnsi="Times New Roman" w:cs="Times New Roman"/>
                <w:color w:val="FFC000"/>
              </w:rPr>
              <w:sym w:font="Wingdings" w:char="F0E0"/>
            </w:r>
            <w:r w:rsidRP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 w:rsidRPr="004C4ED1">
              <w:rPr>
                <w:rFonts w:ascii="Times New Roman" w:hAnsi="Times New Roman" w:cs="Times New Roman"/>
                <w:color w:val="FFC000"/>
              </w:rPr>
              <w:t>Xóa</w:t>
            </w:r>
            <w:proofErr w:type="spellEnd"/>
            <w:r w:rsidR="004C4ED1" w:rsidRP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 w:rsidRPr="004C4ED1">
              <w:rPr>
                <w:rFonts w:ascii="Times New Roman" w:hAnsi="Times New Roman" w:cs="Times New Roman"/>
                <w:color w:val="FFC000"/>
              </w:rPr>
              <w:t>được</w:t>
            </w:r>
            <w:proofErr w:type="spellEnd"/>
            <w:r w:rsidR="004C4ED1" w:rsidRP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nhưng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số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lượng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files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trong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“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Sách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tham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khảo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”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vẫn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không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thay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="004C4ED1">
              <w:rPr>
                <w:rFonts w:ascii="Times New Roman" w:hAnsi="Times New Roman" w:cs="Times New Roman"/>
                <w:color w:val="FFC000"/>
              </w:rPr>
              <w:t>đổi</w:t>
            </w:r>
            <w:proofErr w:type="spellEnd"/>
            <w:r w:rsidR="004C4ED1">
              <w:rPr>
                <w:rFonts w:ascii="Times New Roman" w:hAnsi="Times New Roman" w:cs="Times New Roman"/>
                <w:color w:val="FFC000"/>
              </w:rPr>
              <w:t>.</w:t>
            </w:r>
          </w:p>
          <w:p w14:paraId="5828445B" w14:textId="77777777" w:rsidR="00EC013C" w:rsidRDefault="00EC013C" w:rsidP="00EC013C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2B2C789" wp14:editId="5F9DAC88">
                  <wp:extent cx="2948940" cy="1658620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D3328C" w14:textId="77777777" w:rsidR="00EC013C" w:rsidRDefault="00EC013C" w:rsidP="00EC013C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EF0CE79" wp14:editId="372DD578">
                  <wp:extent cx="2948940" cy="165862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46F662" w14:textId="77777777" w:rsidR="00107FEE" w:rsidRDefault="00107FEE" w:rsidP="00107FEE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Mở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em</w:t>
            </w:r>
            <w:proofErr w:type="spellEnd"/>
            <w:r>
              <w:rPr>
                <w:rFonts w:ascii="Times New Roman" w:hAnsi="Times New Roman" w:cs="Times New Roman"/>
              </w:rPr>
              <w:t xml:space="preserve">”\lick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: Word, Excel, PowerPoint </w:t>
            </w:r>
            <w:proofErr w:type="spellStart"/>
            <w:r>
              <w:rPr>
                <w:rFonts w:ascii="Times New Roman" w:hAnsi="Times New Roman" w:cs="Times New Roman"/>
              </w:rPr>
              <w:t>thì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ộ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ả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Còn</w:t>
            </w:r>
            <w:proofErr w:type="spellEnd"/>
            <w:r>
              <w:rPr>
                <w:rFonts w:ascii="Times New Roman" w:hAnsi="Times New Roman" w:cs="Times New Roman"/>
              </w:rPr>
              <w:t xml:space="preserve"> mp3, pdf,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ì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ở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ếp</w:t>
            </w:r>
            <w:proofErr w:type="spellEnd"/>
            <w:r>
              <w:rPr>
                <w:rFonts w:ascii="Times New Roman" w:hAnsi="Times New Roman" w:cs="Times New Roman"/>
              </w:rPr>
              <w:t>:</w:t>
            </w:r>
          </w:p>
          <w:p w14:paraId="0D66D90F" w14:textId="77777777" w:rsid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4632A71" wp14:editId="1B6026B1">
                  <wp:extent cx="2948940" cy="1658620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A1C48E" w14:textId="77777777" w:rsid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B90EAB" wp14:editId="2074A312">
                  <wp:extent cx="2948940" cy="1658620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FE4698" w14:textId="77777777" w:rsidR="00107FEE" w:rsidRP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5A0A110" wp14:editId="6E4FAD24">
                  <wp:extent cx="2948940" cy="1658620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E6E1E1" w14:textId="77777777" w:rsidR="00107FEE" w:rsidRDefault="00C50122" w:rsidP="00107FEE">
            <w:pPr>
              <w:pStyle w:val="oancuaDanhsac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arch </w:t>
            </w:r>
          </w:p>
          <w:p w14:paraId="3E74321B" w14:textId="77777777" w:rsidR="00107FEE" w:rsidRDefault="00107FEE" w:rsidP="00107FEE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“Linh </w:t>
            </w:r>
            <w:proofErr w:type="spellStart"/>
            <w:r>
              <w:rPr>
                <w:rFonts w:ascii="Times New Roman" w:hAnsi="Times New Roman" w:cs="Times New Roman"/>
              </w:rPr>
              <w:t>tinh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3 files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02 files </w:t>
            </w:r>
            <w:proofErr w:type="spellStart"/>
            <w:r>
              <w:rPr>
                <w:rFonts w:ascii="Times New Roman" w:hAnsi="Times New Roman" w:cs="Times New Roman"/>
              </w:rPr>
              <w:t>tr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</w:rPr>
              <w:t>là</w:t>
            </w:r>
            <w:proofErr w:type="spellEnd"/>
            <w:r>
              <w:rPr>
                <w:rFonts w:ascii="Times New Roman" w:hAnsi="Times New Roman" w:cs="Times New Roman"/>
              </w:rPr>
              <w:t xml:space="preserve"> Excel &amp; PDF</w:t>
            </w:r>
          </w:p>
          <w:p w14:paraId="0AB31D96" w14:textId="77777777" w:rsidR="00107FEE" w:rsidRP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1B21F1D" wp14:editId="296057B4">
                  <wp:extent cx="2948940" cy="165862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82CCED" w14:textId="77777777" w:rsid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a. Search </w:t>
            </w:r>
            <w:proofErr w:type="spellStart"/>
            <w:r>
              <w:rPr>
                <w:rFonts w:ascii="Times New Roman" w:hAnsi="Times New Roman" w:cs="Times New Roman"/>
              </w:rPr>
              <w:t>t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 </w:t>
            </w:r>
            <w:proofErr w:type="spellStart"/>
            <w:r>
              <w:rPr>
                <w:rFonts w:ascii="Times New Roman" w:hAnsi="Times New Roman" w:cs="Times New Roman"/>
              </w:rPr>
              <w:t>trùng</w:t>
            </w:r>
            <w:proofErr w:type="spellEnd"/>
          </w:p>
          <w:p w14:paraId="78FC53DF" w14:textId="77777777" w:rsid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01168C2" wp14:editId="66ECDF8C">
                  <wp:extent cx="2948940" cy="1658620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2A7F90" w14:textId="77777777" w:rsid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b.Search </w:t>
            </w:r>
            <w:proofErr w:type="spellStart"/>
            <w:r>
              <w:rPr>
                <w:rFonts w:ascii="Times New Roman" w:hAnsi="Times New Roman" w:cs="Times New Roman"/>
              </w:rPr>
              <w:t>k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</w:t>
            </w:r>
          </w:p>
          <w:p w14:paraId="106C5A02" w14:textId="77777777" w:rsidR="00107FEE" w:rsidRPr="00107FEE" w:rsidRDefault="00107FEE" w:rsidP="00107FEE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848EE7A" wp14:editId="10F19863">
                  <wp:extent cx="2948940" cy="1658620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27C5B607" w14:textId="77777777" w:rsidR="00D935AE" w:rsidRDefault="00D935AE" w:rsidP="00D935AE">
            <w:pPr>
              <w:pStyle w:val="oancuaDanhsach"/>
              <w:numPr>
                <w:ilvl w:val="0"/>
                <w:numId w:val="6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M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ính</w:t>
            </w:r>
            <w:proofErr w:type="spellEnd"/>
            <w:r>
              <w:rPr>
                <w:rFonts w:ascii="Times New Roman" w:hAnsi="Times New Roman" w:cs="Times New Roman"/>
              </w:rPr>
              <w:t>:</w:t>
            </w:r>
          </w:p>
          <w:p w14:paraId="66E4F6F8" w14:textId="77777777" w:rsidR="00336283" w:rsidRPr="0081103F" w:rsidRDefault="00D935AE" w:rsidP="00D935AE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Ngôn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ngữ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r w:rsidRPr="0081103F">
              <w:rPr>
                <w:color w:val="000000" w:themeColor="text1"/>
                <w:highlight w:val="green"/>
              </w:rPr>
              <w:sym w:font="Wingdings" w:char="F0E0"/>
            </w:r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uyển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ang </w:t>
            </w: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tiếng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Việt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úp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ị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é</w:t>
            </w:r>
            <w:proofErr w:type="spellEnd"/>
            <w:r w:rsidRPr="0081103F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</w:p>
          <w:p w14:paraId="78E36C6B" w14:textId="77777777" w:rsidR="00D935AE" w:rsidRPr="00EF2DC8" w:rsidRDefault="00D935AE" w:rsidP="00D935AE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ác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folder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ấy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ố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ong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()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ưng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ông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mở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ra </w:t>
            </w:r>
            <w:proofErr w:type="spellStart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Pr="00EF2DC8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</w:p>
          <w:p w14:paraId="47C34D64" w14:textId="77777777" w:rsidR="005F0FBD" w:rsidRPr="007D6724" w:rsidRDefault="00D935AE" w:rsidP="005F0FBD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hấy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file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dung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lượ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chiếm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đến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192/299?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ă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hêm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dung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lượ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ko?</w:t>
            </w:r>
          </w:p>
          <w:p w14:paraId="2A7CCD5F" w14:textId="1B0EB6B4" w:rsidR="00582D72" w:rsidRPr="006C394A" w:rsidRDefault="00582D72" w:rsidP="005F0FBD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proofErr w:type="spellStart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</w:t>
            </w:r>
            <w:proofErr w:type="spellEnd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Admin </w:t>
            </w:r>
            <w:proofErr w:type="spellStart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ạo</w:t>
            </w:r>
            <w:proofErr w:type="spellEnd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/</w:t>
            </w:r>
            <w:proofErr w:type="spellStart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Folders </w:t>
            </w:r>
            <w:proofErr w:type="spellStart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</w:t>
            </w:r>
            <w:proofErr w:type="spellEnd"/>
            <w:r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files </w:t>
            </w:r>
            <w:proofErr w:type="spellStart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ong</w:t>
            </w:r>
            <w:proofErr w:type="spellEnd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ần</w:t>
            </w:r>
            <w:proofErr w:type="spellEnd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này</w:t>
            </w:r>
            <w:proofErr w:type="spellEnd"/>
            <w:r w:rsidR="007D21FE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?</w:t>
            </w:r>
            <w:r w:rsidR="006C394A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=&gt;Admin </w:t>
            </w:r>
            <w:proofErr w:type="spellStart"/>
            <w:r w:rsidR="006C394A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</w:t>
            </w:r>
            <w:proofErr w:type="spellEnd"/>
            <w:r w:rsidR="006C394A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C394A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ọc</w:t>
            </w:r>
            <w:proofErr w:type="spellEnd"/>
            <w:r w:rsidR="006C394A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C394A" w:rsidRPr="006C394A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ụ</w:t>
            </w:r>
            <w:proofErr w:type="spellEnd"/>
          </w:p>
          <w:p w14:paraId="10DF7966" w14:textId="77777777" w:rsidR="005F0FBD" w:rsidRDefault="005F0FBD" w:rsidP="00D935AE">
            <w:pPr>
              <w:pStyle w:val="oancuaDanhsach"/>
              <w:numPr>
                <w:ilvl w:val="0"/>
                <w:numId w:val="6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er</w:t>
            </w:r>
            <w:r w:rsidR="00D20AFB">
              <w:rPr>
                <w:rFonts w:ascii="Times New Roman" w:hAnsi="Times New Roman" w:cs="Times New Roman"/>
              </w:rPr>
              <w:t xml:space="preserve"> </w:t>
            </w:r>
            <w:r w:rsidR="00D20AFB" w:rsidRPr="007D6724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hêm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olders con?</w:t>
            </w:r>
          </w:p>
          <w:p w14:paraId="68410742" w14:textId="77777777" w:rsidR="00D20AFB" w:rsidRDefault="00D20AFB" w:rsidP="00D935AE">
            <w:pPr>
              <w:pStyle w:val="oancuaDanhsach"/>
              <w:numPr>
                <w:ilvl w:val="0"/>
                <w:numId w:val="6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“New” </w:t>
            </w:r>
            <w:r w:rsidRPr="0037225D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37225D">
              <w:rPr>
                <w:rFonts w:ascii="Times New Roman" w:hAnsi="Times New Roman" w:cs="Times New Roman"/>
                <w:color w:val="3333FF"/>
              </w:rPr>
              <w:t xml:space="preserve"> Okie</w:t>
            </w:r>
          </w:p>
          <w:p w14:paraId="21C05A93" w14:textId="77777777" w:rsidR="00D20AFB" w:rsidRDefault="00D935AE" w:rsidP="00D20AFB">
            <w:pPr>
              <w:pStyle w:val="oancuaDanhsach"/>
              <w:numPr>
                <w:ilvl w:val="0"/>
                <w:numId w:val="6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load</w:t>
            </w:r>
            <w:r w:rsidR="00D20AFB">
              <w:rPr>
                <w:rFonts w:ascii="Times New Roman" w:hAnsi="Times New Roman" w:cs="Times New Roman"/>
              </w:rPr>
              <w:t>\Files</w:t>
            </w:r>
          </w:p>
          <w:p w14:paraId="6B5F8CF2" w14:textId="77777777" w:rsidR="00D20AFB" w:rsidRPr="007D6724" w:rsidRDefault="00D20AFB" w:rsidP="00D20AFB">
            <w:pPr>
              <w:pStyle w:val="oancuaDanhsach"/>
              <w:ind w:left="432"/>
              <w:rPr>
                <w:rFonts w:ascii="Times New Roman" w:hAnsi="Times New Roman" w:cs="Times New Roman"/>
                <w:color w:val="FF0000"/>
              </w:rPr>
            </w:pPr>
            <w:r w:rsidRPr="00D20AFB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up file Video Mp4?</w:t>
            </w:r>
          </w:p>
          <w:p w14:paraId="4BAF0E0F" w14:textId="77777777" w:rsidR="007D21FE" w:rsidRPr="007D6724" w:rsidRDefault="00D20AFB" w:rsidP="007D21FE">
            <w:pPr>
              <w:pStyle w:val="oancuaDanhsach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FF0000"/>
              </w:rPr>
            </w:pPr>
            <w:r w:rsidRPr="007D6724">
              <w:rPr>
                <w:rFonts w:ascii="Times New Roman" w:hAnsi="Times New Roman" w:cs="Times New Roman"/>
                <w:color w:val="FF0000"/>
              </w:rPr>
              <w:t xml:space="preserve">Dung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lượ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Used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hay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đổi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so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với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rước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up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hêm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files?</w:t>
            </w:r>
          </w:p>
          <w:p w14:paraId="15BB2FE4" w14:textId="77777777" w:rsidR="00D20AFB" w:rsidRDefault="00D20AFB" w:rsidP="00D20AFB">
            <w:pPr>
              <w:pStyle w:val="oancuaDanhsach"/>
              <w:numPr>
                <w:ilvl w:val="0"/>
                <w:numId w:val="6"/>
              </w:numPr>
              <w:ind w:left="432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 xml:space="preserve">“Files” </w:t>
            </w:r>
            <w:r w:rsidRPr="007D6724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tính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năng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Xem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7D6724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Pr="007D6724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 xml:space="preserve"> files </w:t>
            </w:r>
            <w:proofErr w:type="spellStart"/>
            <w:r w:rsidR="007D21FE" w:rsidRPr="007D6724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D21FE" w:rsidRPr="007D6724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D21FE" w:rsidRPr="007D6724">
              <w:rPr>
                <w:rFonts w:ascii="Times New Roman" w:hAnsi="Times New Roman" w:cs="Times New Roman"/>
                <w:color w:val="FF0000"/>
              </w:rPr>
              <w:t>phép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 xml:space="preserve"> Download ở </w:t>
            </w:r>
            <w:proofErr w:type="spellStart"/>
            <w:r w:rsidR="007D21FE" w:rsidRPr="007D6724">
              <w:rPr>
                <w:rFonts w:ascii="Times New Roman" w:hAnsi="Times New Roman" w:cs="Times New Roman"/>
                <w:color w:val="FF0000"/>
              </w:rPr>
              <w:t>giao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D21FE" w:rsidRPr="007D6724">
              <w:rPr>
                <w:rFonts w:ascii="Times New Roman" w:hAnsi="Times New Roman" w:cs="Times New Roman"/>
                <w:color w:val="FF0000"/>
              </w:rPr>
              <w:t>diện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D21FE" w:rsidRPr="007D6724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D21FE" w:rsidRPr="007D6724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="007D21FE" w:rsidRPr="007D6724">
              <w:rPr>
                <w:rFonts w:ascii="Times New Roman" w:hAnsi="Times New Roman" w:cs="Times New Roman"/>
                <w:color w:val="FF0000"/>
              </w:rPr>
              <w:t>?</w:t>
            </w:r>
          </w:p>
          <w:p w14:paraId="4928FA85" w14:textId="77777777" w:rsidR="0037225D" w:rsidRPr="00816ACA" w:rsidRDefault="0037225D" w:rsidP="0037225D">
            <w:pPr>
              <w:pStyle w:val="oancuaDanhsach"/>
              <w:numPr>
                <w:ilvl w:val="0"/>
                <w:numId w:val="4"/>
              </w:numPr>
              <w:spacing w:after="160" w:line="259" w:lineRule="auto"/>
              <w:ind w:left="432"/>
              <w:rPr>
                <w:rFonts w:ascii="Times New Roman" w:hAnsi="Times New Roman" w:cs="Times New Roman"/>
                <w:highlight w:val="green"/>
              </w:rPr>
            </w:pPr>
            <w:r>
              <w:rPr>
                <w:rFonts w:ascii="Times New Roman" w:hAnsi="Times New Roman" w:cs="Times New Roman"/>
              </w:rPr>
              <w:t xml:space="preserve">“Delete” </w:t>
            </w:r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sym w:font="Wingdings" w:char="F0E0"/>
            </w:r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Xóa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ưng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ố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lượng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files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ong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Sách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am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ảo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ẫn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ông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ay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ổi</w:t>
            </w:r>
            <w:proofErr w:type="spellEnd"/>
            <w:r w:rsidRPr="00816ACA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</w:p>
          <w:p w14:paraId="441F9F1A" w14:textId="77777777" w:rsidR="00D935AE" w:rsidRPr="00D935AE" w:rsidRDefault="00D935AE" w:rsidP="00D935AE">
            <w:pPr>
              <w:pStyle w:val="oancuaDanhsach"/>
              <w:numPr>
                <w:ilvl w:val="0"/>
                <w:numId w:val="6"/>
              </w:numPr>
              <w:ind w:left="432"/>
              <w:rPr>
                <w:rFonts w:ascii="Times New Roman" w:hAnsi="Times New Roman" w:cs="Times New Roman"/>
              </w:rPr>
            </w:pPr>
            <w:r w:rsidRPr="007D6724">
              <w:rPr>
                <w:rFonts w:ascii="Times New Roman" w:hAnsi="Times New Roman" w:cs="Times New Roman"/>
                <w:color w:val="FF0000"/>
              </w:rPr>
              <w:t>Search</w:t>
            </w:r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D20AFB" w:rsidRPr="007D6724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ile(s)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ra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đúng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iêu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chí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.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uy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nhiên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olders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iles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giống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nhau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search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sẽ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ra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nhiều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iles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rùng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lick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vào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hì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biết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ile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đó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ở Folder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vì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highlight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của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older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hoạt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D20AFB" w:rsidRPr="007D6724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Khi lick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vào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01 file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thì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older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chứa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file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đó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sẽ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20AFB" w:rsidRPr="007D6724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="00D20AFB" w:rsidRPr="007D6724">
              <w:rPr>
                <w:rFonts w:ascii="Times New Roman" w:hAnsi="Times New Roman" w:cs="Times New Roman"/>
                <w:color w:val="FF0000"/>
              </w:rPr>
              <w:t xml:space="preserve"> highlight?</w:t>
            </w:r>
          </w:p>
        </w:tc>
      </w:tr>
      <w:tr w:rsidR="0047640B" w14:paraId="0724BF9E" w14:textId="77777777" w:rsidTr="00F70481">
        <w:tc>
          <w:tcPr>
            <w:tcW w:w="588" w:type="dxa"/>
          </w:tcPr>
          <w:p w14:paraId="61736B10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1127" w:type="dxa"/>
          </w:tcPr>
          <w:p w14:paraId="23DF2BC4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ộ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é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ài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b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uậ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à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ết</w:t>
            </w:r>
            <w:proofErr w:type="spellEnd"/>
          </w:p>
        </w:tc>
        <w:tc>
          <w:tcPr>
            <w:tcW w:w="2510" w:type="dxa"/>
          </w:tcPr>
          <w:p w14:paraId="439EC7B5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</w:tcPr>
          <w:p w14:paraId="3D604BDD" w14:textId="77777777"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324B2059" w14:textId="77777777" w:rsidR="00336283" w:rsidRPr="009E74D0" w:rsidRDefault="009E74D0" w:rsidP="009E74D0">
            <w:pPr>
              <w:pStyle w:val="oancuaDanhsach"/>
              <w:numPr>
                <w:ilvl w:val="0"/>
                <w:numId w:val="7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Hướng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dẫn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nhận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biết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thưc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E74D0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Pr="009E74D0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8162B7" w:rsidRPr="0037225D" w14:paraId="010087E9" w14:textId="77777777" w:rsidTr="00F70481">
        <w:tc>
          <w:tcPr>
            <w:tcW w:w="588" w:type="dxa"/>
          </w:tcPr>
          <w:p w14:paraId="27D7B63D" w14:textId="77777777" w:rsidR="008162B7" w:rsidRDefault="008162B7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27" w:type="dxa"/>
          </w:tcPr>
          <w:p w14:paraId="19771196" w14:textId="77777777" w:rsidR="008162B7" w:rsidRDefault="008162B7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h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  <w:tc>
          <w:tcPr>
            <w:tcW w:w="2510" w:type="dxa"/>
          </w:tcPr>
          <w:p w14:paraId="07EA6FA7" w14:textId="77777777" w:rsidR="008162B7" w:rsidRDefault="008162B7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ng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Khá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Nh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ấp</w:t>
            </w:r>
            <w:proofErr w:type="spellEnd"/>
          </w:p>
        </w:tc>
        <w:tc>
          <w:tcPr>
            <w:tcW w:w="4860" w:type="dxa"/>
          </w:tcPr>
          <w:p w14:paraId="47CA0A12" w14:textId="77777777" w:rsidR="00751C23" w:rsidRDefault="00751C23" w:rsidP="00184350">
            <w:pPr>
              <w:pStyle w:val="oancuaDanhsach"/>
              <w:numPr>
                <w:ilvl w:val="0"/>
                <w:numId w:val="8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ấp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2CF13B6B" w14:textId="77777777" w:rsidR="00FD1D05" w:rsidRPr="00FD1D05" w:rsidRDefault="00FD1D05" w:rsidP="00FD1D05">
            <w:pPr>
              <w:ind w:left="72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F6FCE2E" wp14:editId="1F4587BD">
                  <wp:extent cx="2948940" cy="1658620"/>
                  <wp:effectExtent l="0" t="0" r="381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813A68" w14:textId="77777777" w:rsidR="008162B7" w:rsidRPr="00751C23" w:rsidRDefault="00184350" w:rsidP="00184350">
            <w:pPr>
              <w:pStyle w:val="oancuaDanhsach"/>
              <w:numPr>
                <w:ilvl w:val="0"/>
                <w:numId w:val="8"/>
              </w:numPr>
              <w:ind w:left="432"/>
              <w:rPr>
                <w:rFonts w:ascii="Times New Roman" w:hAnsi="Times New Roman" w:cs="Times New Roman"/>
                <w:color w:val="3333FF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: “CC </w:t>
            </w:r>
            <w:proofErr w:type="spellStart"/>
            <w:r>
              <w:rPr>
                <w:rFonts w:ascii="Times New Roman" w:hAnsi="Times New Roman" w:cs="Times New Roman"/>
              </w:rPr>
              <w:t>SigSixma</w:t>
            </w:r>
            <w:proofErr w:type="spellEnd"/>
            <w:r>
              <w:rPr>
                <w:rFonts w:ascii="Times New Roman" w:hAnsi="Times New Roman" w:cs="Times New Roman"/>
              </w:rPr>
              <w:t>” &amp; “CC PMP”</w:t>
            </w:r>
            <w:r w:rsidR="00751C23">
              <w:rPr>
                <w:rFonts w:ascii="Times New Roman" w:hAnsi="Times New Roman" w:cs="Times New Roman"/>
              </w:rPr>
              <w:t xml:space="preserve"> </w:t>
            </w:r>
            <w:r w:rsidR="00751C23" w:rsidRPr="00751C23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="00751C23" w:rsidRPr="00751C23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="00751C23" w:rsidRPr="00751C23">
              <w:rPr>
                <w:rFonts w:ascii="Times New Roman" w:hAnsi="Times New Roman" w:cs="Times New Roman"/>
                <w:color w:val="3333FF"/>
              </w:rPr>
              <w:t>Tên</w:t>
            </w:r>
            <w:proofErr w:type="spellEnd"/>
            <w:r w:rsidR="00751C23" w:rsidRPr="00751C23">
              <w:rPr>
                <w:rFonts w:ascii="Times New Roman" w:hAnsi="Times New Roman" w:cs="Times New Roman"/>
                <w:color w:val="3333FF"/>
              </w:rPr>
              <w:t xml:space="preserve"> NCC Okie</w:t>
            </w:r>
          </w:p>
          <w:p w14:paraId="21AA8D03" w14:textId="77777777" w:rsidR="00184350" w:rsidRPr="00184350" w:rsidRDefault="00184350" w:rsidP="00184350">
            <w:pPr>
              <w:rPr>
                <w:rFonts w:ascii="Times New Roman" w:hAnsi="Times New Roman" w:cs="Times New Roman"/>
              </w:rPr>
            </w:pPr>
            <w:r>
              <w:object w:dxaOrig="4320" w:dyaOrig="1318" w14:anchorId="49752D02">
                <v:shape id="_x0000_i1045" type="#_x0000_t75" style="width:3in;height:66.5pt" o:ole="">
                  <v:imagedata r:id="rId56" o:title=""/>
                </v:shape>
                <o:OLEObject Type="Embed" ProgID="PBrush" ShapeID="_x0000_i1045" DrawAspect="Content" ObjectID="_1673874839" r:id="rId57"/>
              </w:object>
            </w:r>
          </w:p>
          <w:p w14:paraId="26F06EC7" w14:textId="77777777" w:rsidR="00184350" w:rsidRDefault="00FD1D05" w:rsidP="00184350">
            <w:pPr>
              <w:pStyle w:val="oancuaDanhsach"/>
              <w:numPr>
                <w:ilvl w:val="0"/>
                <w:numId w:val="8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C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t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r w:rsidRPr="00FD1D05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FD1D05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Pr="00FD1D05">
              <w:rPr>
                <w:rFonts w:ascii="Times New Roman" w:hAnsi="Times New Roman" w:cs="Times New Roman"/>
                <w:color w:val="3333FF"/>
              </w:rPr>
              <w:t>thay</w:t>
            </w:r>
            <w:proofErr w:type="spellEnd"/>
            <w:r w:rsidRPr="00FD1D05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Pr="00FD1D05">
              <w:rPr>
                <w:rFonts w:ascii="Times New Roman" w:hAnsi="Times New Roman" w:cs="Times New Roman"/>
                <w:color w:val="3333FF"/>
              </w:rPr>
              <w:t>đổi</w:t>
            </w:r>
            <w:proofErr w:type="spellEnd"/>
            <w:r w:rsidRPr="00FD1D05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Pr="00FD1D05">
              <w:rPr>
                <w:rFonts w:ascii="Times New Roman" w:hAnsi="Times New Roman" w:cs="Times New Roman"/>
                <w:color w:val="3333FF"/>
              </w:rPr>
              <w:t>Tên</w:t>
            </w:r>
            <w:proofErr w:type="spellEnd"/>
            <w:r w:rsidRPr="00FD1D05">
              <w:rPr>
                <w:rFonts w:ascii="Times New Roman" w:hAnsi="Times New Roman" w:cs="Times New Roman"/>
                <w:color w:val="3333FF"/>
              </w:rPr>
              <w:t xml:space="preserve"> Okie</w:t>
            </w:r>
          </w:p>
          <w:p w14:paraId="70D69518" w14:textId="77777777" w:rsidR="00FD1D05" w:rsidRDefault="00FD1D05" w:rsidP="00FD1D05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F4C8D47" wp14:editId="26D4B7AF">
                  <wp:extent cx="2948940" cy="165862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229A86" w14:textId="77777777" w:rsidR="0022519C" w:rsidRPr="00FD1D05" w:rsidRDefault="00FD1D05" w:rsidP="00FD1D05">
            <w:pPr>
              <w:rPr>
                <w:rFonts w:ascii="Times New Roman" w:hAnsi="Times New Roman" w:cs="Times New Roman"/>
              </w:rPr>
            </w:pPr>
            <w:r>
              <w:object w:dxaOrig="4320" w:dyaOrig="998" w14:anchorId="499774B6">
                <v:shape id="_x0000_i1046" type="#_x0000_t75" style="width:3in;height:50pt" o:ole="">
                  <v:imagedata r:id="rId59" o:title=""/>
                </v:shape>
                <o:OLEObject Type="Embed" ProgID="PBrush" ShapeID="_x0000_i1046" DrawAspect="Content" ObjectID="_1673874840" r:id="rId60"/>
              </w:object>
            </w:r>
          </w:p>
        </w:tc>
        <w:tc>
          <w:tcPr>
            <w:tcW w:w="5305" w:type="dxa"/>
          </w:tcPr>
          <w:p w14:paraId="118EFA99" w14:textId="77777777" w:rsidR="0022519C" w:rsidRDefault="00FD1D05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1.”Danh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ấp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3530730F" w14:textId="77777777" w:rsidR="0022519C" w:rsidRPr="00A368AD" w:rsidRDefault="0022519C" w:rsidP="00336283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bổ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ung: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ịa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MST, </w:t>
            </w:r>
            <w:proofErr w:type="spellStart"/>
            <w:r w:rsidR="00A50AAC"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ại</w:t>
            </w:r>
            <w:proofErr w:type="spellEnd"/>
            <w:r w:rsidR="00A50AAC"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50AAC"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diện</w:t>
            </w:r>
            <w:proofErr w:type="spellEnd"/>
            <w:r w:rsidR="00A50AAC"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SĐT,</w:t>
            </w:r>
            <w:r w:rsidR="00A50AAC"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ạng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ái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ắp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, “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, “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ết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,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ân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ự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ụ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ách</w:t>
            </w:r>
            <w:proofErr w:type="spellEnd"/>
            <w:r w:rsidRPr="00A368AD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…</w:t>
            </w:r>
          </w:p>
          <w:p w14:paraId="1EBAD820" w14:textId="77777777" w:rsidR="0022519C" w:rsidRPr="00370F73" w:rsidRDefault="0022519C" w:rsidP="00336283">
            <w:pPr>
              <w:rPr>
                <w:rFonts w:ascii="Times New Roman" w:hAnsi="Times New Roman" w:cs="Times New Roman"/>
                <w:color w:val="FF0000"/>
              </w:rPr>
            </w:pPr>
            <w:r w:rsidRPr="00370F73">
              <w:rPr>
                <w:rFonts w:ascii="Times New Roman" w:hAnsi="Times New Roman" w:cs="Times New Roman"/>
                <w:color w:val="FF0000"/>
              </w:rPr>
              <w:t xml:space="preserve">- </w:t>
            </w:r>
            <w:proofErr w:type="spellStart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êm</w:t>
            </w:r>
            <w:proofErr w:type="spellEnd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ort, </w:t>
            </w:r>
            <w:proofErr w:type="spellStart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ọc</w:t>
            </w:r>
            <w:proofErr w:type="spellEnd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&amp; </w:t>
            </w:r>
            <w:proofErr w:type="spellStart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>xuất</w:t>
            </w:r>
            <w:proofErr w:type="spellEnd"/>
            <w:r w:rsidRPr="00F62A5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Excel?</w:t>
            </w:r>
          </w:p>
          <w:p w14:paraId="0101F6A8" w14:textId="77777777" w:rsidR="00FD1D05" w:rsidRDefault="0022519C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&amp; 3. </w:t>
            </w:r>
            <w:r w:rsidR="00FD1D05">
              <w:rPr>
                <w:rFonts w:ascii="Times New Roman" w:hAnsi="Times New Roman" w:cs="Times New Roman"/>
              </w:rPr>
              <w:t>“</w:t>
            </w:r>
            <w:proofErr w:type="spellStart"/>
            <w:r w:rsidR="00FD1D05">
              <w:rPr>
                <w:rFonts w:ascii="Times New Roman" w:hAnsi="Times New Roman" w:cs="Times New Roman"/>
              </w:rPr>
              <w:t>Thêm</w:t>
            </w:r>
            <w:proofErr w:type="spellEnd"/>
            <w:r w:rsidR="00FD1D05">
              <w:rPr>
                <w:rFonts w:ascii="Times New Roman" w:hAnsi="Times New Roman" w:cs="Times New Roman"/>
              </w:rPr>
              <w:t>”</w:t>
            </w:r>
            <w:r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</w:rPr>
              <w:t>C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t</w:t>
            </w:r>
            <w:proofErr w:type="spellEnd"/>
            <w:r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ác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ần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bổ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ung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ư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1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ể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ông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tin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i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ần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iết</w:t>
            </w:r>
            <w:proofErr w:type="spellEnd"/>
            <w:r w:rsidRPr="00D534F8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  <w:r w:rsidRPr="00D534F8">
              <w:rPr>
                <w:rFonts w:ascii="Times New Roman" w:hAnsi="Times New Roman" w:cs="Times New Roman"/>
              </w:rPr>
              <w:t xml:space="preserve"> </w:t>
            </w:r>
          </w:p>
          <w:p w14:paraId="436032E5" w14:textId="77777777" w:rsidR="00A50AAC" w:rsidRPr="00370F73" w:rsidRDefault="00AC0DF1" w:rsidP="00AC0DF1">
            <w:pPr>
              <w:pStyle w:val="oancuaDanhsach"/>
              <w:numPr>
                <w:ilvl w:val="0"/>
                <w:numId w:val="8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370F73">
              <w:rPr>
                <w:rFonts w:ascii="Times New Roman" w:hAnsi="Times New Roman" w:cs="Times New Roman"/>
                <w:color w:val="FF0000"/>
              </w:rPr>
              <w:t xml:space="preserve">“Chi </w:t>
            </w:r>
            <w:proofErr w:type="spellStart"/>
            <w:r w:rsidRPr="00370F73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370F73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370F73">
              <w:rPr>
                <w:rFonts w:ascii="Times New Roman" w:hAnsi="Times New Roman" w:cs="Times New Roman"/>
                <w:color w:val="FF0000"/>
              </w:rPr>
              <w:t>theo</w:t>
            </w:r>
            <w:proofErr w:type="spellEnd"/>
            <w:r w:rsidRPr="00370F73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cấu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trúc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 tin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giống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như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Giáo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</w:rPr>
              <w:t xml:space="preserve">: </w:t>
            </w:r>
          </w:p>
          <w:p w14:paraId="5C8D46F2" w14:textId="77777777" w:rsidR="00AC0DF1" w:rsidRPr="00370F73" w:rsidRDefault="00AC0DF1" w:rsidP="00AC0DF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FF0000"/>
                <w:lang w:val="fr-FR"/>
              </w:rPr>
            </w:pPr>
            <w:proofErr w:type="spellStart"/>
            <w:r w:rsidRPr="00370F73">
              <w:rPr>
                <w:rFonts w:ascii="Times New Roman" w:hAnsi="Times New Roman" w:cs="Times New Roman"/>
                <w:color w:val="FF0000"/>
                <w:lang w:val="fr-FR"/>
              </w:rPr>
              <w:t>Phầ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rê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là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hông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tin NCC.</w:t>
            </w:r>
          </w:p>
          <w:p w14:paraId="32E7895B" w14:textId="77777777" w:rsidR="00A50AAC" w:rsidRPr="00AC0DF1" w:rsidRDefault="00AC0DF1" w:rsidP="00AC0DF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370F73">
              <w:rPr>
                <w:rFonts w:ascii="Times New Roman" w:hAnsi="Times New Roman" w:cs="Times New Roman"/>
                <w:color w:val="FF0000"/>
                <w:lang w:val="fr-FR"/>
              </w:rPr>
              <w:t>Phầ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dưới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hể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hiệ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Danh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sách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dịch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vụ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&amp;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giá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ừ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Nhà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cung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cấ</w:t>
            </w:r>
            <w:r w:rsidR="00CE2460">
              <w:rPr>
                <w:rFonts w:ascii="Times New Roman" w:hAnsi="Times New Roman" w:cs="Times New Roman"/>
                <w:color w:val="FF0000"/>
                <w:lang w:val="fr-FR"/>
              </w:rPr>
              <w:t>p</w:t>
            </w:r>
            <w:proofErr w:type="spellEnd"/>
            <w:r w:rsidR="00CE2460">
              <w:rPr>
                <w:rFonts w:ascii="Times New Roman" w:hAnsi="Times New Roman" w:cs="Times New Roman"/>
                <w:color w:val="FF0000"/>
                <w:lang w:val="fr-FR"/>
              </w:rPr>
              <w:t> ;</w:t>
            </w:r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Liệt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kê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Khoả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hu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r w:rsidR="00CE2460">
              <w:rPr>
                <w:rFonts w:ascii="Times New Roman" w:hAnsi="Times New Roman" w:cs="Times New Roman"/>
                <w:color w:val="FF0000"/>
                <w:lang w:val="fr-FR"/>
              </w:rPr>
              <w:t xml:space="preserve">&amp; </w:t>
            </w:r>
            <w:proofErr w:type="spellStart"/>
            <w:r w:rsidR="00CE2460">
              <w:rPr>
                <w:rFonts w:ascii="Times New Roman" w:hAnsi="Times New Roman" w:cs="Times New Roman"/>
                <w:color w:val="FF0000"/>
                <w:lang w:val="fr-FR"/>
              </w:rPr>
              <w:t>doanh</w:t>
            </w:r>
            <w:proofErr w:type="spellEnd"/>
            <w:r w:rsidR="00CE2460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CE2460">
              <w:rPr>
                <w:rFonts w:ascii="Times New Roman" w:hAnsi="Times New Roman" w:cs="Times New Roman"/>
                <w:color w:val="FF0000"/>
                <w:lang w:val="fr-FR"/>
              </w:rPr>
              <w:t>thu</w:t>
            </w:r>
            <w:proofErr w:type="spellEnd"/>
            <w:r w:rsidR="00CE2460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ừ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các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dịch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vụ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mua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ừ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họ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 &amp;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các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khoả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hanh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oá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lastRenderedPageBreak/>
              <w:t>(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chưa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hanh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oá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,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đã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hanh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toán</w:t>
            </w:r>
            <w:proofErr w:type="spellEnd"/>
            <w:r w:rsidR="00A50AAC" w:rsidRPr="00370F73">
              <w:rPr>
                <w:rFonts w:ascii="Times New Roman" w:hAnsi="Times New Roman" w:cs="Times New Roman"/>
                <w:color w:val="FF0000"/>
                <w:lang w:val="fr-FR"/>
              </w:rPr>
              <w:t>…)</w:t>
            </w:r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>cho</w:t>
            </w:r>
            <w:proofErr w:type="spellEnd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>họ</w:t>
            </w:r>
            <w:proofErr w:type="spellEnd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(</w:t>
            </w:r>
            <w:proofErr w:type="spellStart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có</w:t>
            </w:r>
            <w:proofErr w:type="spellEnd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thể</w:t>
            </w:r>
            <w:proofErr w:type="spellEnd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lọc</w:t>
            </w:r>
            <w:proofErr w:type="spellEnd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&amp; </w:t>
            </w:r>
            <w:proofErr w:type="spellStart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xuất</w:t>
            </w:r>
            <w:proofErr w:type="spellEnd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Excel </w:t>
            </w:r>
            <w:proofErr w:type="spellStart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trong</w:t>
            </w:r>
            <w:proofErr w:type="spellEnd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 xml:space="preserve"> 1 </w:t>
            </w:r>
            <w:proofErr w:type="spellStart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khoả</w:t>
            </w:r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>ng</w:t>
            </w:r>
            <w:proofErr w:type="spellEnd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>thời</w:t>
            </w:r>
            <w:proofErr w:type="spellEnd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 xml:space="preserve"> </w:t>
            </w:r>
            <w:proofErr w:type="spellStart"/>
            <w:r w:rsidR="001E5454">
              <w:rPr>
                <w:rFonts w:ascii="Times New Roman" w:hAnsi="Times New Roman" w:cs="Times New Roman"/>
                <w:color w:val="FF0000"/>
                <w:lang w:val="fr-FR"/>
              </w:rPr>
              <w:t>gian</w:t>
            </w:r>
            <w:proofErr w:type="spellEnd"/>
            <w:r w:rsidR="001E5454" w:rsidRPr="00370F73">
              <w:rPr>
                <w:rFonts w:ascii="Times New Roman" w:hAnsi="Times New Roman" w:cs="Times New Roman"/>
                <w:color w:val="FF0000"/>
                <w:lang w:val="fr-FR"/>
              </w:rPr>
              <w:t>)</w:t>
            </w:r>
          </w:p>
          <w:p w14:paraId="778D40EC" w14:textId="77777777" w:rsidR="00FD1D05" w:rsidRPr="00AC0DF1" w:rsidRDefault="00FD1D05" w:rsidP="00A50AAC">
            <w:pPr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8162B7" w14:paraId="2ADB7509" w14:textId="77777777" w:rsidTr="00F70481">
        <w:tc>
          <w:tcPr>
            <w:tcW w:w="588" w:type="dxa"/>
          </w:tcPr>
          <w:p w14:paraId="0C6AB7F6" w14:textId="77777777" w:rsidR="008162B7" w:rsidRPr="00AC0DF1" w:rsidRDefault="008162B7" w:rsidP="00336283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127" w:type="dxa"/>
          </w:tcPr>
          <w:p w14:paraId="75200253" w14:textId="77777777" w:rsidR="008162B7" w:rsidRPr="001E5454" w:rsidRDefault="008162B7" w:rsidP="00336283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Dịch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vụ</w:t>
            </w:r>
            <w:proofErr w:type="spellEnd"/>
          </w:p>
        </w:tc>
        <w:tc>
          <w:tcPr>
            <w:tcW w:w="2510" w:type="dxa"/>
          </w:tcPr>
          <w:p w14:paraId="68062B10" w14:textId="77777777" w:rsidR="008162B7" w:rsidRPr="001E5454" w:rsidRDefault="008162B7" w:rsidP="00336283">
            <w:pPr>
              <w:rPr>
                <w:rFonts w:ascii="Times New Roman" w:hAnsi="Times New Roman" w:cs="Times New Roman"/>
                <w:lang w:val="fr-FR"/>
              </w:rPr>
            </w:pP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Thiết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lập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chung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>\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Khác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>\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Dịch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vụ</w:t>
            </w:r>
            <w:proofErr w:type="spellEnd"/>
          </w:p>
        </w:tc>
        <w:tc>
          <w:tcPr>
            <w:tcW w:w="4860" w:type="dxa"/>
          </w:tcPr>
          <w:p w14:paraId="4FAF059D" w14:textId="77777777" w:rsidR="008162B7" w:rsidRPr="001E5454" w:rsidRDefault="00617550" w:rsidP="00617550">
            <w:pPr>
              <w:pStyle w:val="oancuaDanhsach"/>
              <w:numPr>
                <w:ilvl w:val="0"/>
                <w:numId w:val="9"/>
              </w:numPr>
              <w:ind w:left="342"/>
              <w:rPr>
                <w:rFonts w:ascii="Times New Roman" w:hAnsi="Times New Roman" w:cs="Times New Roman"/>
                <w:lang w:val="fr-FR"/>
              </w:rPr>
            </w:pPr>
            <w:r w:rsidRPr="001E5454">
              <w:rPr>
                <w:rFonts w:ascii="Times New Roman" w:hAnsi="Times New Roman" w:cs="Times New Roman"/>
                <w:lang w:val="fr-FR"/>
              </w:rPr>
              <w:t>“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Thêm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” </w:t>
            </w:r>
            <w:r w:rsidRPr="00E24BDC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1E5454">
              <w:rPr>
                <w:rFonts w:ascii="Times New Roman" w:hAnsi="Times New Roman" w:cs="Times New Roman"/>
                <w:color w:val="3333FF"/>
                <w:lang w:val="fr-FR"/>
              </w:rPr>
              <w:t xml:space="preserve"> </w:t>
            </w:r>
            <w:proofErr w:type="spellStart"/>
            <w:r w:rsidR="00E24BDC" w:rsidRPr="001E5454">
              <w:rPr>
                <w:rFonts w:ascii="Times New Roman" w:hAnsi="Times New Roman" w:cs="Times New Roman"/>
                <w:color w:val="3333FF"/>
                <w:lang w:val="fr-FR"/>
              </w:rPr>
              <w:t>Okie</w:t>
            </w:r>
            <w:proofErr w:type="spellEnd"/>
          </w:p>
          <w:p w14:paraId="08773B18" w14:textId="77777777" w:rsidR="00617550" w:rsidRPr="001E5454" w:rsidRDefault="00617550" w:rsidP="00617550">
            <w:pPr>
              <w:rPr>
                <w:lang w:val="fr-FR"/>
              </w:rPr>
            </w:pPr>
            <w:r>
              <w:object w:dxaOrig="7035" w:dyaOrig="5820" w14:anchorId="5265568A">
                <v:shape id="_x0000_i1047" type="#_x0000_t75" style="width:233pt;height:157pt" o:ole="">
                  <v:imagedata r:id="rId61" o:title=""/>
                </v:shape>
                <o:OLEObject Type="Embed" ProgID="PBrush" ShapeID="_x0000_i1047" DrawAspect="Content" ObjectID="_1673874841" r:id="rId62"/>
              </w:object>
            </w:r>
          </w:p>
          <w:p w14:paraId="6122C023" w14:textId="77777777" w:rsidR="00617550" w:rsidRPr="001E5454" w:rsidRDefault="00617550" w:rsidP="00617550">
            <w:pPr>
              <w:rPr>
                <w:rFonts w:ascii="Times New Roman" w:hAnsi="Times New Roman" w:cs="Times New Roman"/>
                <w:lang w:val="fr-FR"/>
              </w:rPr>
            </w:pPr>
            <w:r>
              <w:object w:dxaOrig="7110" w:dyaOrig="5805" w14:anchorId="14B5BF9B">
                <v:shape id="_x0000_i1048" type="#_x0000_t75" style="width:233pt;height:189pt" o:ole="">
                  <v:imagedata r:id="rId63" o:title=""/>
                </v:shape>
                <o:OLEObject Type="Embed" ProgID="PBrush" ShapeID="_x0000_i1048" DrawAspect="Content" ObjectID="_1673874842" r:id="rId64"/>
              </w:object>
            </w:r>
          </w:p>
          <w:p w14:paraId="0D31F64E" w14:textId="77777777" w:rsidR="00617550" w:rsidRPr="001E5454" w:rsidRDefault="00617550" w:rsidP="00617550">
            <w:pPr>
              <w:pStyle w:val="oancuaDanhsach"/>
              <w:numPr>
                <w:ilvl w:val="0"/>
                <w:numId w:val="9"/>
              </w:numPr>
              <w:ind w:left="342"/>
              <w:rPr>
                <w:rFonts w:ascii="Times New Roman" w:hAnsi="Times New Roman" w:cs="Times New Roman"/>
                <w:lang w:val="fr-FR"/>
              </w:rPr>
            </w:pPr>
            <w:r w:rsidRPr="001E5454">
              <w:rPr>
                <w:rFonts w:ascii="Times New Roman" w:hAnsi="Times New Roman" w:cs="Times New Roman"/>
                <w:lang w:val="fr-FR"/>
              </w:rPr>
              <w:t>“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Danh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sách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dịch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 xml:space="preserve"> </w:t>
            </w:r>
            <w:proofErr w:type="spellStart"/>
            <w:r w:rsidRPr="001E5454">
              <w:rPr>
                <w:rFonts w:ascii="Times New Roman" w:hAnsi="Times New Roman" w:cs="Times New Roman"/>
                <w:lang w:val="fr-FR"/>
              </w:rPr>
              <w:t>vụ</w:t>
            </w:r>
            <w:proofErr w:type="spellEnd"/>
            <w:r w:rsidRPr="001E5454">
              <w:rPr>
                <w:rFonts w:ascii="Times New Roman" w:hAnsi="Times New Roman" w:cs="Times New Roman"/>
                <w:lang w:val="fr-FR"/>
              </w:rPr>
              <w:t>”</w:t>
            </w:r>
          </w:p>
          <w:p w14:paraId="50C2BDEA" w14:textId="77777777" w:rsidR="00617550" w:rsidRPr="00617550" w:rsidRDefault="00617550" w:rsidP="00617550">
            <w:pPr>
              <w:ind w:left="-18"/>
              <w:rPr>
                <w:rFonts w:ascii="Times New Roman" w:hAnsi="Times New Roman" w:cs="Times New Roman"/>
              </w:rPr>
            </w:pPr>
            <w:r>
              <w:object w:dxaOrig="4320" w:dyaOrig="1922" w14:anchorId="1B845E20">
                <v:shape id="_x0000_i1049" type="#_x0000_t75" style="width:3in;height:96.5pt" o:ole="">
                  <v:imagedata r:id="rId65" o:title=""/>
                </v:shape>
                <o:OLEObject Type="Embed" ProgID="PBrush" ShapeID="_x0000_i1049" DrawAspect="Content" ObjectID="_1673874843" r:id="rId66"/>
              </w:object>
            </w:r>
          </w:p>
          <w:p w14:paraId="59FCA0F5" w14:textId="77777777" w:rsidR="00617550" w:rsidRDefault="00617550" w:rsidP="00617550">
            <w:pPr>
              <w:pStyle w:val="oancuaDanhsach"/>
              <w:numPr>
                <w:ilvl w:val="0"/>
                <w:numId w:val="9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C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t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  <w:r w:rsidR="001171FB" w:rsidRPr="001171FB">
              <w:rPr>
                <w:rFonts w:ascii="Times New Roman" w:hAnsi="Times New Roman" w:cs="Times New Roman"/>
                <w:color w:val="3333FF"/>
              </w:rPr>
              <w:t xml:space="preserve"> </w:t>
            </w:r>
            <w:r w:rsidR="001171FB" w:rsidRPr="001171FB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="001171FB" w:rsidRPr="001171FB">
              <w:rPr>
                <w:rFonts w:ascii="Times New Roman" w:hAnsi="Times New Roman" w:cs="Times New Roman"/>
                <w:color w:val="3333FF"/>
              </w:rPr>
              <w:t xml:space="preserve"> Okie</w:t>
            </w:r>
            <w:r w:rsidR="00CE2460">
              <w:rPr>
                <w:rFonts w:ascii="Times New Roman" w:hAnsi="Times New Roman" w:cs="Times New Roman"/>
                <w:color w:val="3333FF"/>
              </w:rPr>
              <w:t xml:space="preserve"> </w:t>
            </w:r>
          </w:p>
          <w:p w14:paraId="4BB7C6DF" w14:textId="77777777" w:rsidR="001171FB" w:rsidRDefault="001171FB" w:rsidP="001171FB">
            <w:pPr>
              <w:ind w:left="-18"/>
            </w:pPr>
            <w:r>
              <w:object w:dxaOrig="7005" w:dyaOrig="5130" w14:anchorId="401BA9AC">
                <v:shape id="_x0000_i1050" type="#_x0000_t75" style="width:232pt;height:138.5pt" o:ole="">
                  <v:imagedata r:id="rId67" o:title=""/>
                </v:shape>
                <o:OLEObject Type="Embed" ProgID="PBrush" ShapeID="_x0000_i1050" DrawAspect="Content" ObjectID="_1673874844" r:id="rId68"/>
              </w:object>
            </w:r>
          </w:p>
          <w:p w14:paraId="64553A1E" w14:textId="77777777" w:rsidR="001171FB" w:rsidRPr="001171FB" w:rsidRDefault="001171FB" w:rsidP="001171FB">
            <w:pPr>
              <w:ind w:left="-18"/>
              <w:rPr>
                <w:rFonts w:ascii="Times New Roman" w:hAnsi="Times New Roman" w:cs="Times New Roman"/>
              </w:rPr>
            </w:pPr>
            <w:r>
              <w:object w:dxaOrig="4320" w:dyaOrig="1877" w14:anchorId="0049003C">
                <v:shape id="_x0000_i1051" type="#_x0000_t75" style="width:3in;height:94pt" o:ole="">
                  <v:imagedata r:id="rId69" o:title=""/>
                </v:shape>
                <o:OLEObject Type="Embed" ProgID="PBrush" ShapeID="_x0000_i1051" DrawAspect="Content" ObjectID="_1673874845" r:id="rId70"/>
              </w:object>
            </w:r>
          </w:p>
        </w:tc>
        <w:tc>
          <w:tcPr>
            <w:tcW w:w="5305" w:type="dxa"/>
          </w:tcPr>
          <w:p w14:paraId="34A37A53" w14:textId="77777777" w:rsidR="0077584C" w:rsidRDefault="0077584C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. “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r w:rsidRPr="0077584C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bổ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ung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êm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à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cung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ấp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,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òn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ô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ả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dùng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ể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ghi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chi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tiết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Loại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dịch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ụ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 (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o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ù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ợp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ới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ần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ăng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ký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bên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dưới</w:t>
            </w:r>
            <w:proofErr w:type="spellEnd"/>
            <w:r w:rsidRPr="003B231D">
              <w:rPr>
                <w:rFonts w:ascii="Times New Roman" w:hAnsi="Times New Roman" w:cs="Times New Roman"/>
                <w:color w:val="000000" w:themeColor="text1"/>
                <w:highlight w:val="green"/>
              </w:rPr>
              <w:t>)</w:t>
            </w:r>
          </w:p>
          <w:p w14:paraId="7E988B6E" w14:textId="77777777" w:rsidR="008162B7" w:rsidRDefault="00E24BDC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”Danh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ụ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3D29ED87" w14:textId="77777777" w:rsidR="00E24BDC" w:rsidRPr="00E32769" w:rsidRDefault="00E24BDC" w:rsidP="00336283">
            <w:pPr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bổ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ung: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ân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ự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ụ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ách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ạng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ái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(“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ắp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, </w:t>
            </w:r>
            <w:proofErr w:type="gram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“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proofErr w:type="gram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, “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ết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="00CE2460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</w:t>
            </w:r>
            <w:r w:rsidR="007F52C5" w:rsidRPr="00B23FBE">
              <w:rPr>
                <w:rFonts w:ascii="Times New Roman" w:hAnsi="Times New Roman" w:cs="Times New Roman"/>
                <w:color w:val="000000" w:themeColor="text1"/>
                <w:highlight w:val="green"/>
              </w:rPr>
              <w:t>),</w:t>
            </w:r>
            <w:r w:rsidR="007F52C5" w:rsidRPr="00B23FB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bán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vốn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7F52C5" w:rsidRPr="00132485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à</w:t>
            </w:r>
            <w:proofErr w:type="spellEnd"/>
            <w:r w:rsidR="007F52C5" w:rsidRPr="0013248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F52C5" w:rsidRPr="00132485">
              <w:rPr>
                <w:rFonts w:ascii="Times New Roman" w:hAnsi="Times New Roman" w:cs="Times New Roman"/>
                <w:color w:val="000000" w:themeColor="text1"/>
                <w:highlight w:val="green"/>
              </w:rPr>
              <w:t>cung</w:t>
            </w:r>
            <w:proofErr w:type="spellEnd"/>
            <w:r w:rsidR="007F52C5" w:rsidRPr="0013248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F52C5" w:rsidRPr="00132485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ấp</w:t>
            </w:r>
            <w:proofErr w:type="spellEnd"/>
            <w:r w:rsidR="007F52C5" w:rsidRPr="00132485">
              <w:rPr>
                <w:rFonts w:ascii="Times New Roman" w:hAnsi="Times New Roman" w:cs="Times New Roman"/>
                <w:color w:val="000000" w:themeColor="text1"/>
                <w:highlight w:val="green"/>
              </w:rPr>
              <w:t>,</w:t>
            </w:r>
            <w:r w:rsidR="007F52C5" w:rsidRPr="0013248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đợt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thi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F52C5" w:rsidRPr="00E32769">
              <w:rPr>
                <w:rFonts w:ascii="Times New Roman" w:hAnsi="Times New Roman" w:cs="Times New Roman"/>
                <w:color w:val="FF0000"/>
              </w:rPr>
              <w:t>thi</w:t>
            </w:r>
            <w:proofErr w:type="spellEnd"/>
            <w:r w:rsidR="007F52C5" w:rsidRPr="00E32769">
              <w:rPr>
                <w:rFonts w:ascii="Times New Roman" w:hAnsi="Times New Roman" w:cs="Times New Roman"/>
                <w:color w:val="FF0000"/>
              </w:rPr>
              <w:t>.</w:t>
            </w:r>
          </w:p>
          <w:p w14:paraId="0C8A238C" w14:textId="77777777" w:rsidR="00CE2460" w:rsidRPr="00EB3E8E" w:rsidRDefault="00CE2460" w:rsidP="0033628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-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bổ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ung Sort,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ọc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eo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dịch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ụ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ôt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ả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ân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ự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ụ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ách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ạng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ái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&amp; </w:t>
            </w:r>
            <w:proofErr w:type="spellStart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>Xuất</w:t>
            </w:r>
            <w:proofErr w:type="spellEnd"/>
            <w:r w:rsidRPr="00EB3E8E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Excel?</w:t>
            </w:r>
          </w:p>
          <w:p w14:paraId="2A825A9F" w14:textId="77777777" w:rsidR="00CE2460" w:rsidRPr="00E32769" w:rsidRDefault="00CE2460" w:rsidP="00F92767">
            <w:pPr>
              <w:rPr>
                <w:rFonts w:ascii="Times New Roman" w:hAnsi="Times New Roman" w:cs="Times New Roman"/>
                <w:color w:val="FF0000"/>
              </w:rPr>
            </w:pPr>
            <w:r w:rsidRPr="00E32769">
              <w:rPr>
                <w:rFonts w:ascii="Times New Roman" w:hAnsi="Times New Roman" w:cs="Times New Roman"/>
                <w:color w:val="FF0000"/>
              </w:rPr>
              <w:t xml:space="preserve">-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bổ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sung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chức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năng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“Chi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liệt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kê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/User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đăng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ký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vụ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đăng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ký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iề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đã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hanh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oá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hanh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oá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Khuyễn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mãi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Giảm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hẹn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thanh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toán</w:t>
            </w:r>
            <w:proofErr w:type="spellEnd"/>
            <w:r w:rsidR="00F92767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F92767" w:rsidRPr="00E32769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="00F92767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F92767" w:rsidRPr="00E32769">
              <w:rPr>
                <w:rFonts w:ascii="Times New Roman" w:hAnsi="Times New Roman" w:cs="Times New Roman"/>
                <w:color w:val="FF0000"/>
              </w:rPr>
              <w:t>thi</w:t>
            </w:r>
            <w:proofErr w:type="spellEnd"/>
            <w:r w:rsidR="00F92767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F92767" w:rsidRPr="00E32769">
              <w:rPr>
                <w:rFonts w:ascii="Times New Roman" w:hAnsi="Times New Roman" w:cs="Times New Roman"/>
                <w:color w:val="FF0000"/>
              </w:rPr>
              <w:t>đăng</w:t>
            </w:r>
            <w:proofErr w:type="spellEnd"/>
            <w:r w:rsidR="00F92767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F92767" w:rsidRPr="00E32769">
              <w:rPr>
                <w:rFonts w:ascii="Times New Roman" w:hAnsi="Times New Roman" w:cs="Times New Roman"/>
                <w:color w:val="FF0000"/>
              </w:rPr>
              <w:t>ký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ê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/ID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nhà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cung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cấ</w:t>
            </w:r>
            <w:r w:rsidR="00BD5600" w:rsidRPr="00E32769">
              <w:rPr>
                <w:rFonts w:ascii="Times New Roman" w:hAnsi="Times New Roman" w:cs="Times New Roman"/>
                <w:color w:val="FF0000"/>
              </w:rPr>
              <w:t>p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nhiều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nhà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cung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cấp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cùng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1 DV), </w:t>
            </w:r>
            <w:proofErr w:type="spellStart"/>
            <w:r w:rsidR="00255037"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255037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255037" w:rsidRPr="00E32769">
              <w:rPr>
                <w:rFonts w:ascii="Times New Roman" w:hAnsi="Times New Roman" w:cs="Times New Roman"/>
                <w:color w:val="FF0000"/>
              </w:rPr>
              <w:t>bán</w:t>
            </w:r>
            <w:proofErr w:type="spellEnd"/>
            <w:r w:rsidR="00255037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vốn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Lợi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nhuận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gộp</w:t>
            </w:r>
            <w:proofErr w:type="spellEnd"/>
            <w:r w:rsidR="00766A32" w:rsidRPr="00E32769">
              <w:rPr>
                <w:rFonts w:ascii="Times New Roman" w:hAnsi="Times New Roman" w:cs="Times New Roman"/>
                <w:color w:val="FF0000"/>
              </w:rPr>
              <w:t>.</w:t>
            </w:r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“Chi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tiết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này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cũng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Lọc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&amp; </w:t>
            </w:r>
            <w:proofErr w:type="spellStart"/>
            <w:r w:rsidR="00BD5600" w:rsidRPr="00E32769">
              <w:rPr>
                <w:rFonts w:ascii="Times New Roman" w:hAnsi="Times New Roman" w:cs="Times New Roman"/>
                <w:color w:val="FF0000"/>
              </w:rPr>
              <w:t>Xuất</w:t>
            </w:r>
            <w:proofErr w:type="spellEnd"/>
            <w:r w:rsidR="00BD5600" w:rsidRPr="00E32769">
              <w:rPr>
                <w:rFonts w:ascii="Times New Roman" w:hAnsi="Times New Roman" w:cs="Times New Roman"/>
                <w:color w:val="FF0000"/>
              </w:rPr>
              <w:t xml:space="preserve"> Excel</w:t>
            </w:r>
            <w:r w:rsidR="00F92767" w:rsidRPr="00E32769">
              <w:rPr>
                <w:rFonts w:ascii="Times New Roman" w:hAnsi="Times New Roman" w:cs="Times New Roman"/>
                <w:color w:val="FF0000"/>
              </w:rPr>
              <w:t>.</w:t>
            </w:r>
          </w:p>
          <w:p w14:paraId="65DB5868" w14:textId="77777777" w:rsidR="006C1FCF" w:rsidRDefault="00C55AAB" w:rsidP="006C1F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“</w:t>
            </w:r>
            <w:proofErr w:type="spellStart"/>
            <w:r>
              <w:rPr>
                <w:rFonts w:ascii="Times New Roman" w:hAnsi="Times New Roman" w:cs="Times New Roman"/>
              </w:rPr>
              <w:t>C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t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ập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ật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êm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ác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ần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bổ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ung ở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gạch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ầu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dòng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ứ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1 (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ân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ự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ụ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ách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ạng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ái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(“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ắp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, “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, “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ết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oạt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ộng</w:t>
            </w:r>
            <w:proofErr w:type="spellEnd"/>
            <w:r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</w:t>
            </w:r>
            <w:r w:rsidR="00DE064D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)</w:t>
            </w:r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gắn</w:t>
            </w:r>
            <w:proofErr w:type="spellEnd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à</w:t>
            </w:r>
            <w:proofErr w:type="spellEnd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ung</w:t>
            </w:r>
            <w:proofErr w:type="spellEnd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ấp</w:t>
            </w:r>
            <w:proofErr w:type="spellEnd"/>
            <w:r w:rsidR="001E5454" w:rsidRPr="00696EF0">
              <w:rPr>
                <w:rFonts w:ascii="Times New Roman" w:hAnsi="Times New Roman" w:cs="Times New Roman"/>
                <w:color w:val="000000" w:themeColor="text1"/>
                <w:highlight w:val="green"/>
              </w:rPr>
              <w:t>,</w:t>
            </w:r>
            <w:r w:rsidR="001E5454" w:rsidRPr="00696EF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1E5454" w:rsidRPr="00E32769">
              <w:rPr>
                <w:rFonts w:ascii="Times New Roman" w:hAnsi="Times New Roman" w:cs="Times New Roman"/>
                <w:color w:val="FF0000"/>
              </w:rPr>
              <w:t>gắn</w:t>
            </w:r>
            <w:proofErr w:type="spellEnd"/>
            <w:r w:rsidR="001E5454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1E5454" w:rsidRPr="00E32769">
              <w:rPr>
                <w:rFonts w:ascii="Times New Roman" w:hAnsi="Times New Roman" w:cs="Times New Roman"/>
                <w:color w:val="FF0000"/>
              </w:rPr>
              <w:t>Đợt</w:t>
            </w:r>
            <w:proofErr w:type="spellEnd"/>
            <w:r w:rsidR="001E5454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1E5454" w:rsidRPr="00E32769">
              <w:rPr>
                <w:rFonts w:ascii="Times New Roman" w:hAnsi="Times New Roman" w:cs="Times New Roman"/>
                <w:color w:val="FF0000"/>
              </w:rPr>
              <w:t>thi</w:t>
            </w:r>
            <w:proofErr w:type="spellEnd"/>
            <w:r w:rsidR="001E5454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1E5454" w:rsidRPr="00E32769">
              <w:rPr>
                <w:rFonts w:ascii="Times New Roman" w:hAnsi="Times New Roman" w:cs="Times New Roman"/>
                <w:color w:val="FF0000"/>
              </w:rPr>
              <w:t>gắ</w:t>
            </w:r>
            <w:r w:rsidR="006C1FCF" w:rsidRPr="00E32769">
              <w:rPr>
                <w:rFonts w:ascii="Times New Roman" w:hAnsi="Times New Roman" w:cs="Times New Roman"/>
                <w:color w:val="FF0000"/>
              </w:rPr>
              <w:t>n</w:t>
            </w:r>
            <w:proofErr w:type="spellEnd"/>
            <w:r w:rsidR="006C1FCF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C1FCF" w:rsidRPr="00E32769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="006C1FCF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C1FCF" w:rsidRPr="00E32769">
              <w:rPr>
                <w:rFonts w:ascii="Times New Roman" w:hAnsi="Times New Roman" w:cs="Times New Roman"/>
                <w:color w:val="FF0000"/>
              </w:rPr>
              <w:t>thi</w:t>
            </w:r>
            <w:proofErr w:type="spellEnd"/>
            <w:r w:rsidR="006C1FCF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6C1FCF"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6C1FCF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C1FCF" w:rsidRPr="00E32769">
              <w:rPr>
                <w:rFonts w:ascii="Times New Roman" w:hAnsi="Times New Roman" w:cs="Times New Roman"/>
                <w:color w:val="FF0000"/>
              </w:rPr>
              <w:t>vốn</w:t>
            </w:r>
            <w:proofErr w:type="spellEnd"/>
            <w:r w:rsidR="006C1FCF" w:rsidRPr="00E32769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="006C1FCF"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6C1FCF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C1FCF" w:rsidRPr="00E32769">
              <w:rPr>
                <w:rFonts w:ascii="Times New Roman" w:hAnsi="Times New Roman" w:cs="Times New Roman"/>
                <w:color w:val="FF0000"/>
              </w:rPr>
              <w:t>bán</w:t>
            </w:r>
            <w:proofErr w:type="spellEnd"/>
            <w:r w:rsidR="006C1FCF" w:rsidRPr="00E32769">
              <w:rPr>
                <w:rFonts w:ascii="Times New Roman" w:hAnsi="Times New Roman" w:cs="Times New Roman"/>
                <w:color w:val="FF0000"/>
              </w:rPr>
              <w:t>.</w:t>
            </w:r>
          </w:p>
        </w:tc>
      </w:tr>
      <w:tr w:rsidR="008162B7" w14:paraId="0D7167AA" w14:textId="77777777" w:rsidTr="00F70481">
        <w:tc>
          <w:tcPr>
            <w:tcW w:w="588" w:type="dxa"/>
          </w:tcPr>
          <w:p w14:paraId="40259949" w14:textId="77777777" w:rsidR="008162B7" w:rsidRDefault="008162B7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7D765624" w14:textId="77777777" w:rsidR="008162B7" w:rsidRDefault="00BC139D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u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ụ</w:t>
            </w:r>
            <w:proofErr w:type="spellEnd"/>
          </w:p>
        </w:tc>
        <w:tc>
          <w:tcPr>
            <w:tcW w:w="2510" w:type="dxa"/>
          </w:tcPr>
          <w:p w14:paraId="3FD38E00" w14:textId="77777777" w:rsidR="008162B7" w:rsidRDefault="00BC139D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Đ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Loạ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ý</w:t>
            </w:r>
            <w:proofErr w:type="spellEnd"/>
          </w:p>
        </w:tc>
        <w:tc>
          <w:tcPr>
            <w:tcW w:w="4860" w:type="dxa"/>
          </w:tcPr>
          <w:p w14:paraId="31FB77A2" w14:textId="77777777" w:rsidR="008162B7" w:rsidRDefault="00D50774" w:rsidP="00D50774">
            <w:pPr>
              <w:pStyle w:val="oancuaDanhsach"/>
              <w:numPr>
                <w:ilvl w:val="0"/>
                <w:numId w:val="10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Mu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ụ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uyễ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ị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="00234CE7">
              <w:rPr>
                <w:rFonts w:ascii="Times New Roman" w:hAnsi="Times New Roman" w:cs="Times New Roman"/>
              </w:rPr>
              <w:t xml:space="preserve">(GV </w:t>
            </w:r>
            <w:proofErr w:type="spellStart"/>
            <w:r w:rsidR="00234CE7">
              <w:rPr>
                <w:rFonts w:ascii="Times New Roman" w:hAnsi="Times New Roman" w:cs="Times New Roman"/>
              </w:rPr>
              <w:t>có</w:t>
            </w:r>
            <w:proofErr w:type="spellEnd"/>
            <w:r w:rsidR="00234CE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34CE7">
              <w:rPr>
                <w:rFonts w:ascii="Times New Roman" w:hAnsi="Times New Roman" w:cs="Times New Roman"/>
              </w:rPr>
              <w:t>sẵn</w:t>
            </w:r>
            <w:proofErr w:type="spellEnd"/>
            <w:r w:rsidR="00234CE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34CE7">
              <w:rPr>
                <w:rFonts w:ascii="Times New Roman" w:hAnsi="Times New Roman" w:cs="Times New Roman"/>
              </w:rPr>
              <w:t>thông</w:t>
            </w:r>
            <w:proofErr w:type="spellEnd"/>
            <w:r w:rsidR="00234CE7">
              <w:rPr>
                <w:rFonts w:ascii="Times New Roman" w:hAnsi="Times New Roman" w:cs="Times New Roman"/>
              </w:rPr>
              <w:t xml:space="preserve"> tin)</w:t>
            </w:r>
          </w:p>
          <w:p w14:paraId="17294F55" w14:textId="77777777" w:rsidR="00234CE7" w:rsidRDefault="001E5454" w:rsidP="00234CE7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B9A9B9F" wp14:editId="4550E17A">
                  <wp:extent cx="2948940" cy="1658620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D51C50" w14:textId="77777777" w:rsidR="00693503" w:rsidRDefault="00693503" w:rsidP="00234CE7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AE6EECF" wp14:editId="18646287">
                  <wp:extent cx="2948940" cy="165862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ABF7E3" w14:textId="77777777" w:rsidR="00234CE7" w:rsidRPr="00D50774" w:rsidRDefault="009F0106" w:rsidP="00D50774">
            <w:pPr>
              <w:pStyle w:val="oancuaDanhsach"/>
              <w:numPr>
                <w:ilvl w:val="0"/>
                <w:numId w:val="10"/>
              </w:numPr>
              <w:ind w:left="342"/>
              <w:rPr>
                <w:rFonts w:ascii="Times New Roman" w:hAnsi="Times New Roman" w:cs="Times New Roman"/>
              </w:rPr>
            </w:pPr>
            <w:r w:rsidRPr="009F0106">
              <w:rPr>
                <w:rFonts w:ascii="Times New Roman" w:hAnsi="Times New Roman" w:cs="Times New Roman"/>
                <w:color w:val="FFC000"/>
              </w:rPr>
              <w:t xml:space="preserve">Test </w:t>
            </w:r>
            <w:proofErr w:type="spellStart"/>
            <w:r w:rsidRPr="009F0106">
              <w:rPr>
                <w:rFonts w:ascii="Times New Roman" w:hAnsi="Times New Roman" w:cs="Times New Roman"/>
                <w:color w:val="FFC000"/>
              </w:rPr>
              <w:t>thêm</w:t>
            </w:r>
            <w:proofErr w:type="spellEnd"/>
            <w:r w:rsidRPr="009F0106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9F0106">
              <w:rPr>
                <w:rFonts w:ascii="Times New Roman" w:hAnsi="Times New Roman" w:cs="Times New Roman"/>
                <w:color w:val="FFC000"/>
              </w:rPr>
              <w:t>khi</w:t>
            </w:r>
            <w:proofErr w:type="spellEnd"/>
            <w:r w:rsidRPr="009F0106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9F0106">
              <w:rPr>
                <w:rFonts w:ascii="Times New Roman" w:hAnsi="Times New Roman" w:cs="Times New Roman"/>
                <w:color w:val="FFC000"/>
              </w:rPr>
              <w:t>Xác</w:t>
            </w:r>
            <w:proofErr w:type="spellEnd"/>
            <w:r w:rsidRPr="009F0106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9F0106">
              <w:rPr>
                <w:rFonts w:ascii="Times New Roman" w:hAnsi="Times New Roman" w:cs="Times New Roman"/>
                <w:color w:val="FFC000"/>
              </w:rPr>
              <w:t>nhận</w:t>
            </w:r>
            <w:proofErr w:type="spellEnd"/>
            <w:r w:rsidRPr="009F0106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9F0106">
              <w:rPr>
                <w:rFonts w:ascii="Times New Roman" w:hAnsi="Times New Roman" w:cs="Times New Roman"/>
                <w:color w:val="FFC000"/>
              </w:rPr>
              <w:t>được</w:t>
            </w:r>
            <w:proofErr w:type="spellEnd"/>
          </w:p>
        </w:tc>
        <w:tc>
          <w:tcPr>
            <w:tcW w:w="5305" w:type="dxa"/>
          </w:tcPr>
          <w:p w14:paraId="58519C99" w14:textId="77777777" w:rsidR="00693503" w:rsidRDefault="00693503" w:rsidP="00693503">
            <w:pPr>
              <w:pStyle w:val="oancuaDanhsach"/>
              <w:numPr>
                <w:ilvl w:val="0"/>
                <w:numId w:val="11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Mu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ụ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  <w:r w:rsidR="0077584C">
              <w:rPr>
                <w:rFonts w:ascii="Times New Roman" w:hAnsi="Times New Roman" w:cs="Times New Roman"/>
              </w:rPr>
              <w:t>\”</w:t>
            </w:r>
            <w:proofErr w:type="spellStart"/>
            <w:r w:rsidR="0077584C">
              <w:rPr>
                <w:rFonts w:ascii="Times New Roman" w:hAnsi="Times New Roman" w:cs="Times New Roman"/>
              </w:rPr>
              <w:t>Thông</w:t>
            </w:r>
            <w:proofErr w:type="spellEnd"/>
            <w:r w:rsidR="0077584C"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 w:rsidR="0077584C">
              <w:rPr>
                <w:rFonts w:ascii="Times New Roman" w:hAnsi="Times New Roman" w:cs="Times New Roman"/>
              </w:rPr>
              <w:t>đăng</w:t>
            </w:r>
            <w:proofErr w:type="spellEnd"/>
            <w:r w:rsidR="0077584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7584C">
              <w:rPr>
                <w:rFonts w:ascii="Times New Roman" w:hAnsi="Times New Roman" w:cs="Times New Roman"/>
              </w:rPr>
              <w:t>ký</w:t>
            </w:r>
            <w:proofErr w:type="spellEnd"/>
            <w:r w:rsidR="0077584C">
              <w:rPr>
                <w:rFonts w:ascii="Times New Roman" w:hAnsi="Times New Roman" w:cs="Times New Roman"/>
              </w:rPr>
              <w:t>”</w:t>
            </w:r>
          </w:p>
          <w:p w14:paraId="4DF19151" w14:textId="77777777" w:rsidR="00693503" w:rsidRPr="00363670" w:rsidRDefault="00693503" w:rsidP="00693503">
            <w:pPr>
              <w:pStyle w:val="oancuaDanhsach"/>
              <w:ind w:left="342"/>
              <w:rPr>
                <w:rFonts w:ascii="Times New Roman" w:hAnsi="Times New Roman" w:cs="Times New Roman"/>
                <w:color w:val="000000" w:themeColor="text1"/>
              </w:rPr>
            </w:pPr>
            <w:r w:rsidRPr="00E32769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ưa</w:t>
            </w:r>
            <w:proofErr w:type="spellEnd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ực</w:t>
            </w:r>
            <w:proofErr w:type="spellEnd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iện</w:t>
            </w:r>
            <w:proofErr w:type="spellEnd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ính</w:t>
            </w:r>
            <w:proofErr w:type="spellEnd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ăng</w:t>
            </w:r>
            <w:proofErr w:type="spellEnd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ày</w:t>
            </w:r>
            <w:proofErr w:type="spellEnd"/>
            <w:r w:rsidRPr="00363670">
              <w:rPr>
                <w:rFonts w:ascii="Times New Roman" w:hAnsi="Times New Roman" w:cs="Times New Roman"/>
                <w:color w:val="000000" w:themeColor="text1"/>
                <w:highlight w:val="green"/>
              </w:rPr>
              <w:t>?</w:t>
            </w:r>
          </w:p>
          <w:p w14:paraId="4760B44E" w14:textId="77777777" w:rsidR="0077584C" w:rsidRPr="00E84006" w:rsidRDefault="00693503" w:rsidP="0077584C">
            <w:pPr>
              <w:pStyle w:val="oancuaDanhsach"/>
              <w:numPr>
                <w:ilvl w:val="0"/>
                <w:numId w:val="7"/>
              </w:numPr>
              <w:ind w:left="702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proofErr w:type="spellStart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ưa</w:t>
            </w:r>
            <w:proofErr w:type="spellEnd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ính</w:t>
            </w:r>
            <w:proofErr w:type="spellEnd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năng</w:t>
            </w:r>
            <w:proofErr w:type="spellEnd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ạo</w:t>
            </w:r>
            <w:proofErr w:type="spellEnd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ợt</w:t>
            </w:r>
            <w:proofErr w:type="spellEnd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i</w:t>
            </w:r>
            <w:proofErr w:type="spellEnd"/>
            <w:r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?</w:t>
            </w:r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gắn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ới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Dich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ụ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à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ung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ấp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ương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ứng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.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Lúc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ực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hiện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ăng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ký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ì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ần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ọn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ững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ợt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i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Ngày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i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tương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ứng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ới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Dịch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ụ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&amp; NCC </w:t>
            </w:r>
            <w:proofErr w:type="spellStart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ó</w:t>
            </w:r>
            <w:proofErr w:type="spellEnd"/>
            <w:r w:rsidR="0077584C" w:rsidRPr="00E84006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</w:p>
          <w:p w14:paraId="63F1F30B" w14:textId="77777777" w:rsidR="00693503" w:rsidRPr="008C13F2" w:rsidRDefault="002B2588" w:rsidP="00693503">
            <w:pPr>
              <w:pStyle w:val="oancuaDanhsach"/>
              <w:numPr>
                <w:ilvl w:val="0"/>
                <w:numId w:val="7"/>
              </w:numPr>
              <w:ind w:left="702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êm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“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ã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uyến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ãi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, “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ố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tiền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ảm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”, “Thanh </w:t>
            </w:r>
            <w:proofErr w:type="spellStart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toán</w:t>
            </w:r>
            <w:proofErr w:type="spellEnd"/>
            <w:r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>”.</w:t>
            </w:r>
            <w:r w:rsidR="00693503" w:rsidRPr="008C13F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</w:p>
          <w:p w14:paraId="5405DD9D" w14:textId="77777777" w:rsidR="0077584C" w:rsidRPr="00E32769" w:rsidRDefault="0077584C" w:rsidP="00693503">
            <w:pPr>
              <w:pStyle w:val="oancuaDanhsach"/>
              <w:numPr>
                <w:ilvl w:val="0"/>
                <w:numId w:val="7"/>
              </w:numPr>
              <w:ind w:left="70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iề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bá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)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đã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gắ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với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vụ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của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NCC </w:t>
            </w:r>
            <w:r w:rsidRPr="00E32769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nên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C5B4F" w:rsidRPr="00E32769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3C5B4F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C5B4F" w:rsidRPr="00E32769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3C5B4F"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tự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cập</w:t>
            </w:r>
            <w:proofErr w:type="spellEnd"/>
            <w:r w:rsidRPr="00E32769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E32769">
              <w:rPr>
                <w:rFonts w:ascii="Times New Roman" w:hAnsi="Times New Roman" w:cs="Times New Roman"/>
                <w:color w:val="FF0000"/>
              </w:rPr>
              <w:t>nhật</w:t>
            </w:r>
            <w:proofErr w:type="spellEnd"/>
            <w:r w:rsidR="003C5B4F" w:rsidRPr="00E32769">
              <w:rPr>
                <w:rFonts w:ascii="Times New Roman" w:hAnsi="Times New Roman" w:cs="Times New Roman"/>
                <w:color w:val="FF0000"/>
              </w:rPr>
              <w:t>?</w:t>
            </w:r>
          </w:p>
          <w:p w14:paraId="0013AA1A" w14:textId="77777777" w:rsidR="00693503" w:rsidRPr="00693503" w:rsidRDefault="004C645A" w:rsidP="00693503">
            <w:pPr>
              <w:pStyle w:val="oancuaDanhsach"/>
              <w:numPr>
                <w:ilvl w:val="0"/>
                <w:numId w:val="11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d</w:t>
            </w:r>
          </w:p>
        </w:tc>
      </w:tr>
      <w:tr w:rsidR="008162B7" w14:paraId="4D7EC9E3" w14:textId="77777777" w:rsidTr="00F70481">
        <w:tc>
          <w:tcPr>
            <w:tcW w:w="588" w:type="dxa"/>
          </w:tcPr>
          <w:p w14:paraId="52A28B6C" w14:textId="77777777" w:rsidR="008162B7" w:rsidRDefault="008162B7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40CB8B3D" w14:textId="77777777" w:rsidR="008162B7" w:rsidRDefault="00BC139D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anh </w:t>
            </w:r>
            <w:proofErr w:type="spellStart"/>
            <w:r>
              <w:rPr>
                <w:rFonts w:ascii="Times New Roman" w:hAnsi="Times New Roman" w:cs="Times New Roman"/>
              </w:rPr>
              <w:t>toán</w:t>
            </w:r>
            <w:proofErr w:type="spellEnd"/>
          </w:p>
        </w:tc>
        <w:tc>
          <w:tcPr>
            <w:tcW w:w="2510" w:type="dxa"/>
          </w:tcPr>
          <w:p w14:paraId="5BA98517" w14:textId="77777777" w:rsidR="008162B7" w:rsidRDefault="00BC139D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Đ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\Thanh </w:t>
            </w:r>
            <w:proofErr w:type="spellStart"/>
            <w:r>
              <w:rPr>
                <w:rFonts w:ascii="Times New Roman" w:hAnsi="Times New Roman" w:cs="Times New Roman"/>
              </w:rPr>
              <w:t>toán</w:t>
            </w:r>
            <w:proofErr w:type="spellEnd"/>
          </w:p>
        </w:tc>
        <w:tc>
          <w:tcPr>
            <w:tcW w:w="4860" w:type="dxa"/>
          </w:tcPr>
          <w:p w14:paraId="1163ACB5" w14:textId="77777777" w:rsidR="008162B7" w:rsidRPr="007229E2" w:rsidRDefault="0044621D" w:rsidP="0044621D">
            <w:pPr>
              <w:pStyle w:val="oancuaDanhsach"/>
              <w:numPr>
                <w:ilvl w:val="0"/>
                <w:numId w:val="12"/>
              </w:numPr>
              <w:ind w:left="342"/>
              <w:rPr>
                <w:rFonts w:ascii="Times New Roman" w:hAnsi="Times New Roman" w:cs="Times New Roman"/>
                <w:color w:val="3333FF"/>
              </w:rPr>
            </w:pPr>
            <w:r>
              <w:rPr>
                <w:rFonts w:ascii="Times New Roman" w:hAnsi="Times New Roman" w:cs="Times New Roman"/>
              </w:rPr>
              <w:t xml:space="preserve">“Thanh </w:t>
            </w:r>
            <w:proofErr w:type="spellStart"/>
            <w:r>
              <w:rPr>
                <w:rFonts w:ascii="Times New Roman" w:hAnsi="Times New Roman" w:cs="Times New Roman"/>
              </w:rPr>
              <w:t>toán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HV </w:t>
            </w:r>
            <w:proofErr w:type="spellStart"/>
            <w:r>
              <w:rPr>
                <w:rFonts w:ascii="Times New Roman" w:hAnsi="Times New Roman" w:cs="Times New Roman"/>
              </w:rPr>
              <w:t>Bù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ăn</w:t>
            </w:r>
            <w:proofErr w:type="spellEnd"/>
            <w:r>
              <w:rPr>
                <w:rFonts w:ascii="Times New Roman" w:hAnsi="Times New Roman" w:cs="Times New Roman"/>
              </w:rPr>
              <w:t xml:space="preserve"> Ba</w:t>
            </w:r>
            <w:r w:rsidR="007229E2">
              <w:rPr>
                <w:rFonts w:ascii="Times New Roman" w:hAnsi="Times New Roman" w:cs="Times New Roman"/>
              </w:rPr>
              <w:t xml:space="preserve"> </w:t>
            </w:r>
            <w:r w:rsidR="007229E2" w:rsidRPr="007229E2">
              <w:rPr>
                <w:rFonts w:ascii="Times New Roman" w:hAnsi="Times New Roman" w:cs="Times New Roman"/>
              </w:rPr>
              <w:sym w:font="Wingdings" w:char="F0E0"/>
            </w:r>
            <w:r w:rsidR="007229E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229E2" w:rsidRPr="007229E2">
              <w:rPr>
                <w:rFonts w:ascii="Times New Roman" w:hAnsi="Times New Roman" w:cs="Times New Roman"/>
                <w:color w:val="3333FF"/>
              </w:rPr>
              <w:t>Dữ</w:t>
            </w:r>
            <w:proofErr w:type="spellEnd"/>
            <w:r w:rsidR="007229E2" w:rsidRPr="007229E2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="007229E2" w:rsidRPr="007229E2">
              <w:rPr>
                <w:rFonts w:ascii="Times New Roman" w:hAnsi="Times New Roman" w:cs="Times New Roman"/>
                <w:color w:val="3333FF"/>
              </w:rPr>
              <w:t>liệu</w:t>
            </w:r>
            <w:proofErr w:type="spellEnd"/>
            <w:r w:rsidR="007229E2" w:rsidRPr="007229E2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="007229E2" w:rsidRPr="007229E2">
              <w:rPr>
                <w:rFonts w:ascii="Times New Roman" w:hAnsi="Times New Roman" w:cs="Times New Roman"/>
                <w:color w:val="3333FF"/>
              </w:rPr>
              <w:t>đổ</w:t>
            </w:r>
            <w:proofErr w:type="spellEnd"/>
            <w:r w:rsidR="007229E2" w:rsidRPr="007229E2">
              <w:rPr>
                <w:rFonts w:ascii="Times New Roman" w:hAnsi="Times New Roman" w:cs="Times New Roman"/>
                <w:color w:val="3333FF"/>
              </w:rPr>
              <w:t xml:space="preserve"> ra </w:t>
            </w:r>
            <w:proofErr w:type="spellStart"/>
            <w:r w:rsidR="007229E2" w:rsidRPr="007229E2">
              <w:rPr>
                <w:rFonts w:ascii="Times New Roman" w:hAnsi="Times New Roman" w:cs="Times New Roman"/>
                <w:color w:val="3333FF"/>
              </w:rPr>
              <w:t>chính</w:t>
            </w:r>
            <w:proofErr w:type="spellEnd"/>
            <w:r w:rsidR="007229E2" w:rsidRPr="007229E2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="007229E2" w:rsidRPr="007229E2">
              <w:rPr>
                <w:rFonts w:ascii="Times New Roman" w:hAnsi="Times New Roman" w:cs="Times New Roman"/>
                <w:color w:val="3333FF"/>
              </w:rPr>
              <w:t>xác</w:t>
            </w:r>
            <w:proofErr w:type="spellEnd"/>
          </w:p>
          <w:p w14:paraId="37E55E11" w14:textId="77777777" w:rsidR="007229E2" w:rsidRPr="0044621D" w:rsidRDefault="007229E2" w:rsidP="007229E2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E249B06" wp14:editId="3D5C280C">
                  <wp:extent cx="2948940" cy="1658620"/>
                  <wp:effectExtent l="0" t="0" r="381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56827F" w14:textId="77777777" w:rsidR="007229E2" w:rsidRDefault="007229E2" w:rsidP="007229E2">
            <w:pPr>
              <w:pStyle w:val="oancuaDanhsach"/>
              <w:numPr>
                <w:ilvl w:val="0"/>
                <w:numId w:val="12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“Thao </w:t>
            </w:r>
            <w:proofErr w:type="spellStart"/>
            <w:r>
              <w:rPr>
                <w:rFonts w:ascii="Times New Roman" w:hAnsi="Times New Roman" w:cs="Times New Roman"/>
              </w:rPr>
              <w:t>tác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12D9378D" w14:textId="77777777" w:rsidR="006B7913" w:rsidRDefault="006B7913" w:rsidP="006B7913">
            <w:pPr>
              <w:pStyle w:val="oancuaDanhsach"/>
              <w:ind w:left="342"/>
              <w:rPr>
                <w:rFonts w:ascii="Times New Roman" w:hAnsi="Times New Roman" w:cs="Times New Roman"/>
              </w:rPr>
            </w:pPr>
            <w:r w:rsidRPr="00A6101C">
              <w:rPr>
                <w:rFonts w:ascii="Times New Roman" w:hAnsi="Times New Roman" w:cs="Times New Roman"/>
                <w:highlight w:val="green"/>
              </w:rPr>
              <w:t xml:space="preserve">2a. Thanh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toán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toàn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bộ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Combo </w:t>
            </w:r>
            <w:r w:rsidRPr="00A6101C">
              <w:rPr>
                <w:rFonts w:ascii="Times New Roman" w:hAnsi="Times New Roman" w:cs="Times New Roman"/>
                <w:highlight w:val="green"/>
              </w:rPr>
              <w:sym w:font="Wingdings" w:char="F0E0"/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Báo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lỗi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và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dữ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liệu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thay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A6101C">
              <w:rPr>
                <w:rFonts w:ascii="Times New Roman" w:hAnsi="Times New Roman" w:cs="Times New Roman"/>
                <w:highlight w:val="green"/>
              </w:rPr>
              <w:t>đổi</w:t>
            </w:r>
            <w:proofErr w:type="spellEnd"/>
            <w:r w:rsidRPr="00A6101C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3234E7FA" w14:textId="77777777" w:rsidR="007229E2" w:rsidRDefault="009751AB" w:rsidP="007229E2">
            <w:r>
              <w:object w:dxaOrig="13200" w:dyaOrig="7845" w14:anchorId="1379194C">
                <v:shape id="_x0000_i1052" type="#_x0000_t75" style="width:231.5pt;height:138pt" o:ole="">
                  <v:imagedata r:id="rId74" o:title=""/>
                </v:shape>
                <o:OLEObject Type="Embed" ProgID="PBrush" ShapeID="_x0000_i1052" DrawAspect="Content" ObjectID="_1673874846" r:id="rId75"/>
              </w:object>
            </w:r>
          </w:p>
          <w:p w14:paraId="32B42DCC" w14:textId="77777777" w:rsidR="009751AB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7CC3048" wp14:editId="5F65126C">
                  <wp:extent cx="2948940" cy="165862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4DCBFE" w14:textId="77777777" w:rsidR="006B7913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3809206" wp14:editId="366ED363">
                  <wp:extent cx="2948940" cy="1658620"/>
                  <wp:effectExtent l="0" t="0" r="381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97A3CB" w14:textId="77777777" w:rsidR="006B7913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FF2ABD">
              <w:rPr>
                <w:rFonts w:ascii="Times New Roman" w:hAnsi="Times New Roman" w:cs="Times New Roman"/>
                <w:highlight w:val="green"/>
              </w:rPr>
              <w:t xml:space="preserve">2b. Thanh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toán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1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khóa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học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: </w:t>
            </w:r>
            <w:r w:rsidRPr="00FF2ABD">
              <w:rPr>
                <w:rFonts w:ascii="Times New Roman" w:hAnsi="Times New Roman" w:cs="Times New Roman"/>
                <w:highlight w:val="green"/>
              </w:rPr>
              <w:sym w:font="Wingdings" w:char="F0E0"/>
            </w:r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báo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Lỗi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và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dữ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liệu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không</w:t>
            </w:r>
            <w:proofErr w:type="spellEnd"/>
            <w:r w:rsidRPr="00FF2ABD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F2ABD">
              <w:rPr>
                <w:rFonts w:ascii="Times New Roman" w:hAnsi="Times New Roman" w:cs="Times New Roman"/>
                <w:highlight w:val="green"/>
              </w:rPr>
              <w:t>đổi</w:t>
            </w:r>
            <w:proofErr w:type="spellEnd"/>
          </w:p>
          <w:p w14:paraId="58737863" w14:textId="77777777" w:rsidR="006B7913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4B04352" wp14:editId="09139023">
                  <wp:extent cx="2948940" cy="1658620"/>
                  <wp:effectExtent l="0" t="0" r="381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DE5F68" w14:textId="77777777" w:rsidR="006B7913" w:rsidRDefault="006B7913" w:rsidP="007229E2">
            <w:r>
              <w:object w:dxaOrig="13365" w:dyaOrig="7905" w14:anchorId="4E8D3F0B">
                <v:shape id="_x0000_i1053" type="#_x0000_t75" style="width:232pt;height:137pt" o:ole="">
                  <v:imagedata r:id="rId79" o:title=""/>
                </v:shape>
                <o:OLEObject Type="Embed" ProgID="PBrush" ShapeID="_x0000_i1053" DrawAspect="Content" ObjectID="_1673874847" r:id="rId80"/>
              </w:object>
            </w:r>
          </w:p>
          <w:p w14:paraId="4DFEF2C5" w14:textId="77777777" w:rsidR="006B7913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BB868E8" wp14:editId="0C9D52F1">
                  <wp:extent cx="2948940" cy="1658620"/>
                  <wp:effectExtent l="0" t="0" r="381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B44F2D" w14:textId="77777777" w:rsidR="006B7913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A83A60B" wp14:editId="7785BA33">
                  <wp:extent cx="2948940" cy="1658620"/>
                  <wp:effectExtent l="0" t="0" r="381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4E427F" w14:textId="77777777" w:rsidR="006B7913" w:rsidRDefault="006B7913" w:rsidP="007229E2">
            <w:pPr>
              <w:rPr>
                <w:rFonts w:ascii="Times New Roman" w:hAnsi="Times New Roman" w:cs="Times New Roman"/>
              </w:rPr>
            </w:pPr>
            <w:r w:rsidRPr="001F1C94">
              <w:rPr>
                <w:rFonts w:ascii="Times New Roman" w:hAnsi="Times New Roman" w:cs="Times New Roman"/>
                <w:highlight w:val="green"/>
              </w:rPr>
              <w:t xml:space="preserve">2c. Thanh </w:t>
            </w:r>
            <w:proofErr w:type="spellStart"/>
            <w:r w:rsidRPr="001F1C94">
              <w:rPr>
                <w:rFonts w:ascii="Times New Roman" w:hAnsi="Times New Roman" w:cs="Times New Roman"/>
                <w:highlight w:val="green"/>
              </w:rPr>
              <w:t>toán</w:t>
            </w:r>
            <w:proofErr w:type="spellEnd"/>
            <w:r w:rsidRPr="001F1C94">
              <w:rPr>
                <w:rFonts w:ascii="Times New Roman" w:hAnsi="Times New Roman" w:cs="Times New Roman"/>
                <w:highlight w:val="green"/>
              </w:rPr>
              <w:t xml:space="preserve"> 1 </w:t>
            </w:r>
            <w:proofErr w:type="spellStart"/>
            <w:r w:rsidRPr="001F1C94">
              <w:rPr>
                <w:rFonts w:ascii="Times New Roman" w:hAnsi="Times New Roman" w:cs="Times New Roman"/>
                <w:highlight w:val="green"/>
              </w:rPr>
              <w:t>phần</w:t>
            </w:r>
            <w:proofErr w:type="spellEnd"/>
            <w:r w:rsidRPr="001F1C94">
              <w:rPr>
                <w:rFonts w:ascii="Times New Roman" w:hAnsi="Times New Roman" w:cs="Times New Roman"/>
                <w:highlight w:val="green"/>
              </w:rPr>
              <w:t xml:space="preserve"> Combo (HV Mai </w:t>
            </w:r>
            <w:proofErr w:type="spellStart"/>
            <w:r w:rsidRPr="001F1C94">
              <w:rPr>
                <w:rFonts w:ascii="Times New Roman" w:hAnsi="Times New Roman" w:cs="Times New Roman"/>
                <w:highlight w:val="green"/>
              </w:rPr>
              <w:t>Thị</w:t>
            </w:r>
            <w:proofErr w:type="spellEnd"/>
            <w:r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1F1C94">
              <w:rPr>
                <w:rFonts w:ascii="Times New Roman" w:hAnsi="Times New Roman" w:cs="Times New Roman"/>
                <w:highlight w:val="green"/>
              </w:rPr>
              <w:t>Lựu</w:t>
            </w:r>
            <w:proofErr w:type="spellEnd"/>
            <w:r w:rsidRPr="001F1C94">
              <w:rPr>
                <w:rFonts w:ascii="Times New Roman" w:hAnsi="Times New Roman" w:cs="Times New Roman"/>
                <w:highlight w:val="green"/>
              </w:rPr>
              <w:t xml:space="preserve">) </w:t>
            </w:r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4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triệu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/6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triệu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="00A674F9" w:rsidRPr="001F1C94">
              <w:rPr>
                <w:rFonts w:ascii="Times New Roman" w:hAnsi="Times New Roman" w:cs="Times New Roman"/>
                <w:highlight w:val="green"/>
              </w:rPr>
              <w:sym w:font="Wingdings" w:char="F0E0"/>
            </w:r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Combo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còn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nợ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2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triệu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.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Tuy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nhiên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,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vẫn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báo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Lỗi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và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chưa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rõ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các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combo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bên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dưới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là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A674F9" w:rsidRPr="001F1C94">
              <w:rPr>
                <w:rFonts w:ascii="Times New Roman" w:hAnsi="Times New Roman" w:cs="Times New Roman"/>
                <w:highlight w:val="green"/>
              </w:rPr>
              <w:t>gì</w:t>
            </w:r>
            <w:proofErr w:type="spellEnd"/>
            <w:r w:rsidR="00A674F9" w:rsidRPr="001F1C94">
              <w:rPr>
                <w:rFonts w:ascii="Times New Roman" w:hAnsi="Times New Roman" w:cs="Times New Roman"/>
                <w:highlight w:val="green"/>
              </w:rPr>
              <w:t>?</w:t>
            </w:r>
          </w:p>
          <w:p w14:paraId="7D59D11C" w14:textId="77777777" w:rsidR="006B7913" w:rsidRDefault="006B7913" w:rsidP="007229E2">
            <w:r>
              <w:object w:dxaOrig="13350" w:dyaOrig="8025" w14:anchorId="60453E4C">
                <v:shape id="_x0000_i1054" type="#_x0000_t75" style="width:231.5pt;height:139pt" o:ole="">
                  <v:imagedata r:id="rId83" o:title=""/>
                </v:shape>
                <o:OLEObject Type="Embed" ProgID="PBrush" ShapeID="_x0000_i1054" DrawAspect="Content" ObjectID="_1673874848" r:id="rId84"/>
              </w:object>
            </w:r>
          </w:p>
          <w:p w14:paraId="79B80A3E" w14:textId="77777777" w:rsidR="006B7913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B73C88B" wp14:editId="03E15BA9">
                  <wp:extent cx="2948940" cy="1658620"/>
                  <wp:effectExtent l="0" t="0" r="381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6DDC18" w14:textId="77777777" w:rsidR="006B7913" w:rsidRPr="007229E2" w:rsidRDefault="006B7913" w:rsidP="007229E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78609BB" wp14:editId="6C3032A2">
                  <wp:extent cx="2948940" cy="1658620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A14A08" w14:textId="77777777" w:rsidR="007229E2" w:rsidRPr="007229E2" w:rsidRDefault="007229E2" w:rsidP="007229E2">
            <w:pPr>
              <w:pStyle w:val="oancuaDanhsach"/>
              <w:numPr>
                <w:ilvl w:val="0"/>
                <w:numId w:val="12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j</w:t>
            </w:r>
            <w:proofErr w:type="spellEnd"/>
          </w:p>
          <w:p w14:paraId="37A1C90F" w14:textId="77777777" w:rsidR="007229E2" w:rsidRPr="007229E2" w:rsidRDefault="007229E2" w:rsidP="007229E2">
            <w:pPr>
              <w:ind w:left="-18"/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54AB081C" w14:textId="77777777" w:rsidR="001840DE" w:rsidRDefault="001840DE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2.”Thao </w:t>
            </w:r>
            <w:proofErr w:type="spellStart"/>
            <w:r>
              <w:rPr>
                <w:rFonts w:ascii="Times New Roman" w:hAnsi="Times New Roman" w:cs="Times New Roman"/>
              </w:rPr>
              <w:t>tác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</w:p>
          <w:p w14:paraId="4062F4D6" w14:textId="77777777" w:rsidR="008162B7" w:rsidRPr="00415FE4" w:rsidRDefault="001840DE" w:rsidP="00336283">
            <w:pPr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r w:rsidRPr="00415FE4">
              <w:rPr>
                <w:rFonts w:ascii="Times New Roman" w:hAnsi="Times New Roman" w:cs="Times New Roman"/>
                <w:color w:val="000000" w:themeColor="text1"/>
              </w:rPr>
              <w:sym w:font="Wingdings" w:char="F0E0"/>
            </w:r>
            <w:r w:rsidRPr="00415FE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báo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ỗi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i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ấn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Xác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ận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,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ầu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ra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ủa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ác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anh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toán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này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ẽ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ổ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ào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/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nằm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ở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âu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?</w:t>
            </w:r>
          </w:p>
          <w:p w14:paraId="2F578757" w14:textId="77777777" w:rsidR="001840DE" w:rsidRPr="00415FE4" w:rsidRDefault="001840DE" w:rsidP="001840DE">
            <w:pPr>
              <w:pStyle w:val="oancuaDanhsach"/>
              <w:numPr>
                <w:ilvl w:val="0"/>
                <w:numId w:val="4"/>
              </w:numPr>
              <w:ind w:left="342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2b)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ưa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anh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toán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1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dịch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vụ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ong</w:t>
            </w:r>
            <w:proofErr w:type="spellEnd"/>
            <w:r w:rsidRPr="00415FE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Combo</w:t>
            </w:r>
          </w:p>
          <w:p w14:paraId="4BEFE707" w14:textId="77777777" w:rsidR="001840DE" w:rsidRPr="001840DE" w:rsidRDefault="001840DE" w:rsidP="001840DE">
            <w:pPr>
              <w:pStyle w:val="oancuaDanhsach"/>
              <w:numPr>
                <w:ilvl w:val="0"/>
                <w:numId w:val="4"/>
              </w:numPr>
              <w:ind w:left="342"/>
              <w:rPr>
                <w:rFonts w:ascii="Times New Roman" w:hAnsi="Times New Roman" w:cs="Times New Roman"/>
              </w:rPr>
            </w:pPr>
            <w:r w:rsidRPr="001840DE">
              <w:rPr>
                <w:rFonts w:ascii="Times New Roman" w:hAnsi="Times New Roman" w:cs="Times New Roman"/>
                <w:color w:val="FF0000"/>
              </w:rPr>
              <w:t xml:space="preserve">2c)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rõ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Combo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nhỏ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ý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nghĩa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1840DE">
              <w:rPr>
                <w:rFonts w:ascii="Times New Roman" w:hAnsi="Times New Roman" w:cs="Times New Roman"/>
                <w:color w:val="FF0000"/>
              </w:rPr>
              <w:t>gì</w:t>
            </w:r>
            <w:proofErr w:type="spellEnd"/>
            <w:r w:rsidRPr="001840DE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8162B7" w14:paraId="2C0944C2" w14:textId="77777777" w:rsidTr="00F70481">
        <w:tc>
          <w:tcPr>
            <w:tcW w:w="588" w:type="dxa"/>
          </w:tcPr>
          <w:p w14:paraId="1413FB36" w14:textId="77777777" w:rsidR="008162B7" w:rsidRDefault="008162B7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D98EFC0" w14:textId="77777777" w:rsidR="008162B7" w:rsidRDefault="005C08B4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uy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ãi</w:t>
            </w:r>
            <w:proofErr w:type="spellEnd"/>
          </w:p>
        </w:tc>
        <w:tc>
          <w:tcPr>
            <w:tcW w:w="2510" w:type="dxa"/>
          </w:tcPr>
          <w:p w14:paraId="4F328E3D" w14:textId="77777777" w:rsidR="008162B7" w:rsidRDefault="005C08B4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ng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Khá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M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uy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ãi</w:t>
            </w:r>
            <w:proofErr w:type="spellEnd"/>
          </w:p>
        </w:tc>
        <w:tc>
          <w:tcPr>
            <w:tcW w:w="4860" w:type="dxa"/>
          </w:tcPr>
          <w:p w14:paraId="61878CCE" w14:textId="77777777" w:rsidR="0058276D" w:rsidRDefault="0058276D" w:rsidP="0058276D">
            <w:pPr>
              <w:pStyle w:val="oancuaDanhsach"/>
              <w:numPr>
                <w:ilvl w:val="0"/>
                <w:numId w:val="13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>” (Add)</w:t>
            </w:r>
            <w:r w:rsidR="003E5D9F">
              <w:rPr>
                <w:rFonts w:ascii="Times New Roman" w:hAnsi="Times New Roman" w:cs="Times New Roman"/>
              </w:rPr>
              <w:t xml:space="preserve"> </w:t>
            </w:r>
          </w:p>
          <w:p w14:paraId="2831A217" w14:textId="77777777" w:rsidR="00606B4B" w:rsidRDefault="00606B4B" w:rsidP="00606B4B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o </w:t>
            </w:r>
            <w:proofErr w:type="spellStart"/>
            <w:r>
              <w:rPr>
                <w:rFonts w:ascii="Times New Roman" w:hAnsi="Times New Roman" w:cs="Times New Roman"/>
              </w:rPr>
              <w:t>chi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ler</w:t>
            </w:r>
            <w:proofErr w:type="spellEnd"/>
            <w:r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</w:rPr>
              <w:t>Xu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</w:rPr>
              <w:t>theo</w:t>
            </w:r>
            <w:proofErr w:type="spellEnd"/>
            <w:r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ền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13240B60" w14:textId="77777777" w:rsidR="00606B4B" w:rsidRDefault="00606B4B" w:rsidP="00606B4B">
            <w:r>
              <w:object w:dxaOrig="7035" w:dyaOrig="7155" w14:anchorId="101359AE">
                <v:shape id="_x0000_i1055" type="#_x0000_t75" style="width:233pt;height:176.5pt" o:ole="">
                  <v:imagedata r:id="rId87" o:title=""/>
                </v:shape>
                <o:OLEObject Type="Embed" ProgID="PBrush" ShapeID="_x0000_i1055" DrawAspect="Content" ObjectID="_1673874849" r:id="rId88"/>
              </w:object>
            </w:r>
          </w:p>
          <w:p w14:paraId="68D50C22" w14:textId="77777777" w:rsidR="00606B4B" w:rsidRPr="00606B4B" w:rsidRDefault="00606B4B" w:rsidP="00606B4B">
            <w:r>
              <w:object w:dxaOrig="4320" w:dyaOrig="1258" w14:anchorId="5164202E">
                <v:shape id="_x0000_i1056" type="#_x0000_t75" style="width:3in;height:63pt" o:ole="">
                  <v:imagedata r:id="rId89" o:title=""/>
                </v:shape>
                <o:OLEObject Type="Embed" ProgID="PBrush" ShapeID="_x0000_i1056" DrawAspect="Content" ObjectID="_1673874850" r:id="rId90"/>
              </w:object>
            </w:r>
          </w:p>
          <w:p w14:paraId="503F5F46" w14:textId="77777777" w:rsidR="00606B4B" w:rsidRDefault="00606B4B" w:rsidP="00606B4B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o</w:t>
            </w:r>
            <w:proofErr w:type="spellEnd"/>
            <w:r>
              <w:rPr>
                <w:rFonts w:ascii="Times New Roman" w:hAnsi="Times New Roman" w:cs="Times New Roman"/>
              </w:rPr>
              <w:t xml:space="preserve"> %</w:t>
            </w:r>
          </w:p>
          <w:p w14:paraId="2A36E1FD" w14:textId="77777777" w:rsidR="00606B4B" w:rsidRPr="00606B4B" w:rsidRDefault="000634F8" w:rsidP="00606B4B">
            <w:pPr>
              <w:rPr>
                <w:rFonts w:ascii="Times New Roman" w:hAnsi="Times New Roman" w:cs="Times New Roman"/>
              </w:rPr>
            </w:pPr>
            <w:r>
              <w:object w:dxaOrig="4320" w:dyaOrig="1252" w14:anchorId="093378DA">
                <v:shape id="_x0000_i1057" type="#_x0000_t75" style="width:3in;height:62pt" o:ole="">
                  <v:imagedata r:id="rId91" o:title=""/>
                </v:shape>
                <o:OLEObject Type="Embed" ProgID="PBrush" ShapeID="_x0000_i1057" DrawAspect="Content" ObjectID="_1673874851" r:id="rId92"/>
              </w:object>
            </w:r>
          </w:p>
          <w:p w14:paraId="16886D6C" w14:textId="77777777" w:rsidR="0058276D" w:rsidRPr="0058276D" w:rsidRDefault="0058276D" w:rsidP="0058276D">
            <w:pPr>
              <w:pStyle w:val="oancuaDanhsach"/>
              <w:rPr>
                <w:rFonts w:ascii="Times New Roman" w:hAnsi="Times New Roman" w:cs="Times New Roman"/>
              </w:rPr>
            </w:pPr>
          </w:p>
          <w:p w14:paraId="0ADA78CB" w14:textId="77777777" w:rsidR="006D3FE3" w:rsidRDefault="0058276D" w:rsidP="006D3FE3">
            <w:pPr>
              <w:pStyle w:val="oancuaDanhsach"/>
              <w:numPr>
                <w:ilvl w:val="0"/>
                <w:numId w:val="13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</w:t>
            </w:r>
            <w:r w:rsidR="00BC1D17">
              <w:rPr>
                <w:rFonts w:ascii="Times New Roman" w:hAnsi="Times New Roman" w:cs="Times New Roman"/>
              </w:rPr>
              <w:t>:</w:t>
            </w:r>
          </w:p>
          <w:p w14:paraId="7A58ABD4" w14:textId="77777777" w:rsidR="006D3FE3" w:rsidRPr="00E11B90" w:rsidRDefault="006D3FE3" w:rsidP="006D3FE3">
            <w:pPr>
              <w:pStyle w:val="oancuaDanhsach"/>
              <w:ind w:left="432"/>
              <w:rPr>
                <w:rFonts w:ascii="Times New Roman" w:hAnsi="Times New Roman" w:cs="Times New Roman"/>
                <w:highlight w:val="green"/>
              </w:rPr>
            </w:pPr>
            <w:r>
              <w:rPr>
                <w:rFonts w:ascii="Times New Roman" w:hAnsi="Times New Roman" w:cs="Times New Roman"/>
              </w:rPr>
              <w:t xml:space="preserve">2a.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Chưa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có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Mã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KM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được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sử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dụng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>:</w:t>
            </w:r>
          </w:p>
          <w:p w14:paraId="36C4EB0A" w14:textId="77777777" w:rsidR="00BC1D17" w:rsidRPr="00E11B90" w:rsidRDefault="00BC1D17" w:rsidP="00BC1D17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highlight w:val="green"/>
              </w:rPr>
            </w:pP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Thay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đổi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chiến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dịch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“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Xuân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Mới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” </w:t>
            </w:r>
            <w:r w:rsidRPr="00E11B90">
              <w:rPr>
                <w:rFonts w:ascii="Times New Roman" w:hAnsi="Times New Roman" w:cs="Times New Roman"/>
                <w:highlight w:val="green"/>
              </w:rPr>
              <w:sym w:font="Wingdings" w:char="F0E0"/>
            </w:r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Giá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&amp;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Thời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hạn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cập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nhật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đúng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,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Số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lượng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còn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lại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thì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vẫn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chưa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cập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nhật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E11B90">
              <w:rPr>
                <w:rFonts w:ascii="Times New Roman" w:hAnsi="Times New Roman" w:cs="Times New Roman"/>
                <w:highlight w:val="green"/>
              </w:rPr>
              <w:t>đúng</w:t>
            </w:r>
            <w:proofErr w:type="spellEnd"/>
            <w:r w:rsidRPr="00E11B90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3B799E66" w14:textId="77777777" w:rsidR="00BC1D17" w:rsidRDefault="00BC1D17" w:rsidP="00BC1D17">
            <w:r>
              <w:object w:dxaOrig="7215" w:dyaOrig="7410" w14:anchorId="16B00B81">
                <v:shape id="_x0000_i1058" type="#_x0000_t75" style="width:231.5pt;height:154pt" o:ole="">
                  <v:imagedata r:id="rId93" o:title=""/>
                </v:shape>
                <o:OLEObject Type="Embed" ProgID="PBrush" ShapeID="_x0000_i1058" DrawAspect="Content" ObjectID="_1673874852" r:id="rId94"/>
              </w:object>
            </w:r>
          </w:p>
          <w:p w14:paraId="43BE78A2" w14:textId="77777777" w:rsidR="00BC1D17" w:rsidRDefault="00BC1D17" w:rsidP="00BC1D17">
            <w:r>
              <w:object w:dxaOrig="4320" w:dyaOrig="1315" w14:anchorId="7AB61233">
                <v:shape id="_x0000_i1059" type="#_x0000_t75" style="width:3in;height:66.5pt" o:ole="">
                  <v:imagedata r:id="rId95" o:title=""/>
                </v:shape>
                <o:OLEObject Type="Embed" ProgID="PBrush" ShapeID="_x0000_i1059" DrawAspect="Content" ObjectID="_1673874853" r:id="rId96"/>
              </w:object>
            </w:r>
          </w:p>
          <w:p w14:paraId="7D26C6EC" w14:textId="77777777" w:rsidR="00BC1D17" w:rsidRDefault="00BC1D17" w:rsidP="00BC1D17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BC1D1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Tương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tự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như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trên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,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Số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lượng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còn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lại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không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thay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535C24">
              <w:rPr>
                <w:rFonts w:ascii="Times New Roman" w:hAnsi="Times New Roman" w:cs="Times New Roman"/>
                <w:highlight w:val="green"/>
              </w:rPr>
              <w:t>đổi</w:t>
            </w:r>
            <w:proofErr w:type="spellEnd"/>
            <w:r w:rsidRPr="00535C24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53AA5766" w14:textId="77777777" w:rsidR="00BC1D17" w:rsidRPr="00BC1D17" w:rsidRDefault="00BC1D17" w:rsidP="00BC1D17">
            <w:pPr>
              <w:rPr>
                <w:rFonts w:ascii="Times New Roman" w:hAnsi="Times New Roman" w:cs="Times New Roman"/>
              </w:rPr>
            </w:pPr>
            <w:r>
              <w:object w:dxaOrig="6780" w:dyaOrig="7095" w14:anchorId="35E53387">
                <v:shape id="_x0000_i1060" type="#_x0000_t75" style="width:232pt;height:164pt" o:ole="">
                  <v:imagedata r:id="rId97" o:title=""/>
                </v:shape>
                <o:OLEObject Type="Embed" ProgID="PBrush" ShapeID="_x0000_i1060" DrawAspect="Content" ObjectID="_1673874854" r:id="rId98"/>
              </w:object>
            </w:r>
          </w:p>
          <w:p w14:paraId="48E7D412" w14:textId="77777777" w:rsidR="003E5D9F" w:rsidRDefault="00BC1D17" w:rsidP="00BC1D17">
            <w:r>
              <w:object w:dxaOrig="4320" w:dyaOrig="1173" w14:anchorId="34F68568">
                <v:shape id="_x0000_i1061" type="#_x0000_t75" style="width:3in;height:59pt" o:ole="">
                  <v:imagedata r:id="rId99" o:title=""/>
                </v:shape>
                <o:OLEObject Type="Embed" ProgID="PBrush" ShapeID="_x0000_i1061" DrawAspect="Content" ObjectID="_1673874855" r:id="rId100"/>
              </w:object>
            </w:r>
          </w:p>
          <w:p w14:paraId="00BFA596" w14:textId="77777777" w:rsidR="006D3FE3" w:rsidRPr="009203EF" w:rsidRDefault="00EA1DB2" w:rsidP="00EA1DB2">
            <w:pPr>
              <w:rPr>
                <w:rFonts w:ascii="Times New Roman" w:hAnsi="Times New Roman" w:cs="Times New Roman"/>
                <w:highlight w:val="green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r w:rsidRPr="009203EF">
              <w:rPr>
                <w:rFonts w:ascii="Times New Roman" w:hAnsi="Times New Roman" w:cs="Times New Roman"/>
                <w:highlight w:val="green"/>
              </w:rPr>
              <w:t>2b. K</w:t>
            </w:r>
            <w:r w:rsidR="006D3FE3" w:rsidRPr="009203EF">
              <w:rPr>
                <w:rFonts w:ascii="Times New Roman" w:hAnsi="Times New Roman" w:cs="Times New Roman"/>
                <w:highlight w:val="green"/>
              </w:rPr>
              <w:t xml:space="preserve">hi </w:t>
            </w:r>
            <w:proofErr w:type="spellStart"/>
            <w:r w:rsidR="006D3FE3" w:rsidRPr="009203EF">
              <w:rPr>
                <w:rFonts w:ascii="Times New Roman" w:hAnsi="Times New Roman" w:cs="Times New Roman"/>
                <w:highlight w:val="green"/>
              </w:rPr>
              <w:t>đã</w:t>
            </w:r>
            <w:proofErr w:type="spellEnd"/>
            <w:r w:rsidR="006D3FE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6D3FE3" w:rsidRPr="009203EF">
              <w:rPr>
                <w:rFonts w:ascii="Times New Roman" w:hAnsi="Times New Roman" w:cs="Times New Roman"/>
                <w:highlight w:val="green"/>
              </w:rPr>
              <w:t>sử</w:t>
            </w:r>
            <w:proofErr w:type="spellEnd"/>
            <w:r w:rsidR="006D3FE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6D3FE3" w:rsidRPr="009203EF">
              <w:rPr>
                <w:rFonts w:ascii="Times New Roman" w:hAnsi="Times New Roman" w:cs="Times New Roman"/>
                <w:highlight w:val="green"/>
              </w:rPr>
              <w:t>dụng</w:t>
            </w:r>
            <w:proofErr w:type="spellEnd"/>
            <w:r w:rsidR="006D3FE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6D3FE3" w:rsidRPr="009203EF">
              <w:rPr>
                <w:rFonts w:ascii="Times New Roman" w:hAnsi="Times New Roman" w:cs="Times New Roman"/>
                <w:highlight w:val="green"/>
              </w:rPr>
              <w:t>mã</w:t>
            </w:r>
            <w:proofErr w:type="spellEnd"/>
            <w:r w:rsidR="006D3FE3" w:rsidRPr="009203EF">
              <w:rPr>
                <w:rFonts w:ascii="Times New Roman" w:hAnsi="Times New Roman" w:cs="Times New Roman"/>
                <w:highlight w:val="green"/>
              </w:rPr>
              <w:t xml:space="preserve"> KM:</w:t>
            </w:r>
          </w:p>
          <w:p w14:paraId="5340264F" w14:textId="77777777" w:rsidR="002166F9" w:rsidRPr="009203EF" w:rsidRDefault="00FE5C5F" w:rsidP="00CB45F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highlight w:val="green"/>
              </w:rPr>
            </w:pPr>
            <w:proofErr w:type="spellStart"/>
            <w:r w:rsidRPr="009203EF">
              <w:rPr>
                <w:rFonts w:ascii="Times New Roman" w:hAnsi="Times New Roman" w:cs="Times New Roman"/>
                <w:highlight w:val="green"/>
              </w:rPr>
              <w:t>Chiến</w:t>
            </w:r>
            <w:proofErr w:type="spellEnd"/>
            <w:r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9203EF">
              <w:rPr>
                <w:rFonts w:ascii="Times New Roman" w:hAnsi="Times New Roman" w:cs="Times New Roman"/>
                <w:highlight w:val="green"/>
              </w:rPr>
              <w:t>dịch</w:t>
            </w:r>
            <w:proofErr w:type="spellEnd"/>
            <w:r w:rsidRPr="009203EF">
              <w:rPr>
                <w:rFonts w:ascii="Times New Roman" w:hAnsi="Times New Roman" w:cs="Times New Roman"/>
                <w:highlight w:val="green"/>
              </w:rPr>
              <w:t xml:space="preserve"> “</w:t>
            </w:r>
            <w:proofErr w:type="spellStart"/>
            <w:r w:rsidRPr="009203EF">
              <w:rPr>
                <w:rFonts w:ascii="Times New Roman" w:hAnsi="Times New Roman" w:cs="Times New Roman"/>
                <w:highlight w:val="green"/>
              </w:rPr>
              <w:t>Xuân</w:t>
            </w:r>
            <w:proofErr w:type="spellEnd"/>
            <w:r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9203EF">
              <w:rPr>
                <w:rFonts w:ascii="Times New Roman" w:hAnsi="Times New Roman" w:cs="Times New Roman"/>
                <w:highlight w:val="green"/>
              </w:rPr>
              <w:t>Mới</w:t>
            </w:r>
            <w:proofErr w:type="spellEnd"/>
            <w:r w:rsidRPr="009203EF">
              <w:rPr>
                <w:rFonts w:ascii="Times New Roman" w:hAnsi="Times New Roman" w:cs="Times New Roman"/>
                <w:highlight w:val="green"/>
              </w:rPr>
              <w:t>”</w:t>
            </w:r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\HV Mai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Thị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Lựu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: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Báo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lỗi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khi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nhấn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Xác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3D35F3" w:rsidRPr="009203EF">
              <w:rPr>
                <w:rFonts w:ascii="Times New Roman" w:hAnsi="Times New Roman" w:cs="Times New Roman"/>
                <w:highlight w:val="green"/>
              </w:rPr>
              <w:t>nhận</w:t>
            </w:r>
            <w:proofErr w:type="spellEnd"/>
            <w:r w:rsidR="003D35F3" w:rsidRPr="009203EF">
              <w:rPr>
                <w:rFonts w:ascii="Times New Roman" w:hAnsi="Times New Roman" w:cs="Times New Roman"/>
                <w:highlight w:val="green"/>
              </w:rPr>
              <w:t xml:space="preserve">, </w:t>
            </w:r>
            <w:proofErr w:type="spellStart"/>
            <w:r w:rsidR="00815DEF" w:rsidRPr="009203EF">
              <w:rPr>
                <w:rFonts w:ascii="Times New Roman" w:hAnsi="Times New Roman" w:cs="Times New Roman"/>
                <w:highlight w:val="green"/>
              </w:rPr>
              <w:t>nhưng</w:t>
            </w:r>
            <w:proofErr w:type="spellEnd"/>
            <w:r w:rsidR="00815DEF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15DEF" w:rsidRPr="009203EF">
              <w:rPr>
                <w:rFonts w:ascii="Times New Roman" w:hAnsi="Times New Roman" w:cs="Times New Roman"/>
                <w:highlight w:val="green"/>
              </w:rPr>
              <w:t>vẫn</w:t>
            </w:r>
            <w:proofErr w:type="spellEnd"/>
            <w:r w:rsidR="00815DEF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15DEF" w:rsidRPr="009203EF">
              <w:rPr>
                <w:rFonts w:ascii="Times New Roman" w:hAnsi="Times New Roman" w:cs="Times New Roman"/>
                <w:highlight w:val="green"/>
              </w:rPr>
              <w:t>hiện</w:t>
            </w:r>
            <w:proofErr w:type="spellEnd"/>
            <w:r w:rsidR="00815DEF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15DEF" w:rsidRPr="009203EF">
              <w:rPr>
                <w:rFonts w:ascii="Times New Roman" w:hAnsi="Times New Roman" w:cs="Times New Roman"/>
                <w:highlight w:val="green"/>
              </w:rPr>
              <w:t>thông</w:t>
            </w:r>
            <w:proofErr w:type="spellEnd"/>
            <w:r w:rsidR="00815DEF" w:rsidRPr="009203EF">
              <w:rPr>
                <w:rFonts w:ascii="Times New Roman" w:hAnsi="Times New Roman" w:cs="Times New Roman"/>
                <w:highlight w:val="green"/>
              </w:rPr>
              <w:t xml:space="preserve"> tin </w:t>
            </w:r>
            <w:proofErr w:type="spellStart"/>
            <w:r w:rsidR="00815DEF" w:rsidRPr="009203EF">
              <w:rPr>
                <w:rFonts w:ascii="Times New Roman" w:hAnsi="Times New Roman" w:cs="Times New Roman"/>
                <w:highlight w:val="green"/>
              </w:rPr>
              <w:t>trong</w:t>
            </w:r>
            <w:proofErr w:type="spellEnd"/>
            <w:r w:rsidR="00815DEF" w:rsidRPr="009203EF">
              <w:rPr>
                <w:rFonts w:ascii="Times New Roman" w:hAnsi="Times New Roman" w:cs="Times New Roman"/>
                <w:highlight w:val="green"/>
              </w:rPr>
              <w:t xml:space="preserve"> “</w:t>
            </w:r>
            <w:proofErr w:type="spellStart"/>
            <w:r w:rsidR="001A5679" w:rsidRPr="009203EF">
              <w:rPr>
                <w:rFonts w:ascii="Times New Roman" w:hAnsi="Times New Roman" w:cs="Times New Roman"/>
                <w:highlight w:val="green"/>
              </w:rPr>
              <w:t>Học</w:t>
            </w:r>
            <w:proofErr w:type="spellEnd"/>
            <w:r w:rsidR="001A5679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A5679" w:rsidRPr="009203EF">
              <w:rPr>
                <w:rFonts w:ascii="Times New Roman" w:hAnsi="Times New Roman" w:cs="Times New Roman"/>
                <w:highlight w:val="green"/>
              </w:rPr>
              <w:t>viên</w:t>
            </w:r>
            <w:proofErr w:type="spellEnd"/>
            <w:r w:rsidR="001A5679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A5679" w:rsidRPr="009203EF">
              <w:rPr>
                <w:rFonts w:ascii="Times New Roman" w:hAnsi="Times New Roman" w:cs="Times New Roman"/>
                <w:highlight w:val="green"/>
              </w:rPr>
              <w:t>trong</w:t>
            </w:r>
            <w:proofErr w:type="spellEnd"/>
            <w:r w:rsidR="001A5679" w:rsidRPr="009203EF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A5679" w:rsidRPr="009203EF">
              <w:rPr>
                <w:rFonts w:ascii="Times New Roman" w:hAnsi="Times New Roman" w:cs="Times New Roman"/>
                <w:highlight w:val="green"/>
              </w:rPr>
              <w:t>khóa</w:t>
            </w:r>
            <w:proofErr w:type="spellEnd"/>
            <w:r w:rsidR="001A5679" w:rsidRPr="009203EF">
              <w:rPr>
                <w:rFonts w:ascii="Times New Roman" w:hAnsi="Times New Roman" w:cs="Times New Roman"/>
                <w:highlight w:val="green"/>
              </w:rPr>
              <w:t>”</w:t>
            </w:r>
            <w:r w:rsidR="00F344C9" w:rsidRPr="009203EF">
              <w:rPr>
                <w:rFonts w:ascii="Times New Roman" w:hAnsi="Times New Roman" w:cs="Times New Roman"/>
                <w:highlight w:val="green"/>
              </w:rPr>
              <w:t xml:space="preserve">. </w:t>
            </w:r>
          </w:p>
          <w:p w14:paraId="5F0A9517" w14:textId="77777777" w:rsidR="003D35F3" w:rsidRPr="002166F9" w:rsidRDefault="003D35F3" w:rsidP="00CB45F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068A592" wp14:editId="79A4B41E">
                  <wp:extent cx="2399639" cy="1658620"/>
                  <wp:effectExtent l="0" t="0" r="127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2003" cy="1660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068A58" w14:textId="77777777" w:rsidR="003D35F3" w:rsidRDefault="003D35F3" w:rsidP="003D35F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E9EDA42" wp14:editId="6F27FD73">
                  <wp:extent cx="2948940" cy="1658620"/>
                  <wp:effectExtent l="0" t="0" r="381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F61686" w14:textId="77777777" w:rsidR="00815DEF" w:rsidRPr="003D35F3" w:rsidRDefault="00815DEF" w:rsidP="003D35F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331F0F" wp14:editId="003B6D14">
                  <wp:extent cx="2948940" cy="1658620"/>
                  <wp:effectExtent l="0" t="0" r="381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CB1A99" w14:textId="77777777" w:rsidR="003D35F3" w:rsidRPr="003D35F3" w:rsidRDefault="003D35F3" w:rsidP="003D35F3">
            <w:pPr>
              <w:rPr>
                <w:rFonts w:ascii="Times New Roman" w:hAnsi="Times New Roman" w:cs="Times New Roman"/>
              </w:rPr>
            </w:pPr>
          </w:p>
          <w:p w14:paraId="3AC84C9A" w14:textId="77777777" w:rsidR="00FE5C5F" w:rsidRPr="00137E3C" w:rsidRDefault="00FE5C5F" w:rsidP="006D3FE3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highlight w:val="green"/>
              </w:rPr>
            </w:pPr>
            <w:proofErr w:type="spellStart"/>
            <w:r w:rsidRPr="00137E3C">
              <w:rPr>
                <w:rFonts w:ascii="Times New Roman" w:hAnsi="Times New Roman" w:cs="Times New Roman"/>
                <w:highlight w:val="green"/>
              </w:rPr>
              <w:t>Khách</w:t>
            </w:r>
            <w:proofErr w:type="spellEnd"/>
            <w:r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137E3C">
              <w:rPr>
                <w:rFonts w:ascii="Times New Roman" w:hAnsi="Times New Roman" w:cs="Times New Roman"/>
                <w:highlight w:val="green"/>
              </w:rPr>
              <w:t>hàng</w:t>
            </w:r>
            <w:proofErr w:type="spellEnd"/>
            <w:r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137E3C">
              <w:rPr>
                <w:rFonts w:ascii="Times New Roman" w:hAnsi="Times New Roman" w:cs="Times New Roman"/>
                <w:highlight w:val="green"/>
              </w:rPr>
              <w:t>giới</w:t>
            </w:r>
            <w:proofErr w:type="spellEnd"/>
            <w:r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137E3C">
              <w:rPr>
                <w:rFonts w:ascii="Times New Roman" w:hAnsi="Times New Roman" w:cs="Times New Roman"/>
                <w:highlight w:val="green"/>
              </w:rPr>
              <w:t>thiệu</w:t>
            </w:r>
            <w:proofErr w:type="spellEnd"/>
            <w:r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137E3C">
              <w:rPr>
                <w:rFonts w:ascii="Times New Roman" w:hAnsi="Times New Roman" w:cs="Times New Roman"/>
                <w:highlight w:val="green"/>
              </w:rPr>
              <w:t>khách</w:t>
            </w:r>
            <w:proofErr w:type="spellEnd"/>
            <w:r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137E3C">
              <w:rPr>
                <w:rFonts w:ascii="Times New Roman" w:hAnsi="Times New Roman" w:cs="Times New Roman"/>
                <w:highlight w:val="green"/>
              </w:rPr>
              <w:t>hàn</w:t>
            </w:r>
            <w:r w:rsidR="008F4E53" w:rsidRPr="00137E3C">
              <w:rPr>
                <w:rFonts w:ascii="Times New Roman" w:hAnsi="Times New Roman" w:cs="Times New Roman"/>
                <w:highlight w:val="green"/>
              </w:rPr>
              <w:t>g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\HV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Nguyễn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Thị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Định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="008F4E53" w:rsidRPr="00137E3C">
              <w:rPr>
                <w:rFonts w:ascii="Times New Roman" w:hAnsi="Times New Roman" w:cs="Times New Roman"/>
                <w:highlight w:val="green"/>
              </w:rPr>
              <w:sym w:font="Wingdings" w:char="F0E0"/>
            </w:r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Báo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lỗi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khi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Xác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nhận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và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do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giảm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25%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nên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ko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ảnh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hưởng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số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tiền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tuyệt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8F4E53" w:rsidRPr="00137E3C">
              <w:rPr>
                <w:rFonts w:ascii="Times New Roman" w:hAnsi="Times New Roman" w:cs="Times New Roman"/>
                <w:highlight w:val="green"/>
              </w:rPr>
              <w:t>đối</w:t>
            </w:r>
            <w:proofErr w:type="spellEnd"/>
            <w:r w:rsidR="008F4E53" w:rsidRPr="00137E3C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312F94E0" w14:textId="77777777" w:rsidR="008F4E53" w:rsidRDefault="008F4E53" w:rsidP="008F4E5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2D437AA" wp14:editId="22682C5C">
                  <wp:extent cx="2948940" cy="1658620"/>
                  <wp:effectExtent l="0" t="0" r="381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6F228E" w14:textId="77777777" w:rsidR="008F4E53" w:rsidRDefault="008F4E53" w:rsidP="008F4E5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17A7EBC" wp14:editId="235CA42A">
                  <wp:extent cx="2948940" cy="1658620"/>
                  <wp:effectExtent l="0" t="0" r="381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D5883" w14:textId="77777777" w:rsidR="008F4E53" w:rsidRDefault="008F4E53" w:rsidP="008F4E5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12A162" wp14:editId="49C5FEAF">
                  <wp:extent cx="2948940" cy="1658620"/>
                  <wp:effectExtent l="0" t="0" r="381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895289" w14:textId="77777777" w:rsidR="00925253" w:rsidRDefault="00925253" w:rsidP="008F4E53">
            <w:pPr>
              <w:rPr>
                <w:rFonts w:ascii="Times New Roman" w:hAnsi="Times New Roman" w:cs="Times New Roman"/>
              </w:rPr>
            </w:pPr>
          </w:p>
          <w:p w14:paraId="33302D68" w14:textId="77777777" w:rsidR="00925253" w:rsidRDefault="00925253" w:rsidP="008F4E53">
            <w:pPr>
              <w:rPr>
                <w:rFonts w:ascii="Times New Roman" w:hAnsi="Times New Roman" w:cs="Times New Roman"/>
              </w:rPr>
            </w:pP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Số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lượng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mã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KM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còn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lại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khi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đã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sử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dụng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01 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mã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>/</w:t>
            </w:r>
            <w:proofErr w:type="spellStart"/>
            <w:r w:rsidRPr="00F948BA">
              <w:rPr>
                <w:rFonts w:ascii="Times New Roman" w:hAnsi="Times New Roman" w:cs="Times New Roman"/>
                <w:highlight w:val="green"/>
              </w:rPr>
              <w:t>loại</w:t>
            </w:r>
            <w:proofErr w:type="spellEnd"/>
            <w:r w:rsidRPr="00F948BA">
              <w:rPr>
                <w:rFonts w:ascii="Times New Roman" w:hAnsi="Times New Roman" w:cs="Times New Roman"/>
                <w:highlight w:val="green"/>
              </w:rPr>
              <w:t xml:space="preserve"> KM</w:t>
            </w:r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r w:rsidR="001B1F8F" w:rsidRPr="00F948BA">
              <w:rPr>
                <w:rFonts w:ascii="Times New Roman" w:hAnsi="Times New Roman" w:cs="Times New Roman"/>
                <w:highlight w:val="green"/>
              </w:rPr>
              <w:sym w:font="Wingdings" w:char="F0E0"/>
            </w:r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Mã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còn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lại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của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%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chính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xác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,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số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tiền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chưa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chính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B1F8F" w:rsidRPr="00F948BA">
              <w:rPr>
                <w:rFonts w:ascii="Times New Roman" w:hAnsi="Times New Roman" w:cs="Times New Roman"/>
                <w:highlight w:val="green"/>
              </w:rPr>
              <w:t>xác</w:t>
            </w:r>
            <w:proofErr w:type="spellEnd"/>
            <w:r w:rsidR="001B1F8F" w:rsidRPr="00F948BA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5A4ACE3D" w14:textId="77777777" w:rsidR="00925253" w:rsidRPr="008F4E53" w:rsidRDefault="00925253" w:rsidP="008F4E53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BC86C1C" wp14:editId="62E838F3">
                  <wp:extent cx="2948940" cy="1658620"/>
                  <wp:effectExtent l="0" t="0" r="381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D6E3BD" w14:textId="77777777" w:rsidR="003E5D9F" w:rsidRPr="00882EC9" w:rsidRDefault="003E5D9F" w:rsidP="0058276D">
            <w:pPr>
              <w:pStyle w:val="oancuaDanhsach"/>
              <w:numPr>
                <w:ilvl w:val="0"/>
                <w:numId w:val="13"/>
              </w:numPr>
              <w:ind w:left="432"/>
              <w:rPr>
                <w:rFonts w:ascii="Times New Roman" w:hAnsi="Times New Roman" w:cs="Times New Roman"/>
                <w:highlight w:val="green"/>
              </w:rPr>
            </w:pPr>
            <w:r w:rsidRPr="00882EC9">
              <w:rPr>
                <w:rFonts w:ascii="Times New Roman" w:hAnsi="Times New Roman" w:cs="Times New Roman"/>
                <w:highlight w:val="green"/>
              </w:rPr>
              <w:t>Discount</w:t>
            </w:r>
            <w:r w:rsidR="001E1E24" w:rsidRPr="00882EC9">
              <w:rPr>
                <w:rFonts w:ascii="Times New Roman" w:hAnsi="Times New Roman" w:cs="Times New Roman"/>
                <w:highlight w:val="green"/>
              </w:rPr>
              <w:t xml:space="preserve"> (</w:t>
            </w:r>
            <w:proofErr w:type="spellStart"/>
            <w:r w:rsidR="001E1E24" w:rsidRPr="00882EC9">
              <w:rPr>
                <w:rFonts w:ascii="Times New Roman" w:hAnsi="Times New Roman" w:cs="Times New Roman"/>
                <w:highlight w:val="green"/>
              </w:rPr>
              <w:t>Danh</w:t>
            </w:r>
            <w:proofErr w:type="spellEnd"/>
            <w:r w:rsidR="001E1E24"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E1E24" w:rsidRPr="00882EC9">
              <w:rPr>
                <w:rFonts w:ascii="Times New Roman" w:hAnsi="Times New Roman" w:cs="Times New Roman"/>
                <w:highlight w:val="green"/>
              </w:rPr>
              <w:t>sách</w:t>
            </w:r>
            <w:proofErr w:type="spellEnd"/>
            <w:r w:rsidR="001E1E24"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E1E24" w:rsidRPr="00882EC9">
              <w:rPr>
                <w:rFonts w:ascii="Times New Roman" w:hAnsi="Times New Roman" w:cs="Times New Roman"/>
                <w:highlight w:val="green"/>
              </w:rPr>
              <w:t>khuyến</w:t>
            </w:r>
            <w:proofErr w:type="spellEnd"/>
            <w:r w:rsidR="001E1E24"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1E1E24" w:rsidRPr="00882EC9">
              <w:rPr>
                <w:rFonts w:ascii="Times New Roman" w:hAnsi="Times New Roman" w:cs="Times New Roman"/>
                <w:highlight w:val="green"/>
              </w:rPr>
              <w:t>mãi</w:t>
            </w:r>
            <w:proofErr w:type="spellEnd"/>
            <w:r w:rsidR="001E1E24" w:rsidRPr="00882EC9">
              <w:rPr>
                <w:rFonts w:ascii="Times New Roman" w:hAnsi="Times New Roman" w:cs="Times New Roman"/>
                <w:highlight w:val="green"/>
              </w:rPr>
              <w:t>)</w:t>
            </w:r>
          </w:p>
          <w:p w14:paraId="08EB7A84" w14:textId="77777777" w:rsidR="00A34647" w:rsidRDefault="00A34647" w:rsidP="00A34647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1DDA6C3" wp14:editId="2F532A35">
                  <wp:extent cx="2948940" cy="1658620"/>
                  <wp:effectExtent l="0" t="0" r="381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C7DDEA" w14:textId="77777777" w:rsidR="000A1192" w:rsidRDefault="000A1192" w:rsidP="000A1192">
            <w:pPr>
              <w:pStyle w:val="oancuaDanhsach"/>
              <w:numPr>
                <w:ilvl w:val="0"/>
                <w:numId w:val="4"/>
              </w:numPr>
              <w:ind w:left="52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ụ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KM </w:t>
            </w:r>
            <w:proofErr w:type="spellStart"/>
            <w:r>
              <w:rPr>
                <w:rFonts w:ascii="Times New Roman" w:hAnsi="Times New Roman" w:cs="Times New Roman"/>
              </w:rPr>
              <w:t>cò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ư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0A1192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</w:rPr>
              <w:t>M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ụng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r w:rsidRPr="000A1192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A1192">
              <w:rPr>
                <w:rFonts w:ascii="Times New Roman" w:hAnsi="Times New Roman" w:cs="Times New Roman"/>
                <w:color w:val="3333FF"/>
              </w:rPr>
              <w:t>Okie</w:t>
            </w:r>
          </w:p>
          <w:p w14:paraId="2A99412D" w14:textId="77777777" w:rsidR="000A1192" w:rsidRPr="000A1192" w:rsidRDefault="000A1192" w:rsidP="000A1192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48702E8" wp14:editId="6A874BFB">
                  <wp:extent cx="2948940" cy="1658620"/>
                  <wp:effectExtent l="0" t="0" r="381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662A79" w14:textId="77777777" w:rsidR="0058276D" w:rsidRDefault="000A1192" w:rsidP="000A1192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ia </w:t>
            </w:r>
            <w:proofErr w:type="spellStart"/>
            <w:r>
              <w:rPr>
                <w:rFonts w:ascii="Times New Roman" w:hAnsi="Times New Roman" w:cs="Times New Roman"/>
              </w:rPr>
              <w:t>h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điề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ỉ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ượng</w:t>
            </w:r>
            <w:proofErr w:type="spellEnd"/>
            <w:r>
              <w:rPr>
                <w:rFonts w:ascii="Times New Roman" w:hAnsi="Times New Roman" w:cs="Times New Roman"/>
              </w:rPr>
              <w:t xml:space="preserve"> KM </w:t>
            </w:r>
            <w:proofErr w:type="spellStart"/>
            <w:r>
              <w:rPr>
                <w:rFonts w:ascii="Times New Roman" w:hAnsi="Times New Roman" w:cs="Times New Roman"/>
              </w:rPr>
              <w:t>cò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0A1192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2EC9">
              <w:rPr>
                <w:rFonts w:ascii="Times New Roman" w:hAnsi="Times New Roman" w:cs="Times New Roman"/>
                <w:highlight w:val="green"/>
              </w:rPr>
              <w:t>Cập</w:t>
            </w:r>
            <w:proofErr w:type="spellEnd"/>
            <w:r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82EC9">
              <w:rPr>
                <w:rFonts w:ascii="Times New Roman" w:hAnsi="Times New Roman" w:cs="Times New Roman"/>
                <w:highlight w:val="green"/>
              </w:rPr>
              <w:t>nhậ</w:t>
            </w:r>
            <w:r w:rsidR="00612FD8" w:rsidRPr="00882EC9">
              <w:rPr>
                <w:rFonts w:ascii="Times New Roman" w:hAnsi="Times New Roman" w:cs="Times New Roman"/>
                <w:highlight w:val="green"/>
              </w:rPr>
              <w:t>t</w:t>
            </w:r>
            <w:proofErr w:type="spellEnd"/>
            <w:r w:rsidR="00612FD8"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612FD8" w:rsidRPr="00882EC9">
              <w:rPr>
                <w:rFonts w:ascii="Times New Roman" w:hAnsi="Times New Roman" w:cs="Times New Roman"/>
                <w:highlight w:val="green"/>
              </w:rPr>
              <w:t>sai</w:t>
            </w:r>
            <w:proofErr w:type="spellEnd"/>
            <w:r w:rsidR="00612FD8"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612FD8" w:rsidRPr="00882EC9">
              <w:rPr>
                <w:rFonts w:ascii="Times New Roman" w:hAnsi="Times New Roman" w:cs="Times New Roman"/>
                <w:highlight w:val="green"/>
              </w:rPr>
              <w:t>S</w:t>
            </w:r>
            <w:r w:rsidRPr="00882EC9">
              <w:rPr>
                <w:rFonts w:ascii="Times New Roman" w:hAnsi="Times New Roman" w:cs="Times New Roman"/>
                <w:highlight w:val="green"/>
              </w:rPr>
              <w:t>ố</w:t>
            </w:r>
            <w:proofErr w:type="spellEnd"/>
            <w:r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82EC9">
              <w:rPr>
                <w:rFonts w:ascii="Times New Roman" w:hAnsi="Times New Roman" w:cs="Times New Roman"/>
                <w:highlight w:val="green"/>
              </w:rPr>
              <w:t>lượ</w:t>
            </w:r>
            <w:r w:rsidR="00612FD8" w:rsidRPr="00882EC9">
              <w:rPr>
                <w:rFonts w:ascii="Times New Roman" w:hAnsi="Times New Roman" w:cs="Times New Roman"/>
                <w:highlight w:val="green"/>
              </w:rPr>
              <w:t>ng</w:t>
            </w:r>
            <w:proofErr w:type="spellEnd"/>
            <w:r w:rsidR="00612FD8"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="00612FD8" w:rsidRPr="00882EC9">
              <w:rPr>
                <w:rFonts w:ascii="Times New Roman" w:hAnsi="Times New Roman" w:cs="Times New Roman"/>
                <w:highlight w:val="green"/>
              </w:rPr>
              <w:t>m</w:t>
            </w:r>
            <w:r w:rsidRPr="00882EC9">
              <w:rPr>
                <w:rFonts w:ascii="Times New Roman" w:hAnsi="Times New Roman" w:cs="Times New Roman"/>
                <w:highlight w:val="green"/>
              </w:rPr>
              <w:t>ã</w:t>
            </w:r>
            <w:proofErr w:type="spellEnd"/>
            <w:r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82EC9">
              <w:rPr>
                <w:rFonts w:ascii="Times New Roman" w:hAnsi="Times New Roman" w:cs="Times New Roman"/>
                <w:highlight w:val="green"/>
              </w:rPr>
              <w:t>còn</w:t>
            </w:r>
            <w:proofErr w:type="spellEnd"/>
            <w:r w:rsidRPr="00882EC9">
              <w:rPr>
                <w:rFonts w:ascii="Times New Roman" w:hAnsi="Times New Roman" w:cs="Times New Roman"/>
                <w:highlight w:val="green"/>
              </w:rPr>
              <w:t xml:space="preserve"> </w:t>
            </w:r>
            <w:proofErr w:type="spellStart"/>
            <w:r w:rsidRPr="00882EC9">
              <w:rPr>
                <w:rFonts w:ascii="Times New Roman" w:hAnsi="Times New Roman" w:cs="Times New Roman"/>
                <w:highlight w:val="green"/>
              </w:rPr>
              <w:t>lại</w:t>
            </w:r>
            <w:proofErr w:type="spellEnd"/>
            <w:r w:rsidRPr="00882EC9">
              <w:rPr>
                <w:rFonts w:ascii="Times New Roman" w:hAnsi="Times New Roman" w:cs="Times New Roman"/>
                <w:highlight w:val="green"/>
              </w:rPr>
              <w:t>.</w:t>
            </w:r>
          </w:p>
          <w:p w14:paraId="6E78369A" w14:textId="77777777" w:rsidR="000A1192" w:rsidRDefault="000A1192" w:rsidP="000A1192">
            <w:r>
              <w:object w:dxaOrig="4320" w:dyaOrig="307" w14:anchorId="637AC3E2">
                <v:shape id="_x0000_i1062" type="#_x0000_t75" style="width:3in;height:15pt" o:ole="">
                  <v:imagedata r:id="rId110" o:title=""/>
                </v:shape>
                <o:OLEObject Type="Embed" ProgID="PBrush" ShapeID="_x0000_i1062" DrawAspect="Content" ObjectID="_1673874856" r:id="rId111"/>
              </w:object>
            </w:r>
          </w:p>
          <w:p w14:paraId="14D39933" w14:textId="77777777" w:rsidR="000A1192" w:rsidRDefault="000A1192" w:rsidP="000A1192">
            <w:r>
              <w:object w:dxaOrig="6765" w:dyaOrig="7095" w14:anchorId="77B99DEC">
                <v:shape id="_x0000_i1063" type="#_x0000_t75" style="width:232pt;height:163pt" o:ole="">
                  <v:imagedata r:id="rId112" o:title=""/>
                </v:shape>
                <o:OLEObject Type="Embed" ProgID="PBrush" ShapeID="_x0000_i1063" DrawAspect="Content" ObjectID="_1673874857" r:id="rId113"/>
              </w:object>
            </w:r>
          </w:p>
          <w:p w14:paraId="14A8F8B2" w14:textId="77777777" w:rsidR="000A1192" w:rsidRPr="000A1192" w:rsidRDefault="000A1192" w:rsidP="000A1192">
            <w:r>
              <w:object w:dxaOrig="4320" w:dyaOrig="422" w14:anchorId="26EC6B5C">
                <v:shape id="_x0000_i1064" type="#_x0000_t75" style="width:3in;height:20.5pt" o:ole="">
                  <v:imagedata r:id="rId114" o:title=""/>
                </v:shape>
                <o:OLEObject Type="Embed" ProgID="PBrush" ShapeID="_x0000_i1064" DrawAspect="Content" ObjectID="_1673874858" r:id="rId115"/>
              </w:object>
            </w:r>
          </w:p>
          <w:p w14:paraId="31597CDD" w14:textId="77777777" w:rsidR="0058276D" w:rsidRPr="007757F0" w:rsidRDefault="0058276D" w:rsidP="00CB45F1">
            <w:pPr>
              <w:pStyle w:val="oancuaDanhsach"/>
              <w:numPr>
                <w:ilvl w:val="0"/>
                <w:numId w:val="13"/>
              </w:numPr>
              <w:ind w:left="432"/>
              <w:rPr>
                <w:rFonts w:ascii="Times New Roman" w:hAnsi="Times New Roman" w:cs="Times New Roman"/>
                <w:color w:val="3333FF"/>
              </w:rPr>
            </w:pPr>
            <w:r w:rsidRPr="007757F0">
              <w:rPr>
                <w:rFonts w:ascii="Times New Roman" w:hAnsi="Times New Roman" w:cs="Times New Roman"/>
              </w:rPr>
              <w:t>Search, Sort</w:t>
            </w:r>
            <w:r w:rsidR="007757F0" w:rsidRPr="007757F0">
              <w:rPr>
                <w:rFonts w:ascii="Times New Roman" w:hAnsi="Times New Roman" w:cs="Times New Roman"/>
              </w:rPr>
              <w:t xml:space="preserve"> </w:t>
            </w:r>
            <w:r w:rsidR="007757F0" w:rsidRPr="007757F0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="007757F0" w:rsidRPr="007757F0">
              <w:rPr>
                <w:rFonts w:ascii="Times New Roman" w:hAnsi="Times New Roman" w:cs="Times New Roman"/>
                <w:color w:val="3333FF"/>
              </w:rPr>
              <w:t xml:space="preserve"> Okie </w:t>
            </w:r>
            <w:proofErr w:type="spellStart"/>
            <w:r w:rsidR="007757F0" w:rsidRPr="007757F0">
              <w:rPr>
                <w:rFonts w:ascii="Times New Roman" w:hAnsi="Times New Roman" w:cs="Times New Roman"/>
                <w:color w:val="3333FF"/>
              </w:rPr>
              <w:t>nhưng</w:t>
            </w:r>
            <w:proofErr w:type="spellEnd"/>
            <w:r w:rsidR="007757F0" w:rsidRPr="007757F0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="007757F0" w:rsidRPr="007757F0">
              <w:rPr>
                <w:rFonts w:ascii="Times New Roman" w:hAnsi="Times New Roman" w:cs="Times New Roman"/>
                <w:color w:val="3333FF"/>
              </w:rPr>
              <w:t>chỉ</w:t>
            </w:r>
            <w:proofErr w:type="spellEnd"/>
            <w:r w:rsidR="007757F0" w:rsidRPr="007757F0">
              <w:rPr>
                <w:rFonts w:ascii="Times New Roman" w:hAnsi="Times New Roman" w:cs="Times New Roman"/>
                <w:color w:val="3333FF"/>
              </w:rPr>
              <w:t xml:space="preserve"> Search </w:t>
            </w:r>
            <w:proofErr w:type="spellStart"/>
            <w:r w:rsidR="007757F0" w:rsidRPr="007757F0">
              <w:rPr>
                <w:rFonts w:ascii="Times New Roman" w:hAnsi="Times New Roman" w:cs="Times New Roman"/>
                <w:color w:val="3333FF"/>
              </w:rPr>
              <w:t>được</w:t>
            </w:r>
            <w:proofErr w:type="spellEnd"/>
            <w:r w:rsidR="007757F0" w:rsidRPr="007757F0">
              <w:rPr>
                <w:rFonts w:ascii="Times New Roman" w:hAnsi="Times New Roman" w:cs="Times New Roman"/>
                <w:color w:val="3333FF"/>
              </w:rPr>
              <w:t xml:space="preserve"> Code.</w:t>
            </w:r>
          </w:p>
          <w:p w14:paraId="5117E69A" w14:textId="77777777" w:rsidR="0058276D" w:rsidRPr="0058276D" w:rsidRDefault="0058276D" w:rsidP="0058276D">
            <w:pPr>
              <w:pStyle w:val="oancuaDanhsach"/>
              <w:numPr>
                <w:ilvl w:val="0"/>
                <w:numId w:val="13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ọc</w:t>
            </w:r>
            <w:proofErr w:type="spellEnd"/>
            <w:r w:rsidR="007757F0">
              <w:rPr>
                <w:rFonts w:ascii="Times New Roman" w:hAnsi="Times New Roman" w:cs="Times New Roman"/>
              </w:rPr>
              <w:t xml:space="preserve"> </w:t>
            </w:r>
            <w:r w:rsidR="007757F0" w:rsidRPr="007757F0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="007757F0" w:rsidRPr="007757F0">
              <w:rPr>
                <w:rFonts w:ascii="Times New Roman" w:hAnsi="Times New Roman" w:cs="Times New Roman"/>
                <w:color w:val="3333FF"/>
              </w:rPr>
              <w:t xml:space="preserve"> Okie</w:t>
            </w:r>
          </w:p>
        </w:tc>
        <w:tc>
          <w:tcPr>
            <w:tcW w:w="5305" w:type="dxa"/>
          </w:tcPr>
          <w:p w14:paraId="1CF68441" w14:textId="77777777" w:rsidR="000634F8" w:rsidRPr="006748D0" w:rsidRDefault="000634F8" w:rsidP="0033628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lastRenderedPageBreak/>
              <w:sym w:font="Wingdings" w:char="F0E0"/>
            </w:r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uyển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sang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iếng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Việt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o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ồng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ất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úp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ị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é</w:t>
            </w:r>
            <w:proofErr w:type="spellEnd"/>
            <w:r w:rsidRPr="006748D0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</w:p>
          <w:p w14:paraId="383C7114" w14:textId="77777777" w:rsidR="008162B7" w:rsidRDefault="000634F8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”Thêm”:</w:t>
            </w:r>
          </w:p>
          <w:p w14:paraId="01CAE057" w14:textId="77777777" w:rsidR="000634F8" w:rsidRPr="00A13790" w:rsidRDefault="000634F8" w:rsidP="0033628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êm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ngày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bắt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ầu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iệu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ực</w:t>
            </w:r>
            <w:proofErr w:type="spellEnd"/>
            <w:r w:rsidRPr="00A137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?</w:t>
            </w:r>
          </w:p>
          <w:p w14:paraId="5F0D1570" w14:textId="77777777" w:rsidR="00D91403" w:rsidRPr="0062739C" w:rsidRDefault="00ED63BA" w:rsidP="00BB095E">
            <w:pPr>
              <w:rPr>
                <w:rFonts w:ascii="Times New Roman" w:hAnsi="Times New Roman" w:cs="Times New Roman"/>
                <w:color w:val="FF0000"/>
              </w:rPr>
            </w:pPr>
            <w:r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9120DA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“Note” </w:t>
            </w:r>
            <w:r w:rsidR="007E24E6"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thay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bằng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Chiến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Saler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chọn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</w:t>
            </w:r>
            <w:r w:rsidR="007E24E6" w:rsidRPr="0062739C">
              <w:rPr>
                <w:rFonts w:ascii="Times New Roman" w:hAnsi="Times New Roman" w:cs="Times New Roman"/>
                <w:color w:val="FF0000"/>
              </w:rPr>
              <w:t>hiến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Saler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sẵ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nếu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KM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KH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thực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hiế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Saler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đồng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thời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>)</w:t>
            </w:r>
            <w:r w:rsidR="007E24E6" w:rsidRPr="0062739C">
              <w:rPr>
                <w:rFonts w:ascii="Times New Roman" w:hAnsi="Times New Roman" w:cs="Times New Roman"/>
                <w:color w:val="FF0000"/>
              </w:rPr>
              <w:t>.</w:t>
            </w:r>
          </w:p>
          <w:p w14:paraId="13FC4D7F" w14:textId="77777777" w:rsidR="00BB095E" w:rsidRPr="00574A60" w:rsidRDefault="00BB095E" w:rsidP="00BB095E">
            <w:pPr>
              <w:pStyle w:val="oancuaDanhsach"/>
              <w:numPr>
                <w:ilvl w:val="0"/>
                <w:numId w:val="7"/>
              </w:numPr>
              <w:ind w:left="342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ạo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Code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uyến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ãi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ay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vì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ệ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ống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ự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ấp</w:t>
            </w:r>
            <w:proofErr w:type="spellEnd"/>
            <w:r w:rsidRPr="00574A60">
              <w:rPr>
                <w:rFonts w:ascii="Times New Roman" w:hAnsi="Times New Roman" w:cs="Times New Roman"/>
                <w:color w:val="000000" w:themeColor="text1"/>
                <w:highlight w:val="green"/>
              </w:rPr>
              <w:t>?</w:t>
            </w:r>
          </w:p>
          <w:p w14:paraId="5135C984" w14:textId="77777777" w:rsidR="00D91403" w:rsidRPr="0062739C" w:rsidRDefault="000634F8" w:rsidP="00336283">
            <w:pPr>
              <w:rPr>
                <w:rFonts w:ascii="Times New Roman" w:hAnsi="Times New Roman" w:cs="Times New Roman"/>
                <w:color w:val="FF0000"/>
              </w:rPr>
            </w:pPr>
            <w:r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ại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mà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ì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ạo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vụ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thêm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E24E6" w:rsidRPr="0062739C">
              <w:rPr>
                <w:rFonts w:ascii="Times New Roman" w:hAnsi="Times New Roman" w:cs="Times New Roman"/>
                <w:color w:val="FF0000"/>
              </w:rPr>
              <w:t>“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Chiến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7E24E6" w:rsidRPr="0062739C">
              <w:rPr>
                <w:rFonts w:ascii="Times New Roman" w:hAnsi="Times New Roman" w:cs="Times New Roman"/>
                <w:color w:val="FF0000"/>
              </w:rPr>
              <w:t>Saler</w:t>
            </w:r>
            <w:proofErr w:type="spellEnd"/>
            <w:r w:rsidR="007E24E6" w:rsidRPr="0062739C">
              <w:rPr>
                <w:rFonts w:ascii="Times New Roman" w:hAnsi="Times New Roman" w:cs="Times New Roman"/>
                <w:color w:val="FF0000"/>
              </w:rPr>
              <w:t>”</w:t>
            </w:r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(bao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gồm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tê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hiế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Saler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None – Km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thuộc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hiế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-,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ự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ộ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giảm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vụ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ặ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biệt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Online</w:t>
            </w:r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hiế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riê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)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giảm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bớt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480A7B" w:rsidRPr="0062739C">
              <w:rPr>
                <w:rFonts w:ascii="Times New Roman" w:hAnsi="Times New Roman" w:cs="Times New Roman"/>
                <w:color w:val="FF0000"/>
              </w:rPr>
              <w:t>thao</w:t>
            </w:r>
            <w:proofErr w:type="spellEnd"/>
            <w:r w:rsidR="00480A7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480A7B" w:rsidRPr="0062739C">
              <w:rPr>
                <w:rFonts w:ascii="Times New Roman" w:hAnsi="Times New Roman" w:cs="Times New Roman"/>
                <w:color w:val="FF0000"/>
              </w:rPr>
              <w:t>tác</w:t>
            </w:r>
            <w:proofErr w:type="spellEnd"/>
            <w:r w:rsidR="00480A7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480A7B" w:rsidRPr="0062739C">
              <w:rPr>
                <w:rFonts w:ascii="Times New Roman" w:hAnsi="Times New Roman" w:cs="Times New Roman"/>
                <w:color w:val="FF0000"/>
              </w:rPr>
              <w:t>tay</w:t>
            </w:r>
            <w:proofErr w:type="spellEnd"/>
            <w:r w:rsidR="00480A7B" w:rsidRPr="0062739C">
              <w:rPr>
                <w:rFonts w:ascii="Times New Roman" w:hAnsi="Times New Roman" w:cs="Times New Roman"/>
                <w:color w:val="FF0000"/>
              </w:rPr>
              <w:t>?</w:t>
            </w:r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liệu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đán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hiế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dịc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Saler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xác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20BCB" w:rsidRPr="0062739C">
              <w:rPr>
                <w:rFonts w:ascii="Times New Roman" w:hAnsi="Times New Roman" w:cs="Times New Roman"/>
                <w:color w:val="FF0000"/>
              </w:rPr>
              <w:t>hơn</w:t>
            </w:r>
            <w:proofErr w:type="spellEnd"/>
            <w:r w:rsidR="00320BCB" w:rsidRPr="0062739C">
              <w:rPr>
                <w:rFonts w:ascii="Times New Roman" w:hAnsi="Times New Roman" w:cs="Times New Roman"/>
                <w:color w:val="FF0000"/>
              </w:rPr>
              <w:t>.</w:t>
            </w:r>
          </w:p>
          <w:p w14:paraId="1780B8A1" w14:textId="77777777" w:rsidR="00D91403" w:rsidRDefault="000634F8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“Update”</w:t>
            </w:r>
            <w:r w:rsidR="009120DA">
              <w:rPr>
                <w:rFonts w:ascii="Times New Roman" w:hAnsi="Times New Roman" w:cs="Times New Roman"/>
              </w:rPr>
              <w:t xml:space="preserve"> </w:t>
            </w:r>
          </w:p>
          <w:p w14:paraId="4037ACA4" w14:textId="2F36CF0A" w:rsidR="000634F8" w:rsidRDefault="00D91403" w:rsidP="00D914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a. </w:t>
            </w:r>
            <w:proofErr w:type="spellStart"/>
            <w:r w:rsidR="006D3FE3">
              <w:rPr>
                <w:rFonts w:ascii="Times New Roman" w:hAnsi="Times New Roman" w:cs="Times New Roman"/>
              </w:rPr>
              <w:t>Trường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FE3">
              <w:rPr>
                <w:rFonts w:ascii="Times New Roman" w:hAnsi="Times New Roman" w:cs="Times New Roman"/>
              </w:rPr>
              <w:t>hợp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FE3">
              <w:rPr>
                <w:rFonts w:ascii="Times New Roman" w:hAnsi="Times New Roman" w:cs="Times New Roman"/>
              </w:rPr>
              <w:t>chưa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FE3">
              <w:rPr>
                <w:rFonts w:ascii="Times New Roman" w:hAnsi="Times New Roman" w:cs="Times New Roman"/>
              </w:rPr>
              <w:t>có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FE3">
              <w:rPr>
                <w:rFonts w:ascii="Times New Roman" w:hAnsi="Times New Roman" w:cs="Times New Roman"/>
              </w:rPr>
              <w:t>mã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KM </w:t>
            </w:r>
            <w:proofErr w:type="spellStart"/>
            <w:r w:rsidR="006D3FE3">
              <w:rPr>
                <w:rFonts w:ascii="Times New Roman" w:hAnsi="Times New Roman" w:cs="Times New Roman"/>
              </w:rPr>
              <w:t>nào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FE3">
              <w:rPr>
                <w:rFonts w:ascii="Times New Roman" w:hAnsi="Times New Roman" w:cs="Times New Roman"/>
              </w:rPr>
              <w:t>được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FE3">
              <w:rPr>
                <w:rFonts w:ascii="Times New Roman" w:hAnsi="Times New Roman" w:cs="Times New Roman"/>
              </w:rPr>
              <w:t>sử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FE3">
              <w:rPr>
                <w:rFonts w:ascii="Times New Roman" w:hAnsi="Times New Roman" w:cs="Times New Roman"/>
              </w:rPr>
              <w:t>dụng</w:t>
            </w:r>
            <w:proofErr w:type="spellEnd"/>
            <w:r w:rsidR="006D3FE3">
              <w:rPr>
                <w:rFonts w:ascii="Times New Roman" w:hAnsi="Times New Roman" w:cs="Times New Roman"/>
              </w:rPr>
              <w:t xml:space="preserve">: </w:t>
            </w:r>
            <w:r w:rsidR="006D3FE3" w:rsidRPr="006D3FE3">
              <w:rPr>
                <w:rFonts w:ascii="Times New Roman" w:hAnsi="Times New Roman" w:cs="Times New Roman"/>
              </w:rPr>
              <w:sym w:font="Wingdings" w:char="F0E0"/>
            </w:r>
            <w:r w:rsidR="006D3FE3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lượng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mã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lại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không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thay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đổi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thay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đổi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6D3FE3" w:rsidRPr="0062739C">
              <w:rPr>
                <w:rFonts w:ascii="Times New Roman" w:hAnsi="Times New Roman" w:cs="Times New Roman"/>
                <w:color w:val="FF0000"/>
              </w:rPr>
              <w:t>lượng</w:t>
            </w:r>
            <w:proofErr w:type="spellEnd"/>
            <w:r w:rsidR="006D3FE3" w:rsidRPr="0062739C">
              <w:rPr>
                <w:rFonts w:ascii="Times New Roman" w:hAnsi="Times New Roman" w:cs="Times New Roman"/>
                <w:color w:val="FF0000"/>
              </w:rPr>
              <w:t>?</w:t>
            </w:r>
            <w:r w:rsidR="008210C2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ã</w:t>
            </w:r>
            <w:proofErr w:type="spellEnd"/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8210C2" w:rsidRPr="008210C2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</w:p>
          <w:p w14:paraId="32E6D33D" w14:textId="77777777" w:rsidR="002166F9" w:rsidRDefault="002166F9" w:rsidP="002166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b. TH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ụ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ã</w:t>
            </w:r>
            <w:proofErr w:type="spellEnd"/>
            <w:r>
              <w:rPr>
                <w:rFonts w:ascii="Times New Roman" w:hAnsi="Times New Roman" w:cs="Times New Roman"/>
              </w:rPr>
              <w:t xml:space="preserve"> KM:</w:t>
            </w:r>
          </w:p>
          <w:p w14:paraId="617E2122" w14:textId="4A0074AC" w:rsidR="00E14620" w:rsidRDefault="008F4E53" w:rsidP="00925253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KM </w:t>
            </w:r>
            <w:proofErr w:type="spellStart"/>
            <w:r>
              <w:rPr>
                <w:rFonts w:ascii="Times New Roman" w:hAnsi="Times New Roman" w:cs="Times New Roman"/>
              </w:rPr>
              <w:t>giả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ền</w:t>
            </w:r>
            <w:proofErr w:type="spellEnd"/>
            <w:r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="002166F9">
              <w:rPr>
                <w:rFonts w:ascii="Times New Roman" w:hAnsi="Times New Roman" w:cs="Times New Roman"/>
              </w:rPr>
              <w:t>Gắn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mã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khi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đăng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ký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Khóa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học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cho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HV Mai </w:t>
            </w:r>
            <w:proofErr w:type="spellStart"/>
            <w:r w:rsidR="002166F9">
              <w:rPr>
                <w:rFonts w:ascii="Times New Roman" w:hAnsi="Times New Roman" w:cs="Times New Roman"/>
              </w:rPr>
              <w:t>Thị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166F9">
              <w:rPr>
                <w:rFonts w:ascii="Times New Roman" w:hAnsi="Times New Roman" w:cs="Times New Roman"/>
              </w:rPr>
              <w:t>Lựu</w:t>
            </w:r>
            <w:proofErr w:type="spellEnd"/>
            <w:r w:rsidR="002166F9">
              <w:rPr>
                <w:rFonts w:ascii="Times New Roman" w:hAnsi="Times New Roman" w:cs="Times New Roman"/>
              </w:rPr>
              <w:t xml:space="preserve"> </w:t>
            </w:r>
            <w:r w:rsidR="002166F9"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="002166F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2166F9" w:rsidRPr="0062739C">
              <w:rPr>
                <w:rFonts w:ascii="Times New Roman" w:hAnsi="Times New Roman" w:cs="Times New Roman"/>
                <w:color w:val="FF0000"/>
              </w:rPr>
              <w:t>Báo</w:t>
            </w:r>
            <w:proofErr w:type="spellEnd"/>
            <w:r w:rsidR="002166F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2166F9" w:rsidRPr="0062739C">
              <w:rPr>
                <w:rFonts w:ascii="Times New Roman" w:hAnsi="Times New Roman" w:cs="Times New Roman"/>
                <w:color w:val="FF0000"/>
              </w:rPr>
              <w:t>lỗi</w:t>
            </w:r>
            <w:proofErr w:type="spellEnd"/>
            <w:r w:rsidR="002166F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2166F9" w:rsidRPr="0062739C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="002166F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2166F9" w:rsidRPr="0062739C">
              <w:rPr>
                <w:rFonts w:ascii="Times New Roman" w:hAnsi="Times New Roman" w:cs="Times New Roman"/>
                <w:color w:val="FF0000"/>
              </w:rPr>
              <w:t>cập</w:t>
            </w:r>
            <w:proofErr w:type="spellEnd"/>
            <w:r w:rsidR="002166F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2166F9" w:rsidRPr="0062739C">
              <w:rPr>
                <w:rFonts w:ascii="Times New Roman" w:hAnsi="Times New Roman" w:cs="Times New Roman"/>
                <w:color w:val="FF0000"/>
              </w:rPr>
              <w:t>nhật</w:t>
            </w:r>
            <w:proofErr w:type="spellEnd"/>
            <w:r w:rsidR="002166F9" w:rsidRPr="0062739C">
              <w:rPr>
                <w:rFonts w:ascii="Times New Roman" w:hAnsi="Times New Roman" w:cs="Times New Roman"/>
                <w:color w:val="FF0000"/>
              </w:rPr>
              <w:t xml:space="preserve">. </w:t>
            </w:r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ã</w:t>
            </w:r>
            <w:proofErr w:type="spellEnd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ỗi</w:t>
            </w:r>
            <w:proofErr w:type="spellEnd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gắn</w:t>
            </w:r>
            <w:proofErr w:type="spellEnd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ã</w:t>
            </w:r>
            <w:proofErr w:type="spellEnd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uyễn</w:t>
            </w:r>
            <w:proofErr w:type="spellEnd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E14620" w:rsidRPr="00E14620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ãi</w:t>
            </w:r>
            <w:proofErr w:type="spellEnd"/>
          </w:p>
          <w:p w14:paraId="5C42A5D2" w14:textId="014F7D14" w:rsidR="008F4E53" w:rsidRPr="0062739C" w:rsidRDefault="002166F9" w:rsidP="00925253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goài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ra, do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phí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ại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ô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tin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ă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ý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ổ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ú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ê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dữ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liệu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về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ã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ó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Giảm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giá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xá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ở “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ro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hó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>”</w:t>
            </w:r>
          </w:p>
          <w:p w14:paraId="03E06141" w14:textId="77777777" w:rsidR="008F4E53" w:rsidRPr="000247A5" w:rsidRDefault="008F4E53" w:rsidP="008F4E53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KM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giảm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eo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%: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Gắn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mã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i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ăng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ký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óa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ọc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o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HV Mai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ị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ựu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sym w:font="Wingdings" w:char="F0E0"/>
            </w:r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Báo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ỗi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i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ập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ật</w:t>
            </w:r>
            <w:proofErr w:type="spellEnd"/>
            <w:r w:rsidRPr="000247A5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  <w:r w:rsidRPr="000247A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51FFA6AC" w14:textId="15194AA6" w:rsidR="00925253" w:rsidRPr="0062739C" w:rsidRDefault="00925253" w:rsidP="00925253">
            <w:pPr>
              <w:pStyle w:val="oancuaDanhsach"/>
              <w:numPr>
                <w:ilvl w:val="0"/>
                <w:numId w:val="7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r w:rsidRPr="0062739C">
              <w:rPr>
                <w:rFonts w:ascii="Times New Roman" w:hAnsi="Times New Roman" w:cs="Times New Roman"/>
                <w:color w:val="FF0000"/>
              </w:rPr>
              <w:t xml:space="preserve">Sau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sử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dụ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mỗi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KM 1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mã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2 HV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ì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lượ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mã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lại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ủ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KM %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ì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xá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,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hư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KM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số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iề</w:t>
            </w:r>
            <w:r w:rsidR="00D50DC9" w:rsidRPr="0062739C">
              <w:rPr>
                <w:rFonts w:ascii="Times New Roman" w:hAnsi="Times New Roman" w:cs="Times New Roman"/>
                <w:color w:val="FF0000"/>
              </w:rPr>
              <w:t>n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chưa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xác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(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trừ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2 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mã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thay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vì</w:t>
            </w:r>
            <w:proofErr w:type="spellEnd"/>
            <w:r w:rsidR="00D50DC9" w:rsidRPr="0062739C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="00D50DC9" w:rsidRPr="0062739C">
              <w:rPr>
                <w:rFonts w:ascii="Times New Roman" w:hAnsi="Times New Roman" w:cs="Times New Roman"/>
                <w:color w:val="FF0000"/>
              </w:rPr>
              <w:t>mã</w:t>
            </w:r>
            <w:proofErr w:type="spellEnd"/>
            <w:proofErr w:type="gramStart"/>
            <w:r w:rsidR="00D50DC9" w:rsidRPr="0062739C">
              <w:rPr>
                <w:rFonts w:ascii="Times New Roman" w:hAnsi="Times New Roman" w:cs="Times New Roman"/>
                <w:color w:val="FF0000"/>
              </w:rPr>
              <w:t>).</w:t>
            </w:r>
            <w:r w:rsidR="00AA4FE2">
              <w:rPr>
                <w:rFonts w:ascii="Times New Roman" w:hAnsi="Times New Roman" w:cs="Times New Roman"/>
                <w:color w:val="FF0000"/>
              </w:rPr>
              <w:t>=</w:t>
            </w:r>
            <w:proofErr w:type="gram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&gt;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ã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iều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chỉnh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ỗi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ập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nhật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số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ần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òn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ại</w:t>
            </w:r>
            <w:proofErr w:type="spellEnd"/>
            <w:r w:rsidR="00AA4FE2" w:rsidRPr="00AA4FE2">
              <w:rPr>
                <w:rFonts w:ascii="Times New Roman" w:hAnsi="Times New Roman" w:cs="Times New Roman"/>
                <w:color w:val="000000" w:themeColor="text1"/>
                <w:highlight w:val="green"/>
              </w:rPr>
              <w:t>.</w:t>
            </w:r>
          </w:p>
          <w:p w14:paraId="57A9E6D4" w14:textId="77777777" w:rsidR="007757F0" w:rsidRPr="007757F0" w:rsidRDefault="007757F0" w:rsidP="007757F0">
            <w:pPr>
              <w:pStyle w:val="oancuaDanhsac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proofErr w:type="spellStart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Lọc</w:t>
            </w:r>
            <w:proofErr w:type="spellEnd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sym w:font="Wingdings" w:char="F0E0"/>
            </w:r>
            <w:proofErr w:type="spellStart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có</w:t>
            </w:r>
            <w:proofErr w:type="spellEnd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thể</w:t>
            </w:r>
            <w:proofErr w:type="spellEnd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Xuất</w:t>
            </w:r>
            <w:proofErr w:type="spellEnd"/>
            <w:r w:rsidRPr="00C16B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Excel.</w:t>
            </w:r>
          </w:p>
        </w:tc>
      </w:tr>
      <w:tr w:rsidR="00397E27" w14:paraId="1DCCCAE8" w14:textId="77777777" w:rsidTr="00F70481">
        <w:tc>
          <w:tcPr>
            <w:tcW w:w="588" w:type="dxa"/>
          </w:tcPr>
          <w:p w14:paraId="7A9F95F9" w14:textId="77777777" w:rsidR="00397E27" w:rsidRDefault="00397E27" w:rsidP="00397E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74966F2" w14:textId="77777777" w:rsidR="00397E27" w:rsidRDefault="00397E27" w:rsidP="00397E2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uồ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  <w:tc>
          <w:tcPr>
            <w:tcW w:w="2510" w:type="dxa"/>
          </w:tcPr>
          <w:p w14:paraId="35FF2490" w14:textId="77777777" w:rsidR="00397E27" w:rsidRDefault="00397E27" w:rsidP="00397E2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ng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Khá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Nguồ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g</w:t>
            </w:r>
            <w:proofErr w:type="spellEnd"/>
          </w:p>
        </w:tc>
        <w:tc>
          <w:tcPr>
            <w:tcW w:w="4860" w:type="dxa"/>
          </w:tcPr>
          <w:p w14:paraId="182A6934" w14:textId="77777777" w:rsidR="00397E27" w:rsidRPr="00636D95" w:rsidRDefault="00636D95" w:rsidP="00636D95">
            <w:pPr>
              <w:pStyle w:val="oancuaDanhsac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636D95">
              <w:rPr>
                <w:rFonts w:ascii="Times New Roman" w:hAnsi="Times New Roman" w:cs="Times New Roman"/>
                <w:color w:val="3333FF"/>
              </w:rPr>
              <w:t>Okie</w:t>
            </w:r>
          </w:p>
        </w:tc>
        <w:tc>
          <w:tcPr>
            <w:tcW w:w="5305" w:type="dxa"/>
          </w:tcPr>
          <w:p w14:paraId="2E12AEE8" w14:textId="77777777" w:rsidR="00397E27" w:rsidRDefault="00397E27" w:rsidP="00397E27">
            <w:pPr>
              <w:rPr>
                <w:rFonts w:ascii="Times New Roman" w:hAnsi="Times New Roman" w:cs="Times New Roman"/>
              </w:rPr>
            </w:pPr>
          </w:p>
        </w:tc>
      </w:tr>
      <w:tr w:rsidR="00397E27" w14:paraId="464F9C46" w14:textId="77777777" w:rsidTr="00F70481">
        <w:tc>
          <w:tcPr>
            <w:tcW w:w="588" w:type="dxa"/>
          </w:tcPr>
          <w:p w14:paraId="5490EAD7" w14:textId="77777777" w:rsidR="00397E27" w:rsidRDefault="00397E27" w:rsidP="00397E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68E1BA9" w14:textId="77777777" w:rsidR="00397E27" w:rsidRDefault="008C065B" w:rsidP="00397E2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c</w:t>
            </w:r>
            <w:proofErr w:type="spellEnd"/>
          </w:p>
        </w:tc>
        <w:tc>
          <w:tcPr>
            <w:tcW w:w="2510" w:type="dxa"/>
          </w:tcPr>
          <w:p w14:paraId="24C80F44" w14:textId="77777777" w:rsidR="00397E27" w:rsidRDefault="001E1C6B" w:rsidP="00397E2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ng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Khá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c</w:t>
            </w:r>
            <w:proofErr w:type="spellEnd"/>
          </w:p>
        </w:tc>
        <w:tc>
          <w:tcPr>
            <w:tcW w:w="4860" w:type="dxa"/>
          </w:tcPr>
          <w:p w14:paraId="29FE7A9F" w14:textId="77777777" w:rsidR="00397E27" w:rsidRPr="00433905" w:rsidRDefault="00433905" w:rsidP="00433905">
            <w:pPr>
              <w:pStyle w:val="oancuaDanhsac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433905">
              <w:rPr>
                <w:rFonts w:ascii="Times New Roman" w:hAnsi="Times New Roman" w:cs="Times New Roman"/>
                <w:color w:val="3333FF"/>
              </w:rPr>
              <w:t>Okie</w:t>
            </w:r>
          </w:p>
        </w:tc>
        <w:tc>
          <w:tcPr>
            <w:tcW w:w="5305" w:type="dxa"/>
          </w:tcPr>
          <w:p w14:paraId="22B2F437" w14:textId="77777777" w:rsidR="00397E27" w:rsidRDefault="00397E27" w:rsidP="00397E27">
            <w:pPr>
              <w:rPr>
                <w:rFonts w:ascii="Times New Roman" w:hAnsi="Times New Roman" w:cs="Times New Roman"/>
              </w:rPr>
            </w:pPr>
          </w:p>
        </w:tc>
      </w:tr>
      <w:tr w:rsidR="00397E27" w14:paraId="23D87422" w14:textId="77777777" w:rsidTr="00F70481">
        <w:tc>
          <w:tcPr>
            <w:tcW w:w="588" w:type="dxa"/>
          </w:tcPr>
          <w:p w14:paraId="772B0F67" w14:textId="77777777" w:rsidR="00397E27" w:rsidRDefault="00397E27" w:rsidP="00397E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49FAEACA" w14:textId="77777777" w:rsidR="00397E27" w:rsidRDefault="008C065B" w:rsidP="00397E2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hỉ</w:t>
            </w:r>
            <w:proofErr w:type="spellEnd"/>
          </w:p>
        </w:tc>
        <w:tc>
          <w:tcPr>
            <w:tcW w:w="2510" w:type="dxa"/>
          </w:tcPr>
          <w:p w14:paraId="3A0E1156" w14:textId="77777777" w:rsidR="00397E27" w:rsidRDefault="001E1C6B" w:rsidP="00397E2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ng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Khác</w:t>
            </w:r>
            <w:proofErr w:type="spellEnd"/>
            <w:r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hỉ</w:t>
            </w:r>
            <w:proofErr w:type="spellEnd"/>
          </w:p>
        </w:tc>
        <w:tc>
          <w:tcPr>
            <w:tcW w:w="4860" w:type="dxa"/>
          </w:tcPr>
          <w:p w14:paraId="48BBF4CC" w14:textId="77777777" w:rsidR="006E0F17" w:rsidRDefault="006E0F17" w:rsidP="006E0F17">
            <w:pPr>
              <w:pStyle w:val="oancuaDanhsach"/>
              <w:numPr>
                <w:ilvl w:val="0"/>
                <w:numId w:val="14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6DAB06CE" w14:textId="77777777" w:rsidR="006E0F17" w:rsidRPr="006E0F17" w:rsidRDefault="00686BB1" w:rsidP="006E0F17">
            <w:pPr>
              <w:ind w:left="-18"/>
              <w:rPr>
                <w:rFonts w:ascii="Times New Roman" w:hAnsi="Times New Roman" w:cs="Times New Roman"/>
              </w:rPr>
            </w:pPr>
            <w:r>
              <w:object w:dxaOrig="7020" w:dyaOrig="5640" w14:anchorId="56DF6F61">
                <v:shape id="_x0000_i1065" type="#_x0000_t75" style="width:231.5pt;height:138.5pt" o:ole="">
                  <v:imagedata r:id="rId116" o:title=""/>
                </v:shape>
                <o:OLEObject Type="Embed" ProgID="PBrush" ShapeID="_x0000_i1065" DrawAspect="Content" ObjectID="_1673874859" r:id="rId117"/>
              </w:object>
            </w:r>
          </w:p>
          <w:p w14:paraId="5530FEBA" w14:textId="77777777" w:rsidR="006E0F17" w:rsidRDefault="00686BB1" w:rsidP="006E0F17">
            <w:pPr>
              <w:pStyle w:val="oancuaDanhsach"/>
              <w:numPr>
                <w:ilvl w:val="0"/>
                <w:numId w:val="14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ó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686BB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86BB1">
              <w:rPr>
                <w:rFonts w:ascii="Times New Roman" w:hAnsi="Times New Roman" w:cs="Times New Roman"/>
                <w:color w:val="3333FF"/>
              </w:rPr>
              <w:t xml:space="preserve">Okie </w:t>
            </w:r>
          </w:p>
          <w:p w14:paraId="53A90301" w14:textId="77777777" w:rsidR="00686BB1" w:rsidRDefault="00686BB1" w:rsidP="00686BB1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4C0B69A" wp14:editId="002A0E09">
                  <wp:extent cx="2948940" cy="1658620"/>
                  <wp:effectExtent l="0" t="0" r="381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E52A9D" w14:textId="77777777" w:rsidR="00686BB1" w:rsidRPr="00686BB1" w:rsidRDefault="00686BB1" w:rsidP="00686BB1">
            <w:pPr>
              <w:pStyle w:val="oancuaDanhsach"/>
              <w:numPr>
                <w:ilvl w:val="0"/>
                <w:numId w:val="14"/>
              </w:numPr>
              <w:ind w:left="4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arch </w:t>
            </w:r>
            <w:r w:rsidRPr="00686BB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86BB1">
              <w:rPr>
                <w:rFonts w:ascii="Times New Roman" w:hAnsi="Times New Roman" w:cs="Times New Roman"/>
                <w:color w:val="3333FF"/>
              </w:rPr>
              <w:t>Okie</w:t>
            </w:r>
          </w:p>
        </w:tc>
        <w:tc>
          <w:tcPr>
            <w:tcW w:w="5305" w:type="dxa"/>
          </w:tcPr>
          <w:p w14:paraId="13A07612" w14:textId="77777777" w:rsidR="00397E27" w:rsidRDefault="006E0F17" w:rsidP="006E0F17">
            <w:pPr>
              <w:pStyle w:val="oancuaDanhsach"/>
              <w:numPr>
                <w:ilvl w:val="0"/>
                <w:numId w:val="15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0DDE4A63" w14:textId="77777777" w:rsidR="006E0F17" w:rsidRPr="00686BB1" w:rsidRDefault="00686BB1" w:rsidP="00686BB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proofErr w:type="spellStart"/>
            <w:r w:rsidRPr="00686BB1">
              <w:rPr>
                <w:rFonts w:ascii="Times New Roman" w:hAnsi="Times New Roman" w:cs="Times New Roman"/>
              </w:rPr>
              <w:t>Thời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6BB1">
              <w:rPr>
                <w:rFonts w:ascii="Times New Roman" w:hAnsi="Times New Roman" w:cs="Times New Roman"/>
              </w:rPr>
              <w:t>gian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6BB1">
              <w:rPr>
                <w:rFonts w:ascii="Times New Roman" w:hAnsi="Times New Roman" w:cs="Times New Roman"/>
              </w:rPr>
              <w:t>nghỉ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6BB1">
              <w:rPr>
                <w:rFonts w:ascii="Times New Roman" w:hAnsi="Times New Roman" w:cs="Times New Roman"/>
              </w:rPr>
              <w:t>có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6BB1">
              <w:rPr>
                <w:rFonts w:ascii="Times New Roman" w:hAnsi="Times New Roman" w:cs="Times New Roman"/>
              </w:rPr>
              <w:t>thể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6BB1">
              <w:rPr>
                <w:rFonts w:ascii="Times New Roman" w:hAnsi="Times New Roman" w:cs="Times New Roman"/>
              </w:rPr>
              <w:t>là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6BB1">
              <w:rPr>
                <w:rFonts w:ascii="Times New Roman" w:hAnsi="Times New Roman" w:cs="Times New Roman"/>
              </w:rPr>
              <w:t>nhiều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6BB1">
              <w:rPr>
                <w:rFonts w:ascii="Times New Roman" w:hAnsi="Times New Roman" w:cs="Times New Roman"/>
              </w:rPr>
              <w:t>ngày</w:t>
            </w:r>
            <w:proofErr w:type="spellEnd"/>
            <w:r w:rsidRPr="00686BB1">
              <w:rPr>
                <w:rFonts w:ascii="Times New Roman" w:hAnsi="Times New Roman" w:cs="Times New Roman"/>
              </w:rPr>
              <w:t xml:space="preserve"> </w:t>
            </w:r>
            <w:r w:rsidRPr="0062739C">
              <w:rPr>
                <w:color w:val="FF0000"/>
              </w:rPr>
              <w:sym w:font="Wingdings" w:char="F0E0"/>
            </w:r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êm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bắt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ầu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>”, “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ết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ú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”?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ay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việ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hập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hiều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gày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01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kỳ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nghỉ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>.</w:t>
            </w:r>
          </w:p>
        </w:tc>
      </w:tr>
      <w:tr w:rsidR="001E1C6B" w14:paraId="26604812" w14:textId="77777777" w:rsidTr="00F70481">
        <w:tc>
          <w:tcPr>
            <w:tcW w:w="588" w:type="dxa"/>
          </w:tcPr>
          <w:p w14:paraId="41EC10B9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184A50EB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oạ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ồi</w:t>
            </w:r>
            <w:proofErr w:type="spellEnd"/>
          </w:p>
        </w:tc>
        <w:tc>
          <w:tcPr>
            <w:tcW w:w="2510" w:type="dxa"/>
          </w:tcPr>
          <w:p w14:paraId="760EF453" w14:textId="77777777" w:rsidR="001E1C6B" w:rsidRDefault="001E1C6B" w:rsidP="001E1C6B">
            <w:proofErr w:type="spellStart"/>
            <w:r w:rsidRPr="00E336AE">
              <w:rPr>
                <w:rFonts w:ascii="Times New Roman" w:hAnsi="Times New Roman" w:cs="Times New Roman"/>
              </w:rPr>
              <w:t>Thiết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lập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chung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Pr="00E336AE">
              <w:rPr>
                <w:rFonts w:ascii="Times New Roman" w:hAnsi="Times New Roman" w:cs="Times New Roman"/>
              </w:rPr>
              <w:t>Khác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Loạ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ồi</w:t>
            </w:r>
            <w:proofErr w:type="spellEnd"/>
          </w:p>
        </w:tc>
        <w:tc>
          <w:tcPr>
            <w:tcW w:w="4860" w:type="dxa"/>
          </w:tcPr>
          <w:p w14:paraId="36C013C2" w14:textId="77777777" w:rsidR="001E1C6B" w:rsidRDefault="005F1299" w:rsidP="001E1C6B">
            <w:pPr>
              <w:rPr>
                <w:rFonts w:ascii="Times New Roman" w:hAnsi="Times New Roman" w:cs="Times New Roman"/>
              </w:rPr>
            </w:pPr>
            <w:r w:rsidRPr="005F1299">
              <w:rPr>
                <w:rFonts w:ascii="Times New Roman" w:hAnsi="Times New Roman" w:cs="Times New Roman"/>
                <w:color w:val="FFC000"/>
              </w:rPr>
              <w:t xml:space="preserve">Test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sau</w:t>
            </w:r>
            <w:proofErr w:type="spellEnd"/>
            <w:r w:rsidRPr="005F1299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khi</w:t>
            </w:r>
            <w:proofErr w:type="spellEnd"/>
            <w:r w:rsidRPr="005F1299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hiểu</w:t>
            </w:r>
            <w:proofErr w:type="spellEnd"/>
            <w:r w:rsidRPr="005F1299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chức</w:t>
            </w:r>
            <w:proofErr w:type="spellEnd"/>
            <w:r w:rsidRPr="005F1299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năng</w:t>
            </w:r>
            <w:proofErr w:type="spellEnd"/>
            <w:r w:rsidRPr="005F1299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của</w:t>
            </w:r>
            <w:proofErr w:type="spellEnd"/>
            <w:r w:rsidRPr="005F1299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vùng</w:t>
            </w:r>
            <w:proofErr w:type="spellEnd"/>
            <w:r w:rsidRPr="005F1299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5F1299">
              <w:rPr>
                <w:rFonts w:ascii="Times New Roman" w:hAnsi="Times New Roman" w:cs="Times New Roman"/>
                <w:color w:val="FFC000"/>
              </w:rPr>
              <w:t>này</w:t>
            </w:r>
            <w:proofErr w:type="spellEnd"/>
          </w:p>
        </w:tc>
        <w:tc>
          <w:tcPr>
            <w:tcW w:w="5305" w:type="dxa"/>
          </w:tcPr>
          <w:p w14:paraId="01C2B9D8" w14:textId="2687DF0F" w:rsidR="001E1C6B" w:rsidRPr="00092AB5" w:rsidRDefault="00092AB5" w:rsidP="00092AB5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 w:rsidRPr="00092AB5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092AB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92AB5">
              <w:rPr>
                <w:rFonts w:ascii="Times New Roman" w:hAnsi="Times New Roman" w:cs="Times New Roman"/>
                <w:color w:val="FF0000"/>
              </w:rPr>
              <w:t>này</w:t>
            </w:r>
            <w:proofErr w:type="spellEnd"/>
            <w:r w:rsidRPr="00092AB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92AB5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092AB5">
              <w:rPr>
                <w:rFonts w:ascii="Times New Roman" w:hAnsi="Times New Roman" w:cs="Times New Roman"/>
                <w:color w:val="FF0000"/>
              </w:rPr>
              <w:t xml:space="preserve"> ý </w:t>
            </w:r>
            <w:proofErr w:type="spellStart"/>
            <w:r w:rsidRPr="00092AB5">
              <w:rPr>
                <w:rFonts w:ascii="Times New Roman" w:hAnsi="Times New Roman" w:cs="Times New Roman"/>
                <w:color w:val="FF0000"/>
              </w:rPr>
              <w:t>nghĩa</w:t>
            </w:r>
            <w:proofErr w:type="spellEnd"/>
            <w:r w:rsidRPr="00092AB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92AB5">
              <w:rPr>
                <w:rFonts w:ascii="Times New Roman" w:hAnsi="Times New Roman" w:cs="Times New Roman"/>
                <w:color w:val="FF0000"/>
              </w:rPr>
              <w:t>gì</w:t>
            </w:r>
            <w:proofErr w:type="spellEnd"/>
            <w:r w:rsidRPr="00092AB5">
              <w:rPr>
                <w:rFonts w:ascii="Times New Roman" w:hAnsi="Times New Roman" w:cs="Times New Roman"/>
                <w:color w:val="FF0000"/>
              </w:rPr>
              <w:t>?</w:t>
            </w:r>
            <w:r w:rsidR="005F129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ể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ân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loại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khi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ọc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viên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gửi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phản</w:t>
            </w:r>
            <w:proofErr w:type="spellEnd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9E0A95" w:rsidRPr="009E0A95">
              <w:rPr>
                <w:rFonts w:ascii="Times New Roman" w:hAnsi="Times New Roman" w:cs="Times New Roman"/>
                <w:color w:val="000000" w:themeColor="text1"/>
                <w:highlight w:val="green"/>
              </w:rPr>
              <w:t>hồi</w:t>
            </w:r>
            <w:proofErr w:type="spellEnd"/>
          </w:p>
        </w:tc>
      </w:tr>
      <w:tr w:rsidR="001E1C6B" w14:paraId="02DFE90B" w14:textId="77777777" w:rsidTr="00F70481">
        <w:tc>
          <w:tcPr>
            <w:tcW w:w="588" w:type="dxa"/>
          </w:tcPr>
          <w:p w14:paraId="56B9A1A6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2A7B363F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iể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uyệ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à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ết</w:t>
            </w:r>
            <w:proofErr w:type="spellEnd"/>
          </w:p>
        </w:tc>
        <w:tc>
          <w:tcPr>
            <w:tcW w:w="2510" w:type="dxa"/>
          </w:tcPr>
          <w:p w14:paraId="53DCD9AA" w14:textId="77777777" w:rsidR="001E1C6B" w:rsidRDefault="001E1C6B" w:rsidP="001E1C6B">
            <w:proofErr w:type="spellStart"/>
            <w:r w:rsidRPr="00E336AE">
              <w:rPr>
                <w:rFonts w:ascii="Times New Roman" w:hAnsi="Times New Roman" w:cs="Times New Roman"/>
              </w:rPr>
              <w:t>Thiết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lập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chung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Pr="00E336AE">
              <w:rPr>
                <w:rFonts w:ascii="Times New Roman" w:hAnsi="Times New Roman" w:cs="Times New Roman"/>
              </w:rPr>
              <w:t>Khác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>
              <w:rPr>
                <w:rFonts w:ascii="Times New Roman" w:hAnsi="Times New Roman" w:cs="Times New Roman"/>
              </w:rPr>
              <w:t>Kiể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uyệ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à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ết</w:t>
            </w:r>
            <w:proofErr w:type="spellEnd"/>
          </w:p>
        </w:tc>
        <w:tc>
          <w:tcPr>
            <w:tcW w:w="4860" w:type="dxa"/>
          </w:tcPr>
          <w:p w14:paraId="5A97333C" w14:textId="77777777" w:rsidR="001E1C6B" w:rsidRDefault="00D35407" w:rsidP="00D35407">
            <w:pPr>
              <w:pStyle w:val="oancuaDanhsach"/>
              <w:numPr>
                <w:ilvl w:val="0"/>
                <w:numId w:val="16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Bà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ới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  <w:p w14:paraId="759574E3" w14:textId="77777777" w:rsidR="00CB45F1" w:rsidRDefault="00CB45F1" w:rsidP="00CB45F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è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dung, </w:t>
            </w:r>
            <w:proofErr w:type="spellStart"/>
            <w:r>
              <w:rPr>
                <w:rFonts w:ascii="Times New Roman" w:hAnsi="Times New Roman" w:cs="Times New Roman"/>
              </w:rPr>
              <w:t>h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ảnh</w:t>
            </w:r>
            <w:proofErr w:type="spellEnd"/>
            <w:r>
              <w:rPr>
                <w:rFonts w:ascii="Times New Roman" w:hAnsi="Times New Roman" w:cs="Times New Roman"/>
              </w:rPr>
              <w:t xml:space="preserve">, Link </w:t>
            </w:r>
            <w:r w:rsidRPr="00CB45F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B45F1">
              <w:rPr>
                <w:rFonts w:ascii="Times New Roman" w:hAnsi="Times New Roman" w:cs="Times New Roman"/>
                <w:color w:val="3333FF"/>
              </w:rPr>
              <w:t xml:space="preserve">Okie, </w:t>
            </w:r>
            <w:proofErr w:type="spellStart"/>
            <w:r w:rsidRPr="00CB45F1">
              <w:rPr>
                <w:rFonts w:ascii="Times New Roman" w:hAnsi="Times New Roman" w:cs="Times New Roman"/>
                <w:color w:val="3333FF"/>
              </w:rPr>
              <w:t>nhưng</w:t>
            </w:r>
            <w:proofErr w:type="spellEnd"/>
            <w:r w:rsidRPr="00CB45F1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Pr="00CB45F1">
              <w:rPr>
                <w:rFonts w:ascii="Times New Roman" w:hAnsi="Times New Roman" w:cs="Times New Roman"/>
                <w:color w:val="3333FF"/>
              </w:rPr>
              <w:t>hình</w:t>
            </w:r>
            <w:proofErr w:type="spellEnd"/>
            <w:r w:rsidRPr="00CB45F1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Pr="00CB45F1">
              <w:rPr>
                <w:rFonts w:ascii="Times New Roman" w:hAnsi="Times New Roman" w:cs="Times New Roman"/>
                <w:color w:val="3333FF"/>
              </w:rPr>
              <w:t>ảnh</w:t>
            </w:r>
            <w:proofErr w:type="spellEnd"/>
            <w:r w:rsidRPr="00CB45F1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Pr="00CB45F1">
              <w:rPr>
                <w:rFonts w:ascii="Times New Roman" w:hAnsi="Times New Roman" w:cs="Times New Roman"/>
                <w:color w:val="3333FF"/>
              </w:rPr>
              <w:t>quá</w:t>
            </w:r>
            <w:proofErr w:type="spellEnd"/>
            <w:r w:rsidRPr="00CB45F1">
              <w:rPr>
                <w:rFonts w:ascii="Times New Roman" w:hAnsi="Times New Roman" w:cs="Times New Roman"/>
                <w:color w:val="3333FF"/>
              </w:rPr>
              <w:t xml:space="preserve"> </w:t>
            </w:r>
            <w:proofErr w:type="spellStart"/>
            <w:r w:rsidRPr="00CB45F1">
              <w:rPr>
                <w:rFonts w:ascii="Times New Roman" w:hAnsi="Times New Roman" w:cs="Times New Roman"/>
                <w:color w:val="3333FF"/>
              </w:rPr>
              <w:t>lớn</w:t>
            </w:r>
            <w:proofErr w:type="spellEnd"/>
          </w:p>
          <w:p w14:paraId="01B21E7B" w14:textId="77777777" w:rsidR="00CB45F1" w:rsidRDefault="00CB45F1" w:rsidP="00CB45F1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8692BCF" wp14:editId="25C29B6A">
                  <wp:extent cx="2948940" cy="1658620"/>
                  <wp:effectExtent l="0" t="0" r="381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480B75" w14:textId="77777777" w:rsidR="00CB45F1" w:rsidRPr="00CB45F1" w:rsidRDefault="00CB45F1" w:rsidP="00CB45F1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5D0F2FF" wp14:editId="2C06F109">
                  <wp:extent cx="2948940" cy="1658620"/>
                  <wp:effectExtent l="0" t="0" r="381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EC58E1" w14:textId="77777777" w:rsidR="00CB45F1" w:rsidRDefault="00CB45F1" w:rsidP="00CB45F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a </w:t>
            </w:r>
            <w:r w:rsidRPr="00CB45F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ẫ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</w:p>
          <w:p w14:paraId="451A8442" w14:textId="77777777" w:rsidR="00CB45F1" w:rsidRPr="00CB45F1" w:rsidRDefault="00CB45F1" w:rsidP="00CB45F1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159BC4A" wp14:editId="0A992A71">
                  <wp:extent cx="2948940" cy="1658620"/>
                  <wp:effectExtent l="0" t="0" r="381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50AD9F" w14:textId="77777777" w:rsidR="00CB45F1" w:rsidRPr="00CB45F1" w:rsidRDefault="00CB45F1" w:rsidP="00CB45F1">
            <w:pPr>
              <w:ind w:left="-18"/>
              <w:rPr>
                <w:rFonts w:ascii="Times New Roman" w:hAnsi="Times New Roman" w:cs="Times New Roman"/>
              </w:rPr>
            </w:pPr>
          </w:p>
          <w:p w14:paraId="232177D8" w14:textId="77777777" w:rsidR="00D35407" w:rsidRDefault="00FF4163" w:rsidP="00D35407">
            <w:pPr>
              <w:pStyle w:val="oancuaDanhsach"/>
              <w:numPr>
                <w:ilvl w:val="0"/>
                <w:numId w:val="16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Chỉ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ửa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</w:p>
          <w:p w14:paraId="55FF4D18" w14:textId="77777777" w:rsidR="00FF4163" w:rsidRPr="00FF4163" w:rsidRDefault="00FF4163" w:rsidP="00FF4163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0FDF670" wp14:editId="19E3E1CF">
                  <wp:extent cx="2948940" cy="1658620"/>
                  <wp:effectExtent l="0" t="0" r="381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3D7154" w14:textId="77777777" w:rsidR="00FF4163" w:rsidRDefault="00FF4163" w:rsidP="00D35407">
            <w:pPr>
              <w:pStyle w:val="oancuaDanhsach"/>
              <w:numPr>
                <w:ilvl w:val="0"/>
                <w:numId w:val="16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X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ận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r w:rsidRPr="00FF4163">
              <w:rPr>
                <w:rFonts w:ascii="Times New Roman" w:hAnsi="Times New Roman" w:cs="Times New Roman"/>
                <w:color w:val="3333FF"/>
              </w:rPr>
              <w:sym w:font="Wingdings" w:char="F0E0"/>
            </w:r>
            <w:r w:rsidRPr="00FF4163">
              <w:rPr>
                <w:rFonts w:ascii="Times New Roman" w:hAnsi="Times New Roman" w:cs="Times New Roman"/>
                <w:color w:val="3333FF"/>
              </w:rPr>
              <w:t xml:space="preserve"> Okie</w:t>
            </w:r>
          </w:p>
          <w:p w14:paraId="563174A9" w14:textId="77777777" w:rsidR="00FF4163" w:rsidRPr="00FF4163" w:rsidRDefault="00FF4163" w:rsidP="00FF4163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65A81BD" wp14:editId="69300AB2">
                  <wp:extent cx="2948940" cy="1658620"/>
                  <wp:effectExtent l="0" t="0" r="381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56CBB" w14:textId="77777777" w:rsidR="00FF4163" w:rsidRDefault="00FF4163" w:rsidP="00D35407">
            <w:pPr>
              <w:pStyle w:val="oancuaDanhsach"/>
              <w:numPr>
                <w:ilvl w:val="0"/>
                <w:numId w:val="16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Từ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ối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  <w:r w:rsidRPr="00FF4163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ư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ữ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iệu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62392D01" w14:textId="77777777" w:rsidR="00FF4163" w:rsidRDefault="00FF4163" w:rsidP="00FF4163">
            <w:pPr>
              <w:ind w:left="-18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317431A" wp14:editId="5E76209F">
                  <wp:extent cx="2948940" cy="1658620"/>
                  <wp:effectExtent l="0" t="0" r="381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806EDB" w14:textId="77777777" w:rsidR="00FF4163" w:rsidRPr="00FF4163" w:rsidRDefault="00FF4163" w:rsidP="00FF4163">
            <w:pPr>
              <w:ind w:left="-18"/>
              <w:rPr>
                <w:rFonts w:ascii="Times New Roman" w:hAnsi="Times New Roman" w:cs="Times New Roman"/>
              </w:rPr>
            </w:pPr>
            <w:r>
              <w:object w:dxaOrig="4320" w:dyaOrig="1535" w14:anchorId="74CE6E6B">
                <v:shape id="_x0000_i1066" type="#_x0000_t75" style="width:3in;height:77pt" o:ole="">
                  <v:imagedata r:id="rId125" o:title=""/>
                </v:shape>
                <o:OLEObject Type="Embed" ProgID="PBrush" ShapeID="_x0000_i1066" DrawAspect="Content" ObjectID="_1673874860" r:id="rId126"/>
              </w:object>
            </w:r>
          </w:p>
          <w:p w14:paraId="4829AC30" w14:textId="77777777" w:rsidR="00FF4163" w:rsidRDefault="00FF4163" w:rsidP="00D35407">
            <w:pPr>
              <w:pStyle w:val="oancuaDanhsach"/>
              <w:numPr>
                <w:ilvl w:val="0"/>
                <w:numId w:val="16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”, “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”: </w:t>
            </w:r>
            <w:proofErr w:type="spellStart"/>
            <w:r>
              <w:rPr>
                <w:rFonts w:ascii="Times New Roman" w:hAnsi="Times New Roman" w:cs="Times New Roman"/>
              </w:rPr>
              <w:t>Ẩn</w:t>
            </w:r>
            <w:proofErr w:type="spellEnd"/>
            <w:r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1BF851C" w14:textId="77777777" w:rsidR="00FF4163" w:rsidRPr="00CA029F" w:rsidRDefault="00FF4163" w:rsidP="00CA029F">
            <w:pPr>
              <w:pStyle w:val="oancuaDanhsach"/>
              <w:numPr>
                <w:ilvl w:val="0"/>
                <w:numId w:val="16"/>
              </w:numPr>
              <w:ind w:left="3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rch</w:t>
            </w:r>
            <w:r w:rsidR="00CA029F">
              <w:rPr>
                <w:rFonts w:ascii="Times New Roman" w:hAnsi="Times New Roman" w:cs="Times New Roman"/>
              </w:rPr>
              <w:t xml:space="preserve">, Sort, </w:t>
            </w:r>
            <w:proofErr w:type="spellStart"/>
            <w:r w:rsidR="00CA029F">
              <w:rPr>
                <w:rFonts w:ascii="Times New Roman" w:hAnsi="Times New Roman" w:cs="Times New Roman"/>
              </w:rPr>
              <w:t>Lọc</w:t>
            </w:r>
            <w:proofErr w:type="spellEnd"/>
            <w:r w:rsidR="00CA029F">
              <w:rPr>
                <w:rFonts w:ascii="Times New Roman" w:hAnsi="Times New Roman" w:cs="Times New Roman"/>
              </w:rPr>
              <w:t xml:space="preserve"> </w:t>
            </w:r>
            <w:r w:rsidR="00CA029F" w:rsidRPr="00CA029F">
              <w:rPr>
                <w:rFonts w:ascii="Times New Roman" w:hAnsi="Times New Roman" w:cs="Times New Roman"/>
              </w:rPr>
              <w:sym w:font="Wingdings" w:char="F0E0"/>
            </w:r>
            <w:r w:rsidR="00CA029F" w:rsidRPr="00CA029F">
              <w:rPr>
                <w:rFonts w:ascii="Times New Roman" w:hAnsi="Times New Roman" w:cs="Times New Roman"/>
                <w:color w:val="3333FF"/>
              </w:rPr>
              <w:t xml:space="preserve"> Okie.</w:t>
            </w:r>
          </w:p>
        </w:tc>
        <w:tc>
          <w:tcPr>
            <w:tcW w:w="5305" w:type="dxa"/>
          </w:tcPr>
          <w:p w14:paraId="2B622438" w14:textId="769C31CD" w:rsidR="001E1C6B" w:rsidRPr="00CB45F1" w:rsidRDefault="00D35407" w:rsidP="00D35407">
            <w:pPr>
              <w:pStyle w:val="oancuaDanhsach"/>
              <w:numPr>
                <w:ilvl w:val="0"/>
                <w:numId w:val="7"/>
              </w:numPr>
              <w:ind w:left="342"/>
              <w:rPr>
                <w:rFonts w:ascii="Times New Roman" w:hAnsi="Times New Roman" w:cs="Times New Roman"/>
              </w:rPr>
            </w:pP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lastRenderedPageBreak/>
              <w:t>Các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bài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viết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sau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khi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được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Duyệt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sẽ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thể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 xml:space="preserve"> ở </w:t>
            </w:r>
            <w:proofErr w:type="spellStart"/>
            <w:r w:rsidRPr="00D35407">
              <w:rPr>
                <w:rFonts w:ascii="Times New Roman" w:hAnsi="Times New Roman" w:cs="Times New Roman"/>
                <w:color w:val="FF0000"/>
              </w:rPr>
              <w:t>đâu</w:t>
            </w:r>
            <w:proofErr w:type="spellEnd"/>
            <w:r w:rsidRPr="00D35407">
              <w:rPr>
                <w:rFonts w:ascii="Times New Roman" w:hAnsi="Times New Roman" w:cs="Times New Roman"/>
                <w:color w:val="FF0000"/>
              </w:rPr>
              <w:t>?</w:t>
            </w:r>
            <w:r w:rsidR="00773FA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73FA6" w:rsidRPr="00773FA6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 News</w:t>
            </w:r>
          </w:p>
          <w:p w14:paraId="6F142FCA" w14:textId="77777777" w:rsidR="00CB45F1" w:rsidRDefault="00CB45F1" w:rsidP="00CB45F1">
            <w:pPr>
              <w:pStyle w:val="oancuaDanhsac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Bà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” </w:t>
            </w:r>
          </w:p>
          <w:p w14:paraId="747A591B" w14:textId="1BC880B3" w:rsidR="00CB45F1" w:rsidRPr="0062739C" w:rsidRDefault="00CB45F1" w:rsidP="00CB45F1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è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ì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ả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ướ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dẫ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điều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ỉ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Room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ủa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ì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ảnh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>?</w:t>
            </w:r>
            <w:r w:rsidR="00661664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Hình</w:t>
            </w:r>
            <w:proofErr w:type="spellEnd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ảnh</w:t>
            </w:r>
            <w:proofErr w:type="spellEnd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cần</w:t>
            </w:r>
            <w:proofErr w:type="spellEnd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ược</w:t>
            </w:r>
            <w:proofErr w:type="spellEnd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xử</w:t>
            </w:r>
            <w:proofErr w:type="spellEnd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lý</w:t>
            </w:r>
            <w:proofErr w:type="spellEnd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661664" w:rsidRPr="00661664">
              <w:rPr>
                <w:rFonts w:ascii="Times New Roman" w:hAnsi="Times New Roman" w:cs="Times New Roman"/>
                <w:color w:val="000000" w:themeColor="text1"/>
                <w:highlight w:val="green"/>
              </w:rPr>
              <w:t>trước</w:t>
            </w:r>
            <w:proofErr w:type="spellEnd"/>
          </w:p>
          <w:p w14:paraId="14B96369" w14:textId="7892BACA" w:rsidR="00CB45F1" w:rsidRPr="0062739C" w:rsidRDefault="0076551C" w:rsidP="00FF4163">
            <w:pPr>
              <w:pStyle w:val="oancuaDanhsach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Chè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Media </w:t>
            </w:r>
            <w:r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ướng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dẫ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thực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hiện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>.</w:t>
            </w:r>
            <w:r w:rsidR="00DB739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=&gt;</w:t>
            </w:r>
            <w:proofErr w:type="spellStart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Đã</w:t>
            </w:r>
            <w:proofErr w:type="spellEnd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tạo</w:t>
            </w:r>
            <w:proofErr w:type="spellEnd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bài</w:t>
            </w:r>
            <w:proofErr w:type="spellEnd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viết</w:t>
            </w:r>
            <w:proofErr w:type="spellEnd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hướng</w:t>
            </w:r>
            <w:proofErr w:type="spellEnd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 xml:space="preserve"> </w:t>
            </w:r>
            <w:proofErr w:type="spellStart"/>
            <w:r w:rsidR="00DB7390" w:rsidRPr="00DB7390">
              <w:rPr>
                <w:rFonts w:ascii="Times New Roman" w:hAnsi="Times New Roman" w:cs="Times New Roman"/>
                <w:color w:val="000000" w:themeColor="text1"/>
                <w:highlight w:val="green"/>
              </w:rPr>
              <w:t>dẫn</w:t>
            </w:r>
            <w:proofErr w:type="spellEnd"/>
          </w:p>
          <w:p w14:paraId="27277DB3" w14:textId="77777777" w:rsidR="00FF4163" w:rsidRPr="0062739C" w:rsidRDefault="00FF4163" w:rsidP="00FF4163">
            <w:pPr>
              <w:rPr>
                <w:rFonts w:ascii="Times New Roman" w:hAnsi="Times New Roman" w:cs="Times New Roman"/>
                <w:color w:val="FF0000"/>
              </w:rPr>
            </w:pPr>
            <w:proofErr w:type="gramStart"/>
            <w:r>
              <w:rPr>
                <w:rFonts w:ascii="Times New Roman" w:hAnsi="Times New Roman" w:cs="Times New Roman"/>
              </w:rPr>
              <w:t>5.”Ẩn</w:t>
            </w:r>
            <w:proofErr w:type="gram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62739C">
              <w:rPr>
                <w:rFonts w:ascii="Times New Roman" w:hAnsi="Times New Roman" w:cs="Times New Roman"/>
                <w:color w:val="FF0000"/>
              </w:rPr>
              <w:sym w:font="Wingdings" w:char="F0E0"/>
            </w:r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62739C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hạn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chế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các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đối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tượng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này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xem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trên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Web hay ở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đâu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?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bao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gồm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GV,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9469C8" w:rsidRPr="0062739C">
              <w:rPr>
                <w:rFonts w:ascii="Times New Roman" w:hAnsi="Times New Roman" w:cs="Times New Roman"/>
                <w:color w:val="FF0000"/>
              </w:rPr>
              <w:t>vụ</w:t>
            </w:r>
            <w:proofErr w:type="spellEnd"/>
            <w:r w:rsidR="009469C8" w:rsidRPr="0062739C">
              <w:rPr>
                <w:rFonts w:ascii="Times New Roman" w:hAnsi="Times New Roman" w:cs="Times New Roman"/>
                <w:color w:val="FF0000"/>
              </w:rPr>
              <w:t>, Seller?</w:t>
            </w:r>
          </w:p>
          <w:p w14:paraId="310E0B9A" w14:textId="77777777" w:rsidR="009469C8" w:rsidRPr="00FF4163" w:rsidRDefault="009469C8" w:rsidP="00FF4163">
            <w:pPr>
              <w:rPr>
                <w:rFonts w:ascii="Times New Roman" w:hAnsi="Times New Roman" w:cs="Times New Roman"/>
              </w:rPr>
            </w:pPr>
          </w:p>
        </w:tc>
      </w:tr>
      <w:tr w:rsidR="001E1C6B" w14:paraId="6D3E884A" w14:textId="77777777" w:rsidTr="00F70481">
        <w:tc>
          <w:tcPr>
            <w:tcW w:w="588" w:type="dxa"/>
          </w:tcPr>
          <w:p w14:paraId="62FBF328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76AC2D28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ụ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í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</w:p>
        </w:tc>
        <w:tc>
          <w:tcPr>
            <w:tcW w:w="2510" w:type="dxa"/>
          </w:tcPr>
          <w:p w14:paraId="464D5064" w14:textId="77777777" w:rsidR="001E1C6B" w:rsidRDefault="001E1C6B" w:rsidP="001E1C6B">
            <w:proofErr w:type="spellStart"/>
            <w:r w:rsidRPr="00E336AE">
              <w:rPr>
                <w:rFonts w:ascii="Times New Roman" w:hAnsi="Times New Roman" w:cs="Times New Roman"/>
              </w:rPr>
              <w:t>Thiết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lập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chung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Pr="00E336AE">
              <w:rPr>
                <w:rFonts w:ascii="Times New Roman" w:hAnsi="Times New Roman" w:cs="Times New Roman"/>
              </w:rPr>
              <w:t>Khác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="001C604A">
              <w:rPr>
                <w:rFonts w:ascii="Times New Roman" w:hAnsi="Times New Roman" w:cs="Times New Roman"/>
              </w:rPr>
              <w:t>Mục</w:t>
            </w:r>
            <w:proofErr w:type="spellEnd"/>
            <w:r w:rsidR="001C60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1C604A">
              <w:rPr>
                <w:rFonts w:ascii="Times New Roman" w:hAnsi="Times New Roman" w:cs="Times New Roman"/>
              </w:rPr>
              <w:t>đích</w:t>
            </w:r>
            <w:proofErr w:type="spellEnd"/>
            <w:r w:rsidR="001C60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1C604A">
              <w:rPr>
                <w:rFonts w:ascii="Times New Roman" w:hAnsi="Times New Roman" w:cs="Times New Roman"/>
              </w:rPr>
              <w:t>học</w:t>
            </w:r>
            <w:proofErr w:type="spellEnd"/>
          </w:p>
        </w:tc>
        <w:tc>
          <w:tcPr>
            <w:tcW w:w="4860" w:type="dxa"/>
          </w:tcPr>
          <w:p w14:paraId="1F11E5B8" w14:textId="77777777" w:rsidR="001E1C6B" w:rsidRPr="00155EDD" w:rsidRDefault="00155EDD" w:rsidP="00155EDD">
            <w:pPr>
              <w:pStyle w:val="oancuaDanhsac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155EDD">
              <w:rPr>
                <w:rFonts w:ascii="Times New Roman" w:hAnsi="Times New Roman" w:cs="Times New Roman"/>
                <w:color w:val="3333FF"/>
              </w:rPr>
              <w:t>Okie</w:t>
            </w:r>
          </w:p>
        </w:tc>
        <w:tc>
          <w:tcPr>
            <w:tcW w:w="5305" w:type="dxa"/>
          </w:tcPr>
          <w:p w14:paraId="0CA69213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</w:tr>
      <w:tr w:rsidR="001E1C6B" w14:paraId="2417CD13" w14:textId="77777777" w:rsidTr="00F70481">
        <w:tc>
          <w:tcPr>
            <w:tcW w:w="588" w:type="dxa"/>
          </w:tcPr>
          <w:p w14:paraId="12FF713A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6CA778BD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ợ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ồng</w:t>
            </w:r>
            <w:proofErr w:type="spellEnd"/>
          </w:p>
        </w:tc>
        <w:tc>
          <w:tcPr>
            <w:tcW w:w="2510" w:type="dxa"/>
          </w:tcPr>
          <w:p w14:paraId="6FCFCD1D" w14:textId="77777777" w:rsidR="001E1C6B" w:rsidRDefault="001E1C6B" w:rsidP="001E1C6B">
            <w:proofErr w:type="spellStart"/>
            <w:r w:rsidRPr="00E336AE">
              <w:rPr>
                <w:rFonts w:ascii="Times New Roman" w:hAnsi="Times New Roman" w:cs="Times New Roman"/>
              </w:rPr>
              <w:t>Thiết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lập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chung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Pr="00E336AE">
              <w:rPr>
                <w:rFonts w:ascii="Times New Roman" w:hAnsi="Times New Roman" w:cs="Times New Roman"/>
              </w:rPr>
              <w:t>Khác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="00155EDD">
              <w:rPr>
                <w:rFonts w:ascii="Times New Roman" w:hAnsi="Times New Roman" w:cs="Times New Roman"/>
              </w:rPr>
              <w:t>Hợp</w:t>
            </w:r>
            <w:proofErr w:type="spellEnd"/>
            <w:r w:rsidR="00155E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155EDD">
              <w:rPr>
                <w:rFonts w:ascii="Times New Roman" w:hAnsi="Times New Roman" w:cs="Times New Roman"/>
              </w:rPr>
              <w:t>đồng</w:t>
            </w:r>
            <w:proofErr w:type="spellEnd"/>
          </w:p>
        </w:tc>
        <w:tc>
          <w:tcPr>
            <w:tcW w:w="4860" w:type="dxa"/>
          </w:tcPr>
          <w:p w14:paraId="11FCC574" w14:textId="77777777" w:rsidR="001E1C6B" w:rsidRDefault="00155EDD" w:rsidP="001E1C6B">
            <w:pPr>
              <w:rPr>
                <w:rFonts w:ascii="Times New Roman" w:hAnsi="Times New Roman" w:cs="Times New Roman"/>
              </w:rPr>
            </w:pPr>
            <w:proofErr w:type="spellStart"/>
            <w:r w:rsidRPr="00155EDD">
              <w:rPr>
                <w:rFonts w:ascii="Times New Roman" w:hAnsi="Times New Roman" w:cs="Times New Roman"/>
                <w:color w:val="FFC000"/>
              </w:rPr>
              <w:t>Như</w:t>
            </w:r>
            <w:proofErr w:type="spellEnd"/>
            <w:r w:rsidRPr="00155EDD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155EDD">
              <w:rPr>
                <w:rFonts w:ascii="Times New Roman" w:hAnsi="Times New Roman" w:cs="Times New Roman"/>
                <w:color w:val="FFC000"/>
              </w:rPr>
              <w:t>nêu</w:t>
            </w:r>
            <w:proofErr w:type="spellEnd"/>
            <w:r w:rsidRPr="00155EDD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155EDD">
              <w:rPr>
                <w:rFonts w:ascii="Times New Roman" w:hAnsi="Times New Roman" w:cs="Times New Roman"/>
                <w:color w:val="FFC000"/>
              </w:rPr>
              <w:t>tại</w:t>
            </w:r>
            <w:proofErr w:type="spellEnd"/>
            <w:r w:rsidRPr="00155EDD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155EDD">
              <w:rPr>
                <w:rFonts w:ascii="Times New Roman" w:hAnsi="Times New Roman" w:cs="Times New Roman"/>
                <w:color w:val="FFC000"/>
              </w:rPr>
              <w:t>thứ</w:t>
            </w:r>
            <w:proofErr w:type="spellEnd"/>
            <w:r w:rsidRPr="00155EDD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155EDD">
              <w:rPr>
                <w:rFonts w:ascii="Times New Roman" w:hAnsi="Times New Roman" w:cs="Times New Roman"/>
                <w:color w:val="FFC000"/>
              </w:rPr>
              <w:t>tự</w:t>
            </w:r>
            <w:proofErr w:type="spellEnd"/>
            <w:r w:rsidRPr="00155EDD">
              <w:rPr>
                <w:rFonts w:ascii="Times New Roman" w:hAnsi="Times New Roman" w:cs="Times New Roman"/>
                <w:color w:val="FFC000"/>
              </w:rPr>
              <w:t xml:space="preserve"> 11 </w:t>
            </w:r>
            <w:proofErr w:type="spellStart"/>
            <w:r w:rsidRPr="00155EDD">
              <w:rPr>
                <w:rFonts w:ascii="Times New Roman" w:hAnsi="Times New Roman" w:cs="Times New Roman"/>
                <w:color w:val="FFC000"/>
              </w:rPr>
              <w:t>của</w:t>
            </w:r>
            <w:proofErr w:type="spellEnd"/>
            <w:r w:rsidRPr="00155EDD">
              <w:rPr>
                <w:rFonts w:ascii="Times New Roman" w:hAnsi="Times New Roman" w:cs="Times New Roman"/>
                <w:color w:val="FFC000"/>
              </w:rPr>
              <w:t xml:space="preserve"> 2.QLHocVien (</w:t>
            </w:r>
            <w:proofErr w:type="spellStart"/>
            <w:r w:rsidRPr="00155EDD">
              <w:rPr>
                <w:rFonts w:ascii="Times New Roman" w:hAnsi="Times New Roman" w:cs="Times New Roman"/>
                <w:color w:val="FFC000"/>
              </w:rPr>
              <w:t>đợt</w:t>
            </w:r>
            <w:proofErr w:type="spellEnd"/>
            <w:r w:rsidRPr="00155EDD">
              <w:rPr>
                <w:rFonts w:ascii="Times New Roman" w:hAnsi="Times New Roman" w:cs="Times New Roman"/>
                <w:color w:val="FFC000"/>
              </w:rPr>
              <w:t xml:space="preserve"> 3)</w:t>
            </w:r>
          </w:p>
        </w:tc>
        <w:tc>
          <w:tcPr>
            <w:tcW w:w="5305" w:type="dxa"/>
          </w:tcPr>
          <w:p w14:paraId="292FA69E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</w:tr>
      <w:tr w:rsidR="001E1C6B" w14:paraId="1885DDCB" w14:textId="77777777" w:rsidTr="00F70481">
        <w:tc>
          <w:tcPr>
            <w:tcW w:w="588" w:type="dxa"/>
          </w:tcPr>
          <w:p w14:paraId="402304EE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1A80ECB0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ó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ài</w:t>
            </w:r>
            <w:proofErr w:type="spellEnd"/>
          </w:p>
        </w:tc>
        <w:tc>
          <w:tcPr>
            <w:tcW w:w="2510" w:type="dxa"/>
          </w:tcPr>
          <w:p w14:paraId="5F04E7B0" w14:textId="77777777" w:rsidR="001E1C6B" w:rsidRDefault="001E1C6B" w:rsidP="001E1C6B">
            <w:proofErr w:type="spellStart"/>
            <w:r w:rsidRPr="00E336AE">
              <w:rPr>
                <w:rFonts w:ascii="Times New Roman" w:hAnsi="Times New Roman" w:cs="Times New Roman"/>
              </w:rPr>
              <w:t>Thiết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lập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chung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Pr="00E336AE">
              <w:rPr>
                <w:rFonts w:ascii="Times New Roman" w:hAnsi="Times New Roman" w:cs="Times New Roman"/>
              </w:rPr>
              <w:t>Khác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="00502B7A">
              <w:rPr>
                <w:rFonts w:ascii="Times New Roman" w:hAnsi="Times New Roman" w:cs="Times New Roman"/>
              </w:rPr>
              <w:t>Gói</w:t>
            </w:r>
            <w:proofErr w:type="spellEnd"/>
            <w:r w:rsidR="00502B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02B7A">
              <w:rPr>
                <w:rFonts w:ascii="Times New Roman" w:hAnsi="Times New Roman" w:cs="Times New Roman"/>
              </w:rPr>
              <w:t>bài</w:t>
            </w:r>
            <w:proofErr w:type="spellEnd"/>
          </w:p>
        </w:tc>
        <w:tc>
          <w:tcPr>
            <w:tcW w:w="4860" w:type="dxa"/>
          </w:tcPr>
          <w:p w14:paraId="5A393D47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0F0ADAC" w14:textId="77777777" w:rsidR="001E1C6B" w:rsidRPr="00D54175" w:rsidRDefault="00D54175" w:rsidP="00D54175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  <w:color w:val="FF0000"/>
              </w:rPr>
            </w:pPr>
            <w:r w:rsidRPr="00D54175">
              <w:rPr>
                <w:rFonts w:ascii="Times New Roman" w:hAnsi="Times New Roman" w:cs="Times New Roman"/>
                <w:color w:val="FF0000"/>
              </w:rPr>
              <w:t>“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Gói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bài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sẽ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dùng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cho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những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trường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hợp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ntn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? </w:t>
            </w:r>
          </w:p>
          <w:p w14:paraId="0C439A5F" w14:textId="77777777" w:rsidR="00D54175" w:rsidRPr="00D54175" w:rsidRDefault="00D54175" w:rsidP="00D54175">
            <w:pPr>
              <w:pStyle w:val="oancuaDanhsach"/>
              <w:numPr>
                <w:ilvl w:val="0"/>
                <w:numId w:val="7"/>
              </w:numPr>
              <w:ind w:left="432"/>
              <w:rPr>
                <w:rFonts w:ascii="Times New Roman" w:hAnsi="Times New Roman" w:cs="Times New Roman"/>
              </w:rPr>
            </w:pP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Chuyển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sang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tiếng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Việt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giúp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chị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D54175">
              <w:rPr>
                <w:rFonts w:ascii="Times New Roman" w:hAnsi="Times New Roman" w:cs="Times New Roman"/>
                <w:color w:val="FF0000"/>
              </w:rPr>
              <w:t>nhé</w:t>
            </w:r>
            <w:proofErr w:type="spellEnd"/>
            <w:r w:rsidRPr="00D54175">
              <w:rPr>
                <w:rFonts w:ascii="Times New Roman" w:hAnsi="Times New Roman" w:cs="Times New Roman"/>
                <w:color w:val="FF0000"/>
              </w:rPr>
              <w:t>.</w:t>
            </w:r>
          </w:p>
        </w:tc>
      </w:tr>
      <w:tr w:rsidR="001E1C6B" w14:paraId="706AA14D" w14:textId="77777777" w:rsidTr="00F70481">
        <w:tc>
          <w:tcPr>
            <w:tcW w:w="588" w:type="dxa"/>
          </w:tcPr>
          <w:p w14:paraId="629A7FD3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C269BA4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2510" w:type="dxa"/>
          </w:tcPr>
          <w:p w14:paraId="502DC230" w14:textId="77777777" w:rsidR="001E1C6B" w:rsidRDefault="001E1C6B" w:rsidP="001E1C6B">
            <w:proofErr w:type="spellStart"/>
            <w:r w:rsidRPr="00E336AE">
              <w:rPr>
                <w:rFonts w:ascii="Times New Roman" w:hAnsi="Times New Roman" w:cs="Times New Roman"/>
              </w:rPr>
              <w:t>Thiết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lập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chung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Pr="00E336AE">
              <w:rPr>
                <w:rFonts w:ascii="Times New Roman" w:hAnsi="Times New Roman" w:cs="Times New Roman"/>
              </w:rPr>
              <w:t>Khác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r w:rsidR="00D54175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4860" w:type="dxa"/>
          </w:tcPr>
          <w:p w14:paraId="067F7C97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5" w:type="dxa"/>
          </w:tcPr>
          <w:p w14:paraId="63DB5577" w14:textId="77777777" w:rsidR="001E1C6B" w:rsidRPr="00B41EA6" w:rsidRDefault="00B41EA6" w:rsidP="00B07B6E">
            <w:pPr>
              <w:pStyle w:val="oancuaDanhsach"/>
              <w:numPr>
                <w:ilvl w:val="0"/>
                <w:numId w:val="7"/>
              </w:numPr>
              <w:ind w:left="342"/>
              <w:rPr>
                <w:rFonts w:ascii="Times New Roman" w:hAnsi="Times New Roman" w:cs="Times New Roman"/>
              </w:rPr>
            </w:pPr>
            <w:r w:rsidRPr="00B07B6E">
              <w:rPr>
                <w:rFonts w:ascii="Times New Roman" w:hAnsi="Times New Roman" w:cs="Times New Roman"/>
                <w:color w:val="FF0000"/>
              </w:rPr>
              <w:t xml:space="preserve">“Topic”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sẽ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dùng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trong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những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trường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hợp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ntn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?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mục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B07B6E">
              <w:rPr>
                <w:rFonts w:ascii="Times New Roman" w:hAnsi="Times New Roman" w:cs="Times New Roman"/>
                <w:color w:val="FF0000"/>
              </w:rPr>
              <w:t>đích</w:t>
            </w:r>
            <w:proofErr w:type="spellEnd"/>
            <w:r w:rsidRPr="00B07B6E">
              <w:rPr>
                <w:rFonts w:ascii="Times New Roman" w:hAnsi="Times New Roman" w:cs="Times New Roman"/>
                <w:color w:val="FF0000"/>
              </w:rPr>
              <w:t xml:space="preserve"> hay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nơi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hiển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thị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Topic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có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với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Bài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viết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mới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” </w:t>
            </w:r>
            <w:proofErr w:type="spellStart"/>
            <w:r w:rsidR="00000E72">
              <w:rPr>
                <w:rFonts w:ascii="Times New Roman" w:hAnsi="Times New Roman" w:cs="Times New Roman"/>
                <w:color w:val="FF0000"/>
              </w:rPr>
              <w:t>và</w:t>
            </w:r>
            <w:proofErr w:type="spellEnd"/>
            <w:r w:rsidR="00000E72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="00000E72">
              <w:rPr>
                <w:rFonts w:ascii="Times New Roman" w:hAnsi="Times New Roman" w:cs="Times New Roman"/>
                <w:color w:val="FF0000"/>
              </w:rPr>
              <w:t>Thư</w:t>
            </w:r>
            <w:proofErr w:type="spellEnd"/>
            <w:r w:rsid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000E72">
              <w:rPr>
                <w:rFonts w:ascii="Times New Roman" w:hAnsi="Times New Roman" w:cs="Times New Roman"/>
                <w:color w:val="FF0000"/>
              </w:rPr>
              <w:t>viện</w:t>
            </w:r>
            <w:proofErr w:type="spellEnd"/>
            <w:r w:rsidR="00000E72">
              <w:rPr>
                <w:rFonts w:ascii="Times New Roman" w:hAnsi="Times New Roman" w:cs="Times New Roman"/>
                <w:color w:val="FF0000"/>
              </w:rPr>
              <w:t xml:space="preserve"> Online” </w:t>
            </w:r>
            <w:r w:rsidR="00B07B6E" w:rsidRPr="00B07B6E">
              <w:rPr>
                <w:rFonts w:ascii="Times New Roman" w:hAnsi="Times New Roman" w:cs="Times New Roman"/>
                <w:color w:val="FF0000"/>
              </w:rPr>
              <w:t xml:space="preserve">ở </w:t>
            </w:r>
            <w:proofErr w:type="spellStart"/>
            <w:r w:rsidR="00B07B6E" w:rsidRPr="00B07B6E">
              <w:rPr>
                <w:rFonts w:ascii="Times New Roman" w:hAnsi="Times New Roman" w:cs="Times New Roman"/>
                <w:color w:val="FF0000"/>
              </w:rPr>
              <w:t>trên</w:t>
            </w:r>
            <w:proofErr w:type="spellEnd"/>
            <w:r w:rsidR="00B07B6E" w:rsidRPr="00B07B6E">
              <w:rPr>
                <w:rFonts w:ascii="Times New Roman" w:hAnsi="Times New Roman" w:cs="Times New Roman"/>
                <w:color w:val="FF0000"/>
              </w:rPr>
              <w:t>.</w:t>
            </w:r>
          </w:p>
        </w:tc>
      </w:tr>
      <w:tr w:rsidR="001E1C6B" w14:paraId="01485D88" w14:textId="77777777" w:rsidTr="00F70481">
        <w:tc>
          <w:tcPr>
            <w:tcW w:w="588" w:type="dxa"/>
          </w:tcPr>
          <w:p w14:paraId="45BAF677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308E17DC" w14:textId="77777777" w:rsidR="001E1C6B" w:rsidRDefault="001E1C6B" w:rsidP="001E1C6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h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ồi</w:t>
            </w:r>
            <w:proofErr w:type="spellEnd"/>
          </w:p>
        </w:tc>
        <w:tc>
          <w:tcPr>
            <w:tcW w:w="2510" w:type="dxa"/>
          </w:tcPr>
          <w:p w14:paraId="56362A96" w14:textId="77777777" w:rsidR="001E1C6B" w:rsidRDefault="001E1C6B" w:rsidP="00141CBA">
            <w:proofErr w:type="spellStart"/>
            <w:r w:rsidRPr="00E336AE">
              <w:rPr>
                <w:rFonts w:ascii="Times New Roman" w:hAnsi="Times New Roman" w:cs="Times New Roman"/>
              </w:rPr>
              <w:t>Thiết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lập</w:t>
            </w:r>
            <w:proofErr w:type="spellEnd"/>
            <w:r w:rsidRPr="00E336A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336AE">
              <w:rPr>
                <w:rFonts w:ascii="Times New Roman" w:hAnsi="Times New Roman" w:cs="Times New Roman"/>
              </w:rPr>
              <w:t>chung</w:t>
            </w:r>
            <w:proofErr w:type="spellEnd"/>
            <w:r w:rsidRPr="00E336AE">
              <w:rPr>
                <w:rFonts w:ascii="Times New Roman" w:hAnsi="Times New Roman" w:cs="Times New Roman"/>
              </w:rPr>
              <w:t>\</w:t>
            </w:r>
            <w:proofErr w:type="spellStart"/>
            <w:r w:rsidR="00CC7CAC">
              <w:rPr>
                <w:rFonts w:ascii="Times New Roman" w:hAnsi="Times New Roman" w:cs="Times New Roman"/>
              </w:rPr>
              <w:t>Phản</w:t>
            </w:r>
            <w:proofErr w:type="spellEnd"/>
            <w:r w:rsidR="00CC7C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C7CAC">
              <w:rPr>
                <w:rFonts w:ascii="Times New Roman" w:hAnsi="Times New Roman" w:cs="Times New Roman"/>
              </w:rPr>
              <w:t>hồi</w:t>
            </w:r>
            <w:proofErr w:type="spellEnd"/>
          </w:p>
        </w:tc>
        <w:tc>
          <w:tcPr>
            <w:tcW w:w="4860" w:type="dxa"/>
          </w:tcPr>
          <w:p w14:paraId="770CAA42" w14:textId="77777777" w:rsidR="001E1C6B" w:rsidRDefault="00000E72" w:rsidP="001E1C6B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E6EE5F9" wp14:editId="6F7958E5">
                  <wp:extent cx="2948940" cy="1658620"/>
                  <wp:effectExtent l="0" t="0" r="381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3BECAA27" w14:textId="77777777" w:rsidR="001E1C6B" w:rsidRPr="00000E72" w:rsidRDefault="00000E72" w:rsidP="00000E72">
            <w:pPr>
              <w:pStyle w:val="oancuaDanhsac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này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chỉ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thấy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“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phản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hồi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”,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đầu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vào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của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này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từ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>/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phần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000E72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Pr="00000E72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</w:tbl>
    <w:p w14:paraId="5038E932" w14:textId="77777777" w:rsidR="00943713" w:rsidRPr="000B1B62" w:rsidRDefault="00943713" w:rsidP="000B1B62">
      <w:pPr>
        <w:rPr>
          <w:rFonts w:ascii="Times New Roman" w:hAnsi="Times New Roman" w:cs="Times New Roman"/>
        </w:rPr>
      </w:pPr>
    </w:p>
    <w:sectPr w:rsidR="00943713" w:rsidRPr="000B1B62" w:rsidSect="00D015C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E623F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0385F"/>
    <w:multiLevelType w:val="hybridMultilevel"/>
    <w:tmpl w:val="100C1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013AC"/>
    <w:multiLevelType w:val="hybridMultilevel"/>
    <w:tmpl w:val="B7909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7072D"/>
    <w:multiLevelType w:val="hybridMultilevel"/>
    <w:tmpl w:val="9FB46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F72FA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9F65B0"/>
    <w:multiLevelType w:val="hybridMultilevel"/>
    <w:tmpl w:val="DBDC1BFA"/>
    <w:lvl w:ilvl="0" w:tplc="6A966C66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2" w:hanging="360"/>
      </w:pPr>
    </w:lvl>
    <w:lvl w:ilvl="2" w:tplc="0409001B" w:tentative="1">
      <w:start w:val="1"/>
      <w:numFmt w:val="lowerRoman"/>
      <w:lvlText w:val="%3."/>
      <w:lvlJc w:val="right"/>
      <w:pPr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6" w15:restartNumberingAfterBreak="0">
    <w:nsid w:val="385836C5"/>
    <w:multiLevelType w:val="hybridMultilevel"/>
    <w:tmpl w:val="7ED8B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7030F4"/>
    <w:multiLevelType w:val="hybridMultilevel"/>
    <w:tmpl w:val="75F00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5C59DD"/>
    <w:multiLevelType w:val="hybridMultilevel"/>
    <w:tmpl w:val="2A567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1D4403"/>
    <w:multiLevelType w:val="hybridMultilevel"/>
    <w:tmpl w:val="88E2A746"/>
    <w:lvl w:ilvl="0" w:tplc="C122F0D4">
      <w:start w:val="3"/>
      <w:numFmt w:val="bullet"/>
      <w:lvlText w:val=""/>
      <w:lvlJc w:val="left"/>
      <w:pPr>
        <w:ind w:left="792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568C7400"/>
    <w:multiLevelType w:val="hybridMultilevel"/>
    <w:tmpl w:val="9F785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265759"/>
    <w:multiLevelType w:val="hybridMultilevel"/>
    <w:tmpl w:val="F09AD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C36D5B"/>
    <w:multiLevelType w:val="hybridMultilevel"/>
    <w:tmpl w:val="4A7A9080"/>
    <w:lvl w:ilvl="0" w:tplc="22A0A3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60379"/>
    <w:multiLevelType w:val="hybridMultilevel"/>
    <w:tmpl w:val="28186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2B74F4"/>
    <w:multiLevelType w:val="hybridMultilevel"/>
    <w:tmpl w:val="C21AF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A17749"/>
    <w:multiLevelType w:val="hybridMultilevel"/>
    <w:tmpl w:val="34FE4438"/>
    <w:lvl w:ilvl="0" w:tplc="68C022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37347"/>
    <w:multiLevelType w:val="hybridMultilevel"/>
    <w:tmpl w:val="29D43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2"/>
  </w:num>
  <w:num w:numId="4">
    <w:abstractNumId w:val="15"/>
  </w:num>
  <w:num w:numId="5">
    <w:abstractNumId w:val="7"/>
  </w:num>
  <w:num w:numId="6">
    <w:abstractNumId w:val="16"/>
  </w:num>
  <w:num w:numId="7">
    <w:abstractNumId w:val="9"/>
  </w:num>
  <w:num w:numId="8">
    <w:abstractNumId w:val="3"/>
  </w:num>
  <w:num w:numId="9">
    <w:abstractNumId w:val="11"/>
  </w:num>
  <w:num w:numId="10">
    <w:abstractNumId w:val="2"/>
  </w:num>
  <w:num w:numId="11">
    <w:abstractNumId w:val="14"/>
  </w:num>
  <w:num w:numId="12">
    <w:abstractNumId w:val="6"/>
  </w:num>
  <w:num w:numId="13">
    <w:abstractNumId w:val="10"/>
  </w:num>
  <w:num w:numId="14">
    <w:abstractNumId w:val="1"/>
  </w:num>
  <w:num w:numId="15">
    <w:abstractNumId w:val="8"/>
  </w:num>
  <w:num w:numId="16">
    <w:abstractNumId w:val="13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QytjQxMzEwMDJU0lEKTi0uzszPAykwrQUAfhC5gywAAAA="/>
  </w:docVars>
  <w:rsids>
    <w:rsidRoot w:val="00AE5880"/>
    <w:rsid w:val="00000E72"/>
    <w:rsid w:val="00004545"/>
    <w:rsid w:val="00004B57"/>
    <w:rsid w:val="000101D9"/>
    <w:rsid w:val="00015CC9"/>
    <w:rsid w:val="00016957"/>
    <w:rsid w:val="000247A5"/>
    <w:rsid w:val="0005735A"/>
    <w:rsid w:val="000634F8"/>
    <w:rsid w:val="00071401"/>
    <w:rsid w:val="00092AB5"/>
    <w:rsid w:val="000954E1"/>
    <w:rsid w:val="0009671F"/>
    <w:rsid w:val="000A1192"/>
    <w:rsid w:val="000B1B62"/>
    <w:rsid w:val="000B3784"/>
    <w:rsid w:val="000C640F"/>
    <w:rsid w:val="000D2072"/>
    <w:rsid w:val="001071D0"/>
    <w:rsid w:val="00107FEE"/>
    <w:rsid w:val="0011028F"/>
    <w:rsid w:val="0011665D"/>
    <w:rsid w:val="001171FB"/>
    <w:rsid w:val="0012040C"/>
    <w:rsid w:val="00121E8E"/>
    <w:rsid w:val="00132485"/>
    <w:rsid w:val="00137E3C"/>
    <w:rsid w:val="00141CBA"/>
    <w:rsid w:val="00146743"/>
    <w:rsid w:val="00155633"/>
    <w:rsid w:val="00155EDD"/>
    <w:rsid w:val="00164F53"/>
    <w:rsid w:val="00166404"/>
    <w:rsid w:val="001769BC"/>
    <w:rsid w:val="001772B1"/>
    <w:rsid w:val="001840DE"/>
    <w:rsid w:val="00184350"/>
    <w:rsid w:val="00195728"/>
    <w:rsid w:val="001A5679"/>
    <w:rsid w:val="001B1F8F"/>
    <w:rsid w:val="001C604A"/>
    <w:rsid w:val="001D1645"/>
    <w:rsid w:val="001D1B9C"/>
    <w:rsid w:val="001D2AFF"/>
    <w:rsid w:val="001D6D8E"/>
    <w:rsid w:val="001E1C6B"/>
    <w:rsid w:val="001E1E24"/>
    <w:rsid w:val="001E39D6"/>
    <w:rsid w:val="001E5454"/>
    <w:rsid w:val="001F1C94"/>
    <w:rsid w:val="001F42BC"/>
    <w:rsid w:val="00202FD2"/>
    <w:rsid w:val="00205878"/>
    <w:rsid w:val="002075C5"/>
    <w:rsid w:val="002166F9"/>
    <w:rsid w:val="00216758"/>
    <w:rsid w:val="0022502F"/>
    <w:rsid w:val="0022519C"/>
    <w:rsid w:val="0022590B"/>
    <w:rsid w:val="00226F4D"/>
    <w:rsid w:val="00234CE7"/>
    <w:rsid w:val="00254DF3"/>
    <w:rsid w:val="00255037"/>
    <w:rsid w:val="00266FD8"/>
    <w:rsid w:val="00267D79"/>
    <w:rsid w:val="00274219"/>
    <w:rsid w:val="00276F88"/>
    <w:rsid w:val="002A029F"/>
    <w:rsid w:val="002B1F94"/>
    <w:rsid w:val="002B2588"/>
    <w:rsid w:val="002B63B3"/>
    <w:rsid w:val="002B7AE2"/>
    <w:rsid w:val="002C332B"/>
    <w:rsid w:val="00310B9C"/>
    <w:rsid w:val="00316C99"/>
    <w:rsid w:val="00320BCB"/>
    <w:rsid w:val="00336283"/>
    <w:rsid w:val="00342B9B"/>
    <w:rsid w:val="00363670"/>
    <w:rsid w:val="003666D1"/>
    <w:rsid w:val="00370F73"/>
    <w:rsid w:val="0037225D"/>
    <w:rsid w:val="00391329"/>
    <w:rsid w:val="00397E27"/>
    <w:rsid w:val="003B0DF7"/>
    <w:rsid w:val="003B231D"/>
    <w:rsid w:val="003C1909"/>
    <w:rsid w:val="003C5B4F"/>
    <w:rsid w:val="003D35F3"/>
    <w:rsid w:val="003E5D9F"/>
    <w:rsid w:val="00401BFB"/>
    <w:rsid w:val="00402F6C"/>
    <w:rsid w:val="004129C9"/>
    <w:rsid w:val="00415FE4"/>
    <w:rsid w:val="004205B0"/>
    <w:rsid w:val="00421385"/>
    <w:rsid w:val="00430287"/>
    <w:rsid w:val="0043205A"/>
    <w:rsid w:val="00433905"/>
    <w:rsid w:val="00435933"/>
    <w:rsid w:val="004408FA"/>
    <w:rsid w:val="0044621D"/>
    <w:rsid w:val="004626E7"/>
    <w:rsid w:val="0047640B"/>
    <w:rsid w:val="00480A7B"/>
    <w:rsid w:val="00480BF1"/>
    <w:rsid w:val="004A3F2E"/>
    <w:rsid w:val="004A6044"/>
    <w:rsid w:val="004B313F"/>
    <w:rsid w:val="004C4ED1"/>
    <w:rsid w:val="004C645A"/>
    <w:rsid w:val="00502B7A"/>
    <w:rsid w:val="00521A09"/>
    <w:rsid w:val="005308FA"/>
    <w:rsid w:val="00535C24"/>
    <w:rsid w:val="00551918"/>
    <w:rsid w:val="00574A60"/>
    <w:rsid w:val="0058276D"/>
    <w:rsid w:val="00582D72"/>
    <w:rsid w:val="005842AE"/>
    <w:rsid w:val="00585FD2"/>
    <w:rsid w:val="00597470"/>
    <w:rsid w:val="005976F2"/>
    <w:rsid w:val="005C08B4"/>
    <w:rsid w:val="005C236C"/>
    <w:rsid w:val="005D336C"/>
    <w:rsid w:val="005E1D4D"/>
    <w:rsid w:val="005F0FBD"/>
    <w:rsid w:val="005F1299"/>
    <w:rsid w:val="00606B4B"/>
    <w:rsid w:val="00612FD8"/>
    <w:rsid w:val="00617550"/>
    <w:rsid w:val="0062739C"/>
    <w:rsid w:val="006275D8"/>
    <w:rsid w:val="00636D95"/>
    <w:rsid w:val="0065316A"/>
    <w:rsid w:val="00661664"/>
    <w:rsid w:val="006671D6"/>
    <w:rsid w:val="006748D0"/>
    <w:rsid w:val="00686BB1"/>
    <w:rsid w:val="00693503"/>
    <w:rsid w:val="00696EF0"/>
    <w:rsid w:val="006A63F9"/>
    <w:rsid w:val="006B1692"/>
    <w:rsid w:val="006B463E"/>
    <w:rsid w:val="006B7913"/>
    <w:rsid w:val="006C0256"/>
    <w:rsid w:val="006C1FCF"/>
    <w:rsid w:val="006C394A"/>
    <w:rsid w:val="006C4A70"/>
    <w:rsid w:val="006C5CF9"/>
    <w:rsid w:val="006D2428"/>
    <w:rsid w:val="006D3FE3"/>
    <w:rsid w:val="006E0F17"/>
    <w:rsid w:val="006F0AFA"/>
    <w:rsid w:val="00704932"/>
    <w:rsid w:val="0070689E"/>
    <w:rsid w:val="00706E2F"/>
    <w:rsid w:val="00711929"/>
    <w:rsid w:val="00716A3F"/>
    <w:rsid w:val="007171A3"/>
    <w:rsid w:val="007229E2"/>
    <w:rsid w:val="007319E7"/>
    <w:rsid w:val="00751C23"/>
    <w:rsid w:val="00753EF5"/>
    <w:rsid w:val="00763425"/>
    <w:rsid w:val="0076551C"/>
    <w:rsid w:val="00766A32"/>
    <w:rsid w:val="00773FA6"/>
    <w:rsid w:val="007757F0"/>
    <w:rsid w:val="0077584C"/>
    <w:rsid w:val="0078093D"/>
    <w:rsid w:val="00783AC7"/>
    <w:rsid w:val="00793843"/>
    <w:rsid w:val="007D21FE"/>
    <w:rsid w:val="007D6724"/>
    <w:rsid w:val="007E24E6"/>
    <w:rsid w:val="007E41E5"/>
    <w:rsid w:val="007F52C5"/>
    <w:rsid w:val="0081103F"/>
    <w:rsid w:val="00815DEF"/>
    <w:rsid w:val="008162B7"/>
    <w:rsid w:val="00816ACA"/>
    <w:rsid w:val="008210C2"/>
    <w:rsid w:val="008553DA"/>
    <w:rsid w:val="008623C7"/>
    <w:rsid w:val="008625BE"/>
    <w:rsid w:val="00862E11"/>
    <w:rsid w:val="00862E9E"/>
    <w:rsid w:val="00882EC9"/>
    <w:rsid w:val="008924D3"/>
    <w:rsid w:val="0089539F"/>
    <w:rsid w:val="008A47BC"/>
    <w:rsid w:val="008C065B"/>
    <w:rsid w:val="008C13F2"/>
    <w:rsid w:val="008C4169"/>
    <w:rsid w:val="008C6D54"/>
    <w:rsid w:val="008D17F8"/>
    <w:rsid w:val="008F4E53"/>
    <w:rsid w:val="008F6011"/>
    <w:rsid w:val="009120DA"/>
    <w:rsid w:val="009203EF"/>
    <w:rsid w:val="00925253"/>
    <w:rsid w:val="00943713"/>
    <w:rsid w:val="009469C8"/>
    <w:rsid w:val="00966F61"/>
    <w:rsid w:val="009751AB"/>
    <w:rsid w:val="0098384B"/>
    <w:rsid w:val="009B4FB5"/>
    <w:rsid w:val="009C1B99"/>
    <w:rsid w:val="009C79B9"/>
    <w:rsid w:val="009E0A95"/>
    <w:rsid w:val="009E74D0"/>
    <w:rsid w:val="009F0106"/>
    <w:rsid w:val="009F588F"/>
    <w:rsid w:val="009F5E0A"/>
    <w:rsid w:val="00A11A0D"/>
    <w:rsid w:val="00A13790"/>
    <w:rsid w:val="00A34647"/>
    <w:rsid w:val="00A368AD"/>
    <w:rsid w:val="00A509FA"/>
    <w:rsid w:val="00A50AAC"/>
    <w:rsid w:val="00A6101C"/>
    <w:rsid w:val="00A617B0"/>
    <w:rsid w:val="00A674F9"/>
    <w:rsid w:val="00A84900"/>
    <w:rsid w:val="00AA43DB"/>
    <w:rsid w:val="00AA4FE2"/>
    <w:rsid w:val="00AC0DF1"/>
    <w:rsid w:val="00AC450A"/>
    <w:rsid w:val="00AC5773"/>
    <w:rsid w:val="00AE5880"/>
    <w:rsid w:val="00B05A32"/>
    <w:rsid w:val="00B077E4"/>
    <w:rsid w:val="00B07B6E"/>
    <w:rsid w:val="00B12C7B"/>
    <w:rsid w:val="00B23FBE"/>
    <w:rsid w:val="00B41EA6"/>
    <w:rsid w:val="00B60CC9"/>
    <w:rsid w:val="00B65EB1"/>
    <w:rsid w:val="00B764C0"/>
    <w:rsid w:val="00B8419D"/>
    <w:rsid w:val="00BA0BDA"/>
    <w:rsid w:val="00BB095E"/>
    <w:rsid w:val="00BB7876"/>
    <w:rsid w:val="00BC139D"/>
    <w:rsid w:val="00BC1D17"/>
    <w:rsid w:val="00BC7933"/>
    <w:rsid w:val="00BD1140"/>
    <w:rsid w:val="00BD5600"/>
    <w:rsid w:val="00BE640D"/>
    <w:rsid w:val="00C16B64"/>
    <w:rsid w:val="00C205B2"/>
    <w:rsid w:val="00C50122"/>
    <w:rsid w:val="00C55AAB"/>
    <w:rsid w:val="00C63F48"/>
    <w:rsid w:val="00C76048"/>
    <w:rsid w:val="00C7674F"/>
    <w:rsid w:val="00C8792B"/>
    <w:rsid w:val="00C87F39"/>
    <w:rsid w:val="00C93C57"/>
    <w:rsid w:val="00CA029F"/>
    <w:rsid w:val="00CB45F1"/>
    <w:rsid w:val="00CC7CAC"/>
    <w:rsid w:val="00CD6ADA"/>
    <w:rsid w:val="00CE2460"/>
    <w:rsid w:val="00D015CC"/>
    <w:rsid w:val="00D05921"/>
    <w:rsid w:val="00D20AFB"/>
    <w:rsid w:val="00D31D81"/>
    <w:rsid w:val="00D35407"/>
    <w:rsid w:val="00D42B65"/>
    <w:rsid w:val="00D43262"/>
    <w:rsid w:val="00D50774"/>
    <w:rsid w:val="00D50DC9"/>
    <w:rsid w:val="00D534F8"/>
    <w:rsid w:val="00D54175"/>
    <w:rsid w:val="00D7166E"/>
    <w:rsid w:val="00D86DCF"/>
    <w:rsid w:val="00D91403"/>
    <w:rsid w:val="00D935AE"/>
    <w:rsid w:val="00DA3628"/>
    <w:rsid w:val="00DB7390"/>
    <w:rsid w:val="00DC424B"/>
    <w:rsid w:val="00DD314C"/>
    <w:rsid w:val="00DD7908"/>
    <w:rsid w:val="00DE064D"/>
    <w:rsid w:val="00DE7E5F"/>
    <w:rsid w:val="00DF084C"/>
    <w:rsid w:val="00E11B90"/>
    <w:rsid w:val="00E14620"/>
    <w:rsid w:val="00E24BDC"/>
    <w:rsid w:val="00E32769"/>
    <w:rsid w:val="00E454A0"/>
    <w:rsid w:val="00E62CC1"/>
    <w:rsid w:val="00E6655D"/>
    <w:rsid w:val="00E71999"/>
    <w:rsid w:val="00E738C3"/>
    <w:rsid w:val="00E84006"/>
    <w:rsid w:val="00E85F9A"/>
    <w:rsid w:val="00E9155C"/>
    <w:rsid w:val="00E95130"/>
    <w:rsid w:val="00EA1DB2"/>
    <w:rsid w:val="00EB3E8E"/>
    <w:rsid w:val="00EC013C"/>
    <w:rsid w:val="00ED2C6D"/>
    <w:rsid w:val="00ED59D6"/>
    <w:rsid w:val="00ED63BA"/>
    <w:rsid w:val="00EE4AFD"/>
    <w:rsid w:val="00EF2DC8"/>
    <w:rsid w:val="00EF2E03"/>
    <w:rsid w:val="00EF54C3"/>
    <w:rsid w:val="00F344C9"/>
    <w:rsid w:val="00F409FB"/>
    <w:rsid w:val="00F62A55"/>
    <w:rsid w:val="00F70481"/>
    <w:rsid w:val="00F80A75"/>
    <w:rsid w:val="00F92767"/>
    <w:rsid w:val="00F948BA"/>
    <w:rsid w:val="00FB0728"/>
    <w:rsid w:val="00FC4990"/>
    <w:rsid w:val="00FC565E"/>
    <w:rsid w:val="00FD1C41"/>
    <w:rsid w:val="00FD1D05"/>
    <w:rsid w:val="00FD4287"/>
    <w:rsid w:val="00FE5C5F"/>
    <w:rsid w:val="00FF2ABD"/>
    <w:rsid w:val="00FF4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B1B32"/>
  <w15:chartTrackingRefBased/>
  <w15:docId w15:val="{BB9C8387-6658-48D4-8D85-021C193A9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39"/>
    <w:rsid w:val="00B76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ancuaDanhsach">
    <w:name w:val="List Paragraph"/>
    <w:basedOn w:val="Binhthng"/>
    <w:uiPriority w:val="34"/>
    <w:qFormat/>
    <w:rsid w:val="00D42B65"/>
    <w:pPr>
      <w:ind w:left="720"/>
      <w:contextualSpacing/>
    </w:pPr>
  </w:style>
  <w:style w:type="character" w:styleId="Siuktni">
    <w:name w:val="Hyperlink"/>
    <w:basedOn w:val="Phngmcinhcuaoanvn"/>
    <w:uiPriority w:val="99"/>
    <w:unhideWhenUsed/>
    <w:rsid w:val="003B0DF7"/>
    <w:rPr>
      <w:color w:val="0563C1" w:themeColor="hyperlink"/>
      <w:u w:val="single"/>
    </w:rPr>
  </w:style>
  <w:style w:type="character" w:styleId="FollowedHyperlink">
    <w:name w:val="FollowedHyperlink"/>
    <w:basedOn w:val="Phngmcinhcuaoanvn"/>
    <w:uiPriority w:val="99"/>
    <w:semiHidden/>
    <w:unhideWhenUsed/>
    <w:rsid w:val="006C4A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1.bin"/><Relationship Id="rId21" Type="http://schemas.openxmlformats.org/officeDocument/2006/relationships/oleObject" Target="embeddings/oleObject8.bin"/><Relationship Id="rId42" Type="http://schemas.openxmlformats.org/officeDocument/2006/relationships/image" Target="media/image19.png"/><Relationship Id="rId47" Type="http://schemas.openxmlformats.org/officeDocument/2006/relationships/image" Target="media/image22.png"/><Relationship Id="rId63" Type="http://schemas.openxmlformats.org/officeDocument/2006/relationships/image" Target="media/image35.png"/><Relationship Id="rId68" Type="http://schemas.openxmlformats.org/officeDocument/2006/relationships/oleObject" Target="embeddings/oleObject26.bin"/><Relationship Id="rId84" Type="http://schemas.openxmlformats.org/officeDocument/2006/relationships/oleObject" Target="embeddings/oleObject30.bin"/><Relationship Id="rId89" Type="http://schemas.openxmlformats.org/officeDocument/2006/relationships/image" Target="media/image53.png"/><Relationship Id="rId112" Type="http://schemas.openxmlformats.org/officeDocument/2006/relationships/image" Target="media/image69.png"/><Relationship Id="rId16" Type="http://schemas.openxmlformats.org/officeDocument/2006/relationships/image" Target="media/image6.png"/><Relationship Id="rId107" Type="http://schemas.openxmlformats.org/officeDocument/2006/relationships/image" Target="media/image65.png"/><Relationship Id="rId11" Type="http://schemas.openxmlformats.org/officeDocument/2006/relationships/oleObject" Target="embeddings/oleObject3.bin"/><Relationship Id="rId32" Type="http://schemas.openxmlformats.org/officeDocument/2006/relationships/image" Target="media/image14.png"/><Relationship Id="rId37" Type="http://schemas.openxmlformats.org/officeDocument/2006/relationships/oleObject" Target="embeddings/oleObject16.bin"/><Relationship Id="rId53" Type="http://schemas.openxmlformats.org/officeDocument/2006/relationships/image" Target="media/image28.png"/><Relationship Id="rId58" Type="http://schemas.openxmlformats.org/officeDocument/2006/relationships/image" Target="media/image32.png"/><Relationship Id="rId74" Type="http://schemas.openxmlformats.org/officeDocument/2006/relationships/image" Target="media/image42.png"/><Relationship Id="rId79" Type="http://schemas.openxmlformats.org/officeDocument/2006/relationships/image" Target="media/image46.png"/><Relationship Id="rId102" Type="http://schemas.openxmlformats.org/officeDocument/2006/relationships/image" Target="media/image60.png"/><Relationship Id="rId123" Type="http://schemas.openxmlformats.org/officeDocument/2006/relationships/image" Target="media/image77.png"/><Relationship Id="rId128" Type="http://schemas.openxmlformats.org/officeDocument/2006/relationships/fontTable" Target="fontTable.xml"/><Relationship Id="rId5" Type="http://schemas.openxmlformats.org/officeDocument/2006/relationships/hyperlink" Target="http://app.asworg.com/" TargetMode="External"/><Relationship Id="rId90" Type="http://schemas.openxmlformats.org/officeDocument/2006/relationships/oleObject" Target="embeddings/oleObject32.bin"/><Relationship Id="rId95" Type="http://schemas.openxmlformats.org/officeDocument/2006/relationships/image" Target="media/image56.png"/><Relationship Id="rId22" Type="http://schemas.openxmlformats.org/officeDocument/2006/relationships/image" Target="media/image9.png"/><Relationship Id="rId27" Type="http://schemas.openxmlformats.org/officeDocument/2006/relationships/oleObject" Target="embeddings/oleObject11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3.png"/><Relationship Id="rId64" Type="http://schemas.openxmlformats.org/officeDocument/2006/relationships/oleObject" Target="embeddings/oleObject24.bin"/><Relationship Id="rId69" Type="http://schemas.openxmlformats.org/officeDocument/2006/relationships/image" Target="media/image38.png"/><Relationship Id="rId113" Type="http://schemas.openxmlformats.org/officeDocument/2006/relationships/oleObject" Target="embeddings/oleObject39.bin"/><Relationship Id="rId118" Type="http://schemas.openxmlformats.org/officeDocument/2006/relationships/image" Target="media/image72.png"/><Relationship Id="rId80" Type="http://schemas.openxmlformats.org/officeDocument/2006/relationships/oleObject" Target="embeddings/oleObject29.bin"/><Relationship Id="rId85" Type="http://schemas.openxmlformats.org/officeDocument/2006/relationships/image" Target="media/image50.png"/><Relationship Id="rId12" Type="http://schemas.openxmlformats.org/officeDocument/2006/relationships/image" Target="media/image4.png"/><Relationship Id="rId17" Type="http://schemas.openxmlformats.org/officeDocument/2006/relationships/oleObject" Target="embeddings/oleObject6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png"/><Relationship Id="rId59" Type="http://schemas.openxmlformats.org/officeDocument/2006/relationships/image" Target="media/image33.png"/><Relationship Id="rId103" Type="http://schemas.openxmlformats.org/officeDocument/2006/relationships/image" Target="media/image61.png"/><Relationship Id="rId108" Type="http://schemas.openxmlformats.org/officeDocument/2006/relationships/image" Target="media/image66.png"/><Relationship Id="rId124" Type="http://schemas.openxmlformats.org/officeDocument/2006/relationships/image" Target="media/image78.png"/><Relationship Id="rId129" Type="http://schemas.openxmlformats.org/officeDocument/2006/relationships/theme" Target="theme/theme1.xml"/><Relationship Id="rId54" Type="http://schemas.openxmlformats.org/officeDocument/2006/relationships/image" Target="media/image29.png"/><Relationship Id="rId70" Type="http://schemas.openxmlformats.org/officeDocument/2006/relationships/oleObject" Target="embeddings/oleObject27.bin"/><Relationship Id="rId75" Type="http://schemas.openxmlformats.org/officeDocument/2006/relationships/oleObject" Target="embeddings/oleObject28.bin"/><Relationship Id="rId91" Type="http://schemas.openxmlformats.org/officeDocument/2006/relationships/image" Target="media/image54.png"/><Relationship Id="rId96" Type="http://schemas.openxmlformats.org/officeDocument/2006/relationships/oleObject" Target="embeddings/oleObject35.bin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23" Type="http://schemas.openxmlformats.org/officeDocument/2006/relationships/oleObject" Target="embeddings/oleObject9.bin"/><Relationship Id="rId28" Type="http://schemas.openxmlformats.org/officeDocument/2006/relationships/image" Target="media/image12.png"/><Relationship Id="rId49" Type="http://schemas.openxmlformats.org/officeDocument/2006/relationships/image" Target="media/image24.png"/><Relationship Id="rId114" Type="http://schemas.openxmlformats.org/officeDocument/2006/relationships/image" Target="media/image70.png"/><Relationship Id="rId119" Type="http://schemas.openxmlformats.org/officeDocument/2006/relationships/image" Target="media/image73.png"/><Relationship Id="rId44" Type="http://schemas.openxmlformats.org/officeDocument/2006/relationships/image" Target="media/image20.png"/><Relationship Id="rId60" Type="http://schemas.openxmlformats.org/officeDocument/2006/relationships/oleObject" Target="embeddings/oleObject22.bin"/><Relationship Id="rId65" Type="http://schemas.openxmlformats.org/officeDocument/2006/relationships/image" Target="media/image36.png"/><Relationship Id="rId81" Type="http://schemas.openxmlformats.org/officeDocument/2006/relationships/image" Target="media/image47.png"/><Relationship Id="rId86" Type="http://schemas.openxmlformats.org/officeDocument/2006/relationships/image" Target="media/image51.png"/><Relationship Id="rId13" Type="http://schemas.openxmlformats.org/officeDocument/2006/relationships/oleObject" Target="embeddings/oleObject4.bin"/><Relationship Id="rId18" Type="http://schemas.openxmlformats.org/officeDocument/2006/relationships/image" Target="media/image7.png"/><Relationship Id="rId39" Type="http://schemas.openxmlformats.org/officeDocument/2006/relationships/oleObject" Target="embeddings/oleObject17.bin"/><Relationship Id="rId109" Type="http://schemas.openxmlformats.org/officeDocument/2006/relationships/image" Target="media/image67.png"/><Relationship Id="rId34" Type="http://schemas.openxmlformats.org/officeDocument/2006/relationships/image" Target="media/image15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76" Type="http://schemas.openxmlformats.org/officeDocument/2006/relationships/image" Target="media/image43.png"/><Relationship Id="rId97" Type="http://schemas.openxmlformats.org/officeDocument/2006/relationships/image" Target="media/image57.png"/><Relationship Id="rId104" Type="http://schemas.openxmlformats.org/officeDocument/2006/relationships/image" Target="media/image62.png"/><Relationship Id="rId120" Type="http://schemas.openxmlformats.org/officeDocument/2006/relationships/image" Target="media/image74.png"/><Relationship Id="rId125" Type="http://schemas.openxmlformats.org/officeDocument/2006/relationships/image" Target="media/image79.png"/><Relationship Id="rId7" Type="http://schemas.openxmlformats.org/officeDocument/2006/relationships/oleObject" Target="embeddings/oleObject1.bin"/><Relationship Id="rId71" Type="http://schemas.openxmlformats.org/officeDocument/2006/relationships/image" Target="media/image39.png"/><Relationship Id="rId92" Type="http://schemas.openxmlformats.org/officeDocument/2006/relationships/oleObject" Target="embeddings/oleObject33.bin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image" Target="media/image21.png"/><Relationship Id="rId66" Type="http://schemas.openxmlformats.org/officeDocument/2006/relationships/oleObject" Target="embeddings/oleObject25.bin"/><Relationship Id="rId87" Type="http://schemas.openxmlformats.org/officeDocument/2006/relationships/image" Target="media/image52.png"/><Relationship Id="rId110" Type="http://schemas.openxmlformats.org/officeDocument/2006/relationships/image" Target="media/image68.png"/><Relationship Id="rId115" Type="http://schemas.openxmlformats.org/officeDocument/2006/relationships/oleObject" Target="embeddings/oleObject40.bin"/><Relationship Id="rId61" Type="http://schemas.openxmlformats.org/officeDocument/2006/relationships/image" Target="media/image34.png"/><Relationship Id="rId82" Type="http://schemas.openxmlformats.org/officeDocument/2006/relationships/image" Target="media/image48.png"/><Relationship Id="rId19" Type="http://schemas.openxmlformats.org/officeDocument/2006/relationships/oleObject" Target="embeddings/oleObject7.bin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oleObject" Target="embeddings/oleObject15.bin"/><Relationship Id="rId56" Type="http://schemas.openxmlformats.org/officeDocument/2006/relationships/image" Target="media/image31.png"/><Relationship Id="rId77" Type="http://schemas.openxmlformats.org/officeDocument/2006/relationships/image" Target="media/image44.png"/><Relationship Id="rId100" Type="http://schemas.openxmlformats.org/officeDocument/2006/relationships/oleObject" Target="embeddings/oleObject37.bin"/><Relationship Id="rId105" Type="http://schemas.openxmlformats.org/officeDocument/2006/relationships/image" Target="media/image63.png"/><Relationship Id="rId126" Type="http://schemas.openxmlformats.org/officeDocument/2006/relationships/oleObject" Target="embeddings/oleObject42.bin"/><Relationship Id="rId8" Type="http://schemas.openxmlformats.org/officeDocument/2006/relationships/image" Target="media/image2.png"/><Relationship Id="rId51" Type="http://schemas.openxmlformats.org/officeDocument/2006/relationships/image" Target="media/image26.png"/><Relationship Id="rId72" Type="http://schemas.openxmlformats.org/officeDocument/2006/relationships/image" Target="media/image40.png"/><Relationship Id="rId93" Type="http://schemas.openxmlformats.org/officeDocument/2006/relationships/image" Target="media/image55.png"/><Relationship Id="rId98" Type="http://schemas.openxmlformats.org/officeDocument/2006/relationships/oleObject" Target="embeddings/oleObject36.bin"/><Relationship Id="rId121" Type="http://schemas.openxmlformats.org/officeDocument/2006/relationships/image" Target="media/image75.png"/><Relationship Id="rId3" Type="http://schemas.openxmlformats.org/officeDocument/2006/relationships/settings" Target="settings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0.bin"/><Relationship Id="rId67" Type="http://schemas.openxmlformats.org/officeDocument/2006/relationships/image" Target="media/image37.png"/><Relationship Id="rId116" Type="http://schemas.openxmlformats.org/officeDocument/2006/relationships/image" Target="media/image71.png"/><Relationship Id="rId20" Type="http://schemas.openxmlformats.org/officeDocument/2006/relationships/image" Target="media/image8.png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23.bin"/><Relationship Id="rId83" Type="http://schemas.openxmlformats.org/officeDocument/2006/relationships/image" Target="media/image49.png"/><Relationship Id="rId88" Type="http://schemas.openxmlformats.org/officeDocument/2006/relationships/oleObject" Target="embeddings/oleObject31.bin"/><Relationship Id="rId111" Type="http://schemas.openxmlformats.org/officeDocument/2006/relationships/oleObject" Target="embeddings/oleObject38.bin"/><Relationship Id="rId15" Type="http://schemas.openxmlformats.org/officeDocument/2006/relationships/oleObject" Target="embeddings/oleObject5.bin"/><Relationship Id="rId36" Type="http://schemas.openxmlformats.org/officeDocument/2006/relationships/image" Target="media/image16.png"/><Relationship Id="rId57" Type="http://schemas.openxmlformats.org/officeDocument/2006/relationships/oleObject" Target="embeddings/oleObject21.bin"/><Relationship Id="rId106" Type="http://schemas.openxmlformats.org/officeDocument/2006/relationships/image" Target="media/image64.png"/><Relationship Id="rId127" Type="http://schemas.openxmlformats.org/officeDocument/2006/relationships/image" Target="media/image80.png"/><Relationship Id="rId10" Type="http://schemas.openxmlformats.org/officeDocument/2006/relationships/image" Target="media/image3.png"/><Relationship Id="rId31" Type="http://schemas.openxmlformats.org/officeDocument/2006/relationships/oleObject" Target="embeddings/oleObject13.bin"/><Relationship Id="rId52" Type="http://schemas.openxmlformats.org/officeDocument/2006/relationships/image" Target="media/image27.png"/><Relationship Id="rId73" Type="http://schemas.openxmlformats.org/officeDocument/2006/relationships/image" Target="media/image41.png"/><Relationship Id="rId78" Type="http://schemas.openxmlformats.org/officeDocument/2006/relationships/image" Target="media/image45.png"/><Relationship Id="rId94" Type="http://schemas.openxmlformats.org/officeDocument/2006/relationships/oleObject" Target="embeddings/oleObject34.bin"/><Relationship Id="rId99" Type="http://schemas.openxmlformats.org/officeDocument/2006/relationships/image" Target="media/image58.png"/><Relationship Id="rId101" Type="http://schemas.openxmlformats.org/officeDocument/2006/relationships/image" Target="media/image59.png"/><Relationship Id="rId122" Type="http://schemas.openxmlformats.org/officeDocument/2006/relationships/image" Target="media/image76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26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0</TotalTime>
  <Pages>26</Pages>
  <Words>1505</Words>
  <Characters>857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ùng Đạt Ngô</cp:lastModifiedBy>
  <cp:revision>156</cp:revision>
  <dcterms:created xsi:type="dcterms:W3CDTF">2020-12-27T04:32:00Z</dcterms:created>
  <dcterms:modified xsi:type="dcterms:W3CDTF">2021-02-03T09:19:00Z</dcterms:modified>
</cp:coreProperties>
</file>